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D5F84" w14:textId="49A32128" w:rsidR="00F72767" w:rsidRDefault="00F72767" w:rsidP="00D9046C">
      <w:pPr>
        <w:pStyle w:val="Heading1"/>
      </w:pPr>
      <w:r>
        <w:t>W</w:t>
      </w:r>
      <w:r w:rsidR="00EF45D9">
        <w:t xml:space="preserve">eek </w:t>
      </w:r>
      <w:r>
        <w:t>07</w:t>
      </w:r>
      <w:r w:rsidR="00EF45D9">
        <w:t>: Instructor Notes</w:t>
      </w:r>
    </w:p>
    <w:p w14:paraId="6A00C670" w14:textId="77777777" w:rsidR="00202083" w:rsidRPr="00202083" w:rsidRDefault="00202083" w:rsidP="00D9046C">
      <w:pPr>
        <w:pStyle w:val="Heading2"/>
      </w:pPr>
      <w:r w:rsidRPr="00202083">
        <w:t>Overview</w:t>
      </w:r>
    </w:p>
    <w:p w14:paraId="264EE160" w14:textId="25867684" w:rsidR="00BC190E" w:rsidRPr="00F62341" w:rsidRDefault="00D76B65" w:rsidP="00202083">
      <w:pPr>
        <w:spacing w:before="100" w:beforeAutospacing="1" w:after="100" w:afterAutospacing="1" w:line="240" w:lineRule="auto"/>
      </w:pPr>
      <w:r>
        <w:rPr>
          <w:rFonts w:ascii="Times New Roman" w:eastAsia="Times New Roman" w:hAnsi="Times New Roman" w:cs="Times New Roman"/>
          <w:sz w:val="24"/>
          <w:szCs w:val="24"/>
        </w:rPr>
        <w:t xml:space="preserve">Units Tests is a skill that very </w:t>
      </w:r>
      <w:r w:rsidR="000A5D1E">
        <w:rPr>
          <w:rFonts w:ascii="Times New Roman" w:eastAsia="Times New Roman" w:hAnsi="Times New Roman" w:cs="Times New Roman"/>
          <w:sz w:val="24"/>
          <w:szCs w:val="24"/>
        </w:rPr>
        <w:t xml:space="preserve">engineer needs to know how to do, from manual tests to automated tests. A unit test </w:t>
      </w:r>
      <w:r w:rsidR="0079228F">
        <w:rPr>
          <w:rFonts w:ascii="Times New Roman" w:eastAsia="Times New Roman" w:hAnsi="Times New Roman" w:cs="Times New Roman"/>
          <w:sz w:val="24"/>
          <w:szCs w:val="24"/>
        </w:rPr>
        <w:t xml:space="preserve">covers all the functionality of the code. </w:t>
      </w:r>
      <w:proofErr w:type="gramStart"/>
      <w:r w:rsidR="00BE6715">
        <w:t>Units</w:t>
      </w:r>
      <w:proofErr w:type="gramEnd"/>
      <w:r w:rsidR="00BE6715">
        <w:t xml:space="preserve"> tests run the code with different inputs and checks the output. Good unit tests verify all branching functionality.</w:t>
      </w:r>
    </w:p>
    <w:p w14:paraId="06E4568E" w14:textId="77777777" w:rsidR="00202083" w:rsidRPr="00202083" w:rsidRDefault="00202083" w:rsidP="00D9046C">
      <w:pPr>
        <w:pStyle w:val="Heading2"/>
      </w:pPr>
      <w:r w:rsidRPr="00202083">
        <w:t>Objectives</w:t>
      </w:r>
    </w:p>
    <w:p w14:paraId="00D93A31" w14:textId="77777777" w:rsidR="00202083" w:rsidRPr="00202083" w:rsidRDefault="00202083" w:rsidP="00202083">
      <w:p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 xml:space="preserve">By the end of the week, each student will be able to: </w:t>
      </w:r>
    </w:p>
    <w:p w14:paraId="3C71FACF" w14:textId="600CEE54" w:rsidR="007C4BCC" w:rsidRPr="007C4BCC" w:rsidRDefault="00202083" w:rsidP="00B421E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 xml:space="preserve">Implement Unit Tests </w:t>
      </w:r>
    </w:p>
    <w:p w14:paraId="38935ECC" w14:textId="77777777" w:rsidR="00202083" w:rsidRPr="00202083" w:rsidRDefault="00202083" w:rsidP="00D9046C">
      <w:pPr>
        <w:pStyle w:val="Heading2"/>
      </w:pPr>
      <w:r w:rsidRPr="00202083">
        <w:t>Before the Week Begins (Prepare)</w:t>
      </w:r>
    </w:p>
    <w:p w14:paraId="08A89776" w14:textId="77777777" w:rsidR="00202083" w:rsidRPr="00202083" w:rsidRDefault="00202083" w:rsidP="00202083">
      <w:p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 xml:space="preserve">Preparation: </w:t>
      </w:r>
    </w:p>
    <w:p w14:paraId="2DC91699" w14:textId="4EA05297" w:rsidR="006514FB" w:rsidRPr="006514FB" w:rsidRDefault="006514FB" w:rsidP="006514F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Post </w:t>
      </w:r>
      <w:proofErr w:type="spellStart"/>
      <w:r w:rsidRPr="006514FB">
        <w:rPr>
          <w:rFonts w:ascii="Times New Roman" w:eastAsia="Times New Roman" w:hAnsi="Times New Roman" w:cs="Times New Roman"/>
          <w:sz w:val="24"/>
          <w:szCs w:val="24"/>
        </w:rPr>
        <w:t>Annoucement</w:t>
      </w:r>
      <w:proofErr w:type="spellEnd"/>
      <w:r w:rsidRPr="006514FB">
        <w:rPr>
          <w:rFonts w:ascii="Times New Roman" w:eastAsia="Times New Roman" w:hAnsi="Times New Roman" w:cs="Times New Roman"/>
          <w:sz w:val="24"/>
          <w:szCs w:val="24"/>
        </w:rPr>
        <w:t>.</w:t>
      </w:r>
    </w:p>
    <w:p w14:paraId="1674C8F2" w14:textId="778D570D" w:rsidR="006514FB" w:rsidRPr="006514FB" w:rsidRDefault="006514FB" w:rsidP="006514F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Coordinate with TA. </w:t>
      </w:r>
    </w:p>
    <w:p w14:paraId="194DABD5" w14:textId="045172A8" w:rsidR="006514FB" w:rsidRPr="006514FB" w:rsidRDefault="006514FB" w:rsidP="00BC138D">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Discuss struggling students and make plans to support and mentor.</w:t>
      </w:r>
    </w:p>
    <w:p w14:paraId="2C1F7A37" w14:textId="43A83DEB" w:rsidR="006514FB" w:rsidRDefault="006514FB" w:rsidP="00BC138D">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Discuss W07 grading expectations.</w:t>
      </w:r>
    </w:p>
    <w:p w14:paraId="46C72F7B" w14:textId="63B8303D" w:rsidR="00202083" w:rsidRPr="00202083" w:rsidRDefault="00202083" w:rsidP="006514F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Research the EM Spectrum.</w:t>
      </w:r>
    </w:p>
    <w:p w14:paraId="62756290" w14:textId="77777777" w:rsidR="00202083" w:rsidRPr="00202083" w:rsidRDefault="00202083" w:rsidP="00202083">
      <w:p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Partnership/Group work:</w:t>
      </w:r>
    </w:p>
    <w:p w14:paraId="3DEDAB2D" w14:textId="355AFC44" w:rsidR="00BC138D" w:rsidRPr="006514FB" w:rsidRDefault="00BC138D" w:rsidP="00BC138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514FB">
        <w:rPr>
          <w:rFonts w:ascii="Times New Roman" w:eastAsia="Times New Roman" w:hAnsi="Times New Roman" w:cs="Times New Roman"/>
          <w:sz w:val="24"/>
          <w:szCs w:val="24"/>
        </w:rPr>
        <w:t xml:space="preserve">Check Canvas </w:t>
      </w:r>
      <w:r w:rsidR="005959AB">
        <w:rPr>
          <w:rFonts w:ascii="Times New Roman" w:eastAsia="Times New Roman" w:hAnsi="Times New Roman" w:cs="Times New Roman"/>
          <w:sz w:val="24"/>
          <w:szCs w:val="24"/>
        </w:rPr>
        <w:t>"</w:t>
      </w:r>
      <w:r w:rsidRPr="006514FB">
        <w:rPr>
          <w:rFonts w:ascii="Times New Roman" w:eastAsia="Times New Roman" w:hAnsi="Times New Roman" w:cs="Times New Roman"/>
          <w:sz w:val="24"/>
          <w:szCs w:val="24"/>
        </w:rPr>
        <w:t>groups</w:t>
      </w:r>
      <w:r w:rsidR="005959AB">
        <w:rPr>
          <w:rFonts w:ascii="Times New Roman" w:eastAsia="Times New Roman" w:hAnsi="Times New Roman" w:cs="Times New Roman"/>
          <w:sz w:val="24"/>
          <w:szCs w:val="24"/>
        </w:rPr>
        <w:t>"</w:t>
      </w:r>
      <w:r w:rsidRPr="006514FB">
        <w:rPr>
          <w:rFonts w:ascii="Times New Roman" w:eastAsia="Times New Roman" w:hAnsi="Times New Roman" w:cs="Times New Roman"/>
          <w:sz w:val="24"/>
          <w:szCs w:val="24"/>
        </w:rPr>
        <w:t xml:space="preserve"> to verify that all students are enrolled in a group. </w:t>
      </w:r>
    </w:p>
    <w:p w14:paraId="5CC4C4B1" w14:textId="77777777" w:rsidR="00202083" w:rsidRPr="00202083" w:rsidRDefault="00202083" w:rsidP="00D9046C">
      <w:pPr>
        <w:pStyle w:val="Heading3"/>
        <w:rPr>
          <w:rFonts w:eastAsia="Times New Roman"/>
        </w:rPr>
      </w:pPr>
      <w:r w:rsidRPr="00202083">
        <w:rPr>
          <w:rFonts w:eastAsia="Times New Roman"/>
        </w:rPr>
        <w:t>Labs:</w:t>
      </w:r>
    </w:p>
    <w:p w14:paraId="6C6053D1" w14:textId="77777777" w:rsidR="003767E8" w:rsidRDefault="003767E8" w:rsidP="003767E8">
      <w:pPr>
        <w:pStyle w:val="Heading2"/>
        <w:numPr>
          <w:ilvl w:val="0"/>
          <w:numId w:val="3"/>
        </w:numPr>
        <w:rPr>
          <w:b w:val="0"/>
          <w:bCs w:val="0"/>
          <w:sz w:val="24"/>
          <w:szCs w:val="24"/>
        </w:rPr>
      </w:pPr>
      <w:r w:rsidRPr="003767E8">
        <w:rPr>
          <w:b w:val="0"/>
          <w:bCs w:val="0"/>
          <w:sz w:val="24"/>
          <w:szCs w:val="24"/>
        </w:rPr>
        <w:t xml:space="preserve">Electronic Sensor Test Case </w:t>
      </w:r>
    </w:p>
    <w:p w14:paraId="75225631" w14:textId="77777777" w:rsidR="003767E8" w:rsidRPr="003767E8" w:rsidRDefault="003767E8" w:rsidP="00024485">
      <w:pPr>
        <w:pStyle w:val="Heading2"/>
        <w:numPr>
          <w:ilvl w:val="1"/>
          <w:numId w:val="3"/>
        </w:numPr>
      </w:pPr>
      <w:r w:rsidRPr="003767E8">
        <w:rPr>
          <w:b w:val="0"/>
          <w:bCs w:val="0"/>
          <w:sz w:val="24"/>
          <w:szCs w:val="24"/>
        </w:rPr>
        <w:t xml:space="preserve">Help students understand the </w:t>
      </w:r>
      <w:proofErr w:type="spellStart"/>
      <w:r w:rsidRPr="003767E8">
        <w:rPr>
          <w:b w:val="0"/>
          <w:bCs w:val="0"/>
          <w:sz w:val="24"/>
          <w:szCs w:val="24"/>
        </w:rPr>
        <w:t>the</w:t>
      </w:r>
      <w:proofErr w:type="spellEnd"/>
      <w:r w:rsidRPr="003767E8">
        <w:rPr>
          <w:b w:val="0"/>
          <w:bCs w:val="0"/>
          <w:sz w:val="24"/>
          <w:szCs w:val="24"/>
        </w:rPr>
        <w:t xml:space="preserve"> hardware that is running Dr. Mobile has sensors </w:t>
      </w:r>
      <w:proofErr w:type="gramStart"/>
      <w:r w:rsidRPr="003767E8">
        <w:rPr>
          <w:b w:val="0"/>
          <w:bCs w:val="0"/>
          <w:sz w:val="24"/>
          <w:szCs w:val="24"/>
        </w:rPr>
        <w:t>similar to</w:t>
      </w:r>
      <w:proofErr w:type="gramEnd"/>
      <w:r w:rsidRPr="003767E8">
        <w:rPr>
          <w:b w:val="0"/>
          <w:bCs w:val="0"/>
          <w:sz w:val="24"/>
          <w:szCs w:val="24"/>
        </w:rPr>
        <w:t xml:space="preserve"> devices they </w:t>
      </w:r>
      <w:proofErr w:type="spellStart"/>
      <w:r w:rsidRPr="003767E8">
        <w:rPr>
          <w:b w:val="0"/>
          <w:bCs w:val="0"/>
          <w:sz w:val="24"/>
          <w:szCs w:val="24"/>
        </w:rPr>
        <w:t>they</w:t>
      </w:r>
      <w:proofErr w:type="spellEnd"/>
      <w:r w:rsidRPr="003767E8">
        <w:rPr>
          <w:b w:val="0"/>
          <w:bCs w:val="0"/>
          <w:sz w:val="24"/>
          <w:szCs w:val="24"/>
        </w:rPr>
        <w:t xml:space="preserve"> are common to devices currently being used by student's electronics.</w:t>
      </w:r>
    </w:p>
    <w:p w14:paraId="2E1F983A" w14:textId="2A90192B" w:rsidR="003767E8" w:rsidRPr="003767E8" w:rsidRDefault="003767E8" w:rsidP="00024485">
      <w:pPr>
        <w:pStyle w:val="Heading2"/>
        <w:numPr>
          <w:ilvl w:val="1"/>
          <w:numId w:val="3"/>
        </w:numPr>
      </w:pPr>
      <w:r w:rsidRPr="003767E8">
        <w:rPr>
          <w:b w:val="0"/>
          <w:bCs w:val="0"/>
          <w:sz w:val="24"/>
          <w:szCs w:val="24"/>
        </w:rPr>
        <w:t xml:space="preserve">Tests steps should follow those found in the Teach </w:t>
      </w:r>
      <w:proofErr w:type="gramStart"/>
      <w:r w:rsidRPr="003767E8">
        <w:rPr>
          <w:b w:val="0"/>
          <w:bCs w:val="0"/>
          <w:sz w:val="24"/>
          <w:szCs w:val="24"/>
        </w:rPr>
        <w:t>05</w:t>
      </w:r>
      <w:proofErr w:type="gramEnd"/>
    </w:p>
    <w:p w14:paraId="080F889B" w14:textId="296BF841" w:rsidR="00202083" w:rsidRPr="00202083" w:rsidRDefault="00202083" w:rsidP="003767E8">
      <w:pPr>
        <w:pStyle w:val="Heading2"/>
      </w:pPr>
      <w:r w:rsidRPr="00202083">
        <w:t>Looking Ahead</w:t>
      </w:r>
    </w:p>
    <w:p w14:paraId="56F8514A" w14:textId="221C6144" w:rsidR="00202083" w:rsidRDefault="00202083" w:rsidP="00202083">
      <w:p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 xml:space="preserve">Some things to be aware of: </w:t>
      </w:r>
    </w:p>
    <w:p w14:paraId="3D28DFE5" w14:textId="77777777" w:rsidR="00E96AD9" w:rsidRDefault="00E96AD9" w:rsidP="00E7523D">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ach</w:t>
      </w:r>
    </w:p>
    <w:p w14:paraId="35CC3689" w14:textId="625A4C2A" w:rsidR="00E7523D" w:rsidRDefault="00E7523D" w:rsidP="00E96AD9">
      <w:pPr>
        <w:pStyle w:val="ListParagraph"/>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only a Lab for next </w:t>
      </w:r>
      <w:proofErr w:type="gramStart"/>
      <w:r>
        <w:rPr>
          <w:rFonts w:ascii="Times New Roman" w:eastAsia="Times New Roman" w:hAnsi="Times New Roman" w:cs="Times New Roman"/>
          <w:sz w:val="24"/>
          <w:szCs w:val="24"/>
        </w:rPr>
        <w:t>week</w:t>
      </w:r>
      <w:r w:rsidR="00E96AD9">
        <w:rPr>
          <w:rFonts w:ascii="Times New Roman" w:eastAsia="Times New Roman" w:hAnsi="Times New Roman" w:cs="Times New Roman"/>
          <w:sz w:val="24"/>
          <w:szCs w:val="24"/>
        </w:rPr>
        <w:t>, and</w:t>
      </w:r>
      <w:proofErr w:type="gramEnd"/>
      <w:r w:rsidR="00E96AD9">
        <w:rPr>
          <w:rFonts w:ascii="Times New Roman" w:eastAsia="Times New Roman" w:hAnsi="Times New Roman" w:cs="Times New Roman"/>
          <w:sz w:val="24"/>
          <w:szCs w:val="24"/>
        </w:rPr>
        <w:t xml:space="preserve"> will be writing manual tests.</w:t>
      </w:r>
    </w:p>
    <w:p w14:paraId="0CA16C05" w14:textId="77777777" w:rsidR="00E96AD9" w:rsidRDefault="00E96AD9" w:rsidP="00F13F88">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e</w:t>
      </w:r>
    </w:p>
    <w:p w14:paraId="43F679AF" w14:textId="1407DC77" w:rsidR="008006C1" w:rsidRDefault="008006C1" w:rsidP="00E96AD9">
      <w:pPr>
        <w:pStyle w:val="ListParagraph"/>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ake sure that the students have install Selenium. </w:t>
      </w:r>
    </w:p>
    <w:p w14:paraId="2A0B1340" w14:textId="681E647E" w:rsidR="007B2C2C" w:rsidRPr="00E7523D" w:rsidRDefault="007B2C2C" w:rsidP="001B4E57">
      <w:pPr>
        <w:pStyle w:val="ListParagraph"/>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be using </w:t>
      </w:r>
      <w:r w:rsidR="001B4E57">
        <w:rPr>
          <w:rFonts w:ascii="Times New Roman" w:eastAsia="Times New Roman" w:hAnsi="Times New Roman" w:cs="Times New Roman"/>
          <w:sz w:val="24"/>
          <w:szCs w:val="24"/>
        </w:rPr>
        <w:t xml:space="preserve">Code to execute </w:t>
      </w:r>
      <w:proofErr w:type="gramStart"/>
      <w:r w:rsidR="001B4E57">
        <w:rPr>
          <w:rFonts w:ascii="Times New Roman" w:eastAsia="Times New Roman" w:hAnsi="Times New Roman" w:cs="Times New Roman"/>
          <w:sz w:val="24"/>
          <w:szCs w:val="24"/>
        </w:rPr>
        <w:t xml:space="preserve">the </w:t>
      </w:r>
      <w:r w:rsidR="00B25A69">
        <w:rPr>
          <w:rFonts w:ascii="Times New Roman" w:eastAsia="Times New Roman" w:hAnsi="Times New Roman" w:cs="Times New Roman"/>
          <w:sz w:val="24"/>
          <w:szCs w:val="24"/>
        </w:rPr>
        <w:t>an</w:t>
      </w:r>
      <w:proofErr w:type="gramEnd"/>
      <w:r w:rsidR="00B25A69">
        <w:rPr>
          <w:rFonts w:ascii="Times New Roman" w:eastAsia="Times New Roman" w:hAnsi="Times New Roman" w:cs="Times New Roman"/>
          <w:sz w:val="24"/>
          <w:szCs w:val="24"/>
        </w:rPr>
        <w:t xml:space="preserve"> automated test. </w:t>
      </w:r>
    </w:p>
    <w:p w14:paraId="0F535974" w14:textId="77777777" w:rsidR="00202083" w:rsidRPr="00202083" w:rsidRDefault="00202083" w:rsidP="00202083">
      <w:p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 xml:space="preserve">Next week's announcements: </w:t>
      </w:r>
    </w:p>
    <w:p w14:paraId="0B9B7B41" w14:textId="01EEB64F" w:rsidR="00202083" w:rsidRDefault="00202083" w:rsidP="00202083">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02083">
        <w:rPr>
          <w:rFonts w:ascii="Times New Roman" w:eastAsia="Times New Roman" w:hAnsi="Times New Roman" w:cs="Times New Roman"/>
          <w:sz w:val="24"/>
          <w:szCs w:val="24"/>
        </w:rPr>
        <w:t>Please create and post your Announcement for W0</w:t>
      </w:r>
      <w:r>
        <w:rPr>
          <w:rFonts w:ascii="Times New Roman" w:eastAsia="Times New Roman" w:hAnsi="Times New Roman" w:cs="Times New Roman"/>
          <w:sz w:val="24"/>
          <w:szCs w:val="24"/>
        </w:rPr>
        <w:t>8</w:t>
      </w:r>
      <w:r w:rsidRPr="00202083">
        <w:rPr>
          <w:rFonts w:ascii="Times New Roman" w:eastAsia="Times New Roman" w:hAnsi="Times New Roman" w:cs="Times New Roman"/>
          <w:sz w:val="24"/>
          <w:szCs w:val="24"/>
        </w:rPr>
        <w:t xml:space="preserve"> by Friday of this week</w:t>
      </w:r>
      <w:r w:rsidR="00180278">
        <w:rPr>
          <w:rFonts w:ascii="Times New Roman" w:eastAsia="Times New Roman" w:hAnsi="Times New Roman" w:cs="Times New Roman"/>
          <w:sz w:val="24"/>
          <w:szCs w:val="24"/>
        </w:rPr>
        <w:t>, no later than Monday.</w:t>
      </w:r>
      <w:r w:rsidRPr="00202083">
        <w:rPr>
          <w:rFonts w:ascii="Times New Roman" w:eastAsia="Times New Roman" w:hAnsi="Times New Roman" w:cs="Times New Roman"/>
          <w:sz w:val="24"/>
          <w:szCs w:val="24"/>
        </w:rPr>
        <w:t xml:space="preserve"> </w:t>
      </w:r>
    </w:p>
    <w:p w14:paraId="3DD49E49" w14:textId="77777777" w:rsidR="00307186" w:rsidRPr="00202083" w:rsidRDefault="00307186" w:rsidP="00202083">
      <w:pPr>
        <w:numPr>
          <w:ilvl w:val="0"/>
          <w:numId w:val="9"/>
        </w:numPr>
        <w:spacing w:before="100" w:beforeAutospacing="1" w:after="100" w:afterAutospacing="1" w:line="240" w:lineRule="auto"/>
        <w:rPr>
          <w:rFonts w:ascii="Times New Roman" w:eastAsia="Times New Roman" w:hAnsi="Times New Roman" w:cs="Times New Roman"/>
          <w:sz w:val="24"/>
          <w:szCs w:val="24"/>
        </w:rPr>
      </w:pPr>
    </w:p>
    <w:p w14:paraId="0484D922" w14:textId="5E79AE0E" w:rsidR="00CE6523" w:rsidRDefault="00CE6523">
      <w:r>
        <w:br w:type="page"/>
      </w:r>
    </w:p>
    <w:p w14:paraId="3C362382" w14:textId="77777777" w:rsidR="00B850C4" w:rsidRDefault="00B850C4" w:rsidP="00B850C4">
      <w:pPr>
        <w:pStyle w:val="Heading1"/>
      </w:pPr>
      <w:r>
        <w:lastRenderedPageBreak/>
        <w:t>Prepare</w:t>
      </w:r>
    </w:p>
    <w:p w14:paraId="03FCFE95" w14:textId="77777777" w:rsidR="00B850C4" w:rsidRDefault="00B850C4" w:rsidP="00B850C4">
      <w:pPr>
        <w:pStyle w:val="Heading2"/>
      </w:pPr>
      <w:r>
        <w:t>Overview</w:t>
      </w:r>
    </w:p>
    <w:p w14:paraId="624E73BF" w14:textId="03A40E27" w:rsidR="003B6BD5" w:rsidRDefault="003B6BD5" w:rsidP="00B850C4">
      <w:pPr>
        <w:pStyle w:val="NormalWeb"/>
      </w:pPr>
      <w:r>
        <w:t xml:space="preserve">Unit tests are the first tests programmers implement. Programmers may conduct unit testing before or after designing their code. </w:t>
      </w:r>
      <w:proofErr w:type="gramStart"/>
      <w:r w:rsidR="00914207">
        <w:t>Units</w:t>
      </w:r>
      <w:proofErr w:type="gramEnd"/>
      <w:r w:rsidR="00914207">
        <w:t xml:space="preserve"> tests run the code with different inputs and checks the output. Good unit tests verify all branching functionality.</w:t>
      </w:r>
    </w:p>
    <w:p w14:paraId="1BBF5121" w14:textId="4AC42864" w:rsidR="00B850C4" w:rsidRDefault="00B850C4" w:rsidP="00B850C4">
      <w:pPr>
        <w:pStyle w:val="NormalWeb"/>
      </w:pPr>
      <w:r>
        <w:t xml:space="preserve">One of the first tests that all programmers implement before or after implementing design is a unit test. These test the scope of the functionality of the code. Week 7 is the implementation of Week 5. </w:t>
      </w:r>
    </w:p>
    <w:p w14:paraId="1689006C" w14:textId="77777777" w:rsidR="00B850C4" w:rsidRDefault="00B850C4" w:rsidP="00B850C4">
      <w:pPr>
        <w:pStyle w:val="Heading2"/>
      </w:pPr>
      <w:r>
        <w:t>Preparation Material</w:t>
      </w:r>
    </w:p>
    <w:p w14:paraId="17DC8E19" w14:textId="77777777" w:rsidR="00B850C4" w:rsidRDefault="00B850C4" w:rsidP="00B850C4">
      <w:pPr>
        <w:pStyle w:val="Heading3"/>
      </w:pPr>
      <w:r>
        <w:t>Reading</w:t>
      </w:r>
    </w:p>
    <w:p w14:paraId="375CB335" w14:textId="2C0C7DE8" w:rsidR="0003312B" w:rsidRDefault="003767E8" w:rsidP="00852422">
      <w:pPr>
        <w:numPr>
          <w:ilvl w:val="0"/>
          <w:numId w:val="16"/>
        </w:numPr>
        <w:spacing w:before="100" w:beforeAutospacing="1" w:after="100" w:afterAutospacing="1" w:line="240" w:lineRule="auto"/>
      </w:pPr>
      <w:hyperlink r:id="rId6" w:history="1">
        <w:r w:rsidR="0003312B" w:rsidRPr="0003312B">
          <w:rPr>
            <w:rStyle w:val="Hyperlink"/>
          </w:rPr>
          <w:t>See Reading.</w:t>
        </w:r>
      </w:hyperlink>
      <w:r w:rsidR="0003312B">
        <w:t xml:space="preserve"> </w:t>
      </w:r>
    </w:p>
    <w:p w14:paraId="4F541FE0" w14:textId="77777777" w:rsidR="00B850C4" w:rsidRDefault="00B850C4" w:rsidP="00B850C4">
      <w:pPr>
        <w:pStyle w:val="NormalWeb"/>
      </w:pPr>
      <w:r>
        <w:t>As you read, try to answer the following questions:</w:t>
      </w:r>
    </w:p>
    <w:p w14:paraId="4EF07F30" w14:textId="77777777" w:rsidR="00B850C4" w:rsidRDefault="00B850C4" w:rsidP="00B850C4">
      <w:pPr>
        <w:numPr>
          <w:ilvl w:val="0"/>
          <w:numId w:val="19"/>
        </w:numPr>
        <w:spacing w:before="100" w:beforeAutospacing="1" w:after="100" w:afterAutospacing="1" w:line="240" w:lineRule="auto"/>
      </w:pPr>
      <w:r>
        <w:t xml:space="preserve">Research one of the Software Verification Techniques and provide a 1-2 sentence </w:t>
      </w:r>
      <w:proofErr w:type="gramStart"/>
      <w:r>
        <w:t>summary</w:t>
      </w:r>
      <w:proofErr w:type="gramEnd"/>
      <w:r>
        <w:t xml:space="preserve"> </w:t>
      </w:r>
    </w:p>
    <w:p w14:paraId="7B4C376A" w14:textId="77777777" w:rsidR="00B850C4" w:rsidRDefault="00B850C4" w:rsidP="00B850C4">
      <w:pPr>
        <w:numPr>
          <w:ilvl w:val="1"/>
          <w:numId w:val="19"/>
        </w:numPr>
        <w:spacing w:before="100" w:beforeAutospacing="1" w:after="100" w:afterAutospacing="1" w:line="240" w:lineRule="auto"/>
      </w:pPr>
      <w:r>
        <w:t>Inspection</w:t>
      </w:r>
    </w:p>
    <w:p w14:paraId="35F6DBB0" w14:textId="77777777" w:rsidR="00B850C4" w:rsidRDefault="00B850C4" w:rsidP="00B850C4">
      <w:pPr>
        <w:numPr>
          <w:ilvl w:val="1"/>
          <w:numId w:val="19"/>
        </w:numPr>
        <w:spacing w:before="100" w:beforeAutospacing="1" w:after="100" w:afterAutospacing="1" w:line="240" w:lineRule="auto"/>
      </w:pPr>
      <w:r>
        <w:t xml:space="preserve">Analysis </w:t>
      </w:r>
    </w:p>
    <w:p w14:paraId="5A56C448" w14:textId="77777777" w:rsidR="00B850C4" w:rsidRDefault="00B850C4" w:rsidP="00B850C4">
      <w:pPr>
        <w:numPr>
          <w:ilvl w:val="1"/>
          <w:numId w:val="19"/>
        </w:numPr>
        <w:spacing w:before="100" w:beforeAutospacing="1" w:after="100" w:afterAutospacing="1" w:line="240" w:lineRule="auto"/>
      </w:pPr>
      <w:r>
        <w:t>Simulation</w:t>
      </w:r>
    </w:p>
    <w:p w14:paraId="4DB4D3B9" w14:textId="77777777" w:rsidR="00B850C4" w:rsidRDefault="00B850C4" w:rsidP="00B850C4">
      <w:pPr>
        <w:numPr>
          <w:ilvl w:val="1"/>
          <w:numId w:val="19"/>
        </w:numPr>
        <w:spacing w:before="100" w:beforeAutospacing="1" w:after="100" w:afterAutospacing="1" w:line="240" w:lineRule="auto"/>
      </w:pPr>
      <w:r>
        <w:t>Demonstration</w:t>
      </w:r>
    </w:p>
    <w:p w14:paraId="2D2B4AAE" w14:textId="77777777" w:rsidR="00B850C4" w:rsidRDefault="00B850C4" w:rsidP="00B850C4">
      <w:pPr>
        <w:numPr>
          <w:ilvl w:val="1"/>
          <w:numId w:val="19"/>
        </w:numPr>
        <w:spacing w:before="100" w:beforeAutospacing="1" w:after="100" w:afterAutospacing="1" w:line="240" w:lineRule="auto"/>
      </w:pPr>
      <w:r>
        <w:t>Test Case</w:t>
      </w:r>
    </w:p>
    <w:p w14:paraId="70DCD351" w14:textId="77777777" w:rsidR="00B850C4" w:rsidRDefault="00B850C4" w:rsidP="00B850C4">
      <w:pPr>
        <w:numPr>
          <w:ilvl w:val="0"/>
          <w:numId w:val="19"/>
        </w:numPr>
        <w:spacing w:before="100" w:beforeAutospacing="1" w:after="100" w:afterAutospacing="1" w:line="240" w:lineRule="auto"/>
      </w:pPr>
      <w:r>
        <w:t>For each testing verification technique and identify three Quality Characteristics (Module 05) that would benefit from that technique regarding Unit Testing?</w:t>
      </w:r>
    </w:p>
    <w:p w14:paraId="79602F06" w14:textId="4BE8ABCD" w:rsidR="001539CA" w:rsidRDefault="001539CA">
      <w:r>
        <w:br w:type="page"/>
      </w:r>
    </w:p>
    <w:p w14:paraId="0798FCE3" w14:textId="0D1D4B79" w:rsidR="001539CA" w:rsidRPr="001539CA" w:rsidRDefault="001539CA" w:rsidP="00216EE2">
      <w:pPr>
        <w:pStyle w:val="Heading1"/>
      </w:pPr>
      <w:r w:rsidRPr="001539CA">
        <w:lastRenderedPageBreak/>
        <w:t>Teach</w:t>
      </w:r>
      <w:r w:rsidR="000E73FC">
        <w:t xml:space="preserve">: </w:t>
      </w:r>
      <w:r w:rsidRPr="001539CA">
        <w:t>How do I write test cases?</w:t>
      </w:r>
    </w:p>
    <w:p w14:paraId="132A34F5" w14:textId="77777777" w:rsidR="001539CA" w:rsidRPr="001539CA" w:rsidRDefault="001539CA" w:rsidP="00216EE2">
      <w:pPr>
        <w:pStyle w:val="Heading2"/>
      </w:pPr>
      <w:r w:rsidRPr="001539CA">
        <w:t>Overview</w:t>
      </w:r>
    </w:p>
    <w:p w14:paraId="06EBEB4E" w14:textId="71355802" w:rsidR="00783CCB" w:rsidRDefault="0038480D" w:rsidP="001539C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ing consists of four different </w:t>
      </w:r>
      <w:r w:rsidR="00C831BC">
        <w:rPr>
          <w:rFonts w:ascii="Times New Roman" w:eastAsia="Times New Roman" w:hAnsi="Times New Roman" w:cs="Times New Roman"/>
          <w:sz w:val="24"/>
          <w:szCs w:val="24"/>
        </w:rPr>
        <w:t>testing types</w:t>
      </w:r>
      <w:r w:rsidR="00783CCB">
        <w:rPr>
          <w:rFonts w:ascii="Times New Roman" w:eastAsia="Times New Roman" w:hAnsi="Times New Roman" w:cs="Times New Roman"/>
          <w:sz w:val="24"/>
          <w:szCs w:val="24"/>
        </w:rPr>
        <w:t xml:space="preserve">: Inspection, Analysis, Simulation, </w:t>
      </w:r>
      <w:proofErr w:type="spellStart"/>
      <w:r w:rsidR="00783CCB">
        <w:rPr>
          <w:rFonts w:ascii="Times New Roman" w:eastAsia="Times New Roman" w:hAnsi="Times New Roman" w:cs="Times New Roman"/>
          <w:sz w:val="24"/>
          <w:szCs w:val="24"/>
        </w:rPr>
        <w:t>Demostration</w:t>
      </w:r>
      <w:proofErr w:type="spellEnd"/>
      <w:r w:rsidR="00783CCB">
        <w:rPr>
          <w:rFonts w:ascii="Times New Roman" w:eastAsia="Times New Roman" w:hAnsi="Times New Roman" w:cs="Times New Roman"/>
          <w:sz w:val="24"/>
          <w:szCs w:val="24"/>
        </w:rPr>
        <w:t xml:space="preserve"> Test</w:t>
      </w:r>
      <w:r w:rsidR="00C831BC">
        <w:rPr>
          <w:rFonts w:ascii="Times New Roman" w:eastAsia="Times New Roman" w:hAnsi="Times New Roman" w:cs="Times New Roman"/>
          <w:sz w:val="24"/>
          <w:szCs w:val="24"/>
        </w:rPr>
        <w:t>s</w:t>
      </w:r>
      <w:r w:rsidR="00783CCB">
        <w:rPr>
          <w:rFonts w:ascii="Times New Roman" w:eastAsia="Times New Roman" w:hAnsi="Times New Roman" w:cs="Times New Roman"/>
          <w:sz w:val="24"/>
          <w:szCs w:val="24"/>
        </w:rPr>
        <w:t xml:space="preserve">. </w:t>
      </w:r>
      <w:r w:rsidR="00171A1F">
        <w:rPr>
          <w:rFonts w:ascii="Times New Roman" w:eastAsia="Times New Roman" w:hAnsi="Times New Roman" w:cs="Times New Roman"/>
          <w:sz w:val="24"/>
          <w:szCs w:val="24"/>
        </w:rPr>
        <w:t>Inspection is looking at the code</w:t>
      </w:r>
      <w:r w:rsidR="00615E5C">
        <w:rPr>
          <w:rFonts w:ascii="Times New Roman" w:eastAsia="Times New Roman" w:hAnsi="Times New Roman" w:cs="Times New Roman"/>
          <w:sz w:val="24"/>
          <w:szCs w:val="24"/>
        </w:rPr>
        <w:t xml:space="preserve">, application, or resulting data to see the </w:t>
      </w:r>
      <w:proofErr w:type="spellStart"/>
      <w:r w:rsidR="00615E5C">
        <w:rPr>
          <w:rFonts w:ascii="Times New Roman" w:eastAsia="Times New Roman" w:hAnsi="Times New Roman" w:cs="Times New Roman"/>
          <w:sz w:val="24"/>
          <w:szCs w:val="24"/>
        </w:rPr>
        <w:t>the</w:t>
      </w:r>
      <w:proofErr w:type="spellEnd"/>
      <w:r w:rsidR="00615E5C">
        <w:rPr>
          <w:rFonts w:ascii="Times New Roman" w:eastAsia="Times New Roman" w:hAnsi="Times New Roman" w:cs="Times New Roman"/>
          <w:sz w:val="24"/>
          <w:szCs w:val="24"/>
        </w:rPr>
        <w:t xml:space="preserve"> proper results was retrieved. Analysis is the process of </w:t>
      </w:r>
      <w:r w:rsidR="00026DC2">
        <w:rPr>
          <w:rFonts w:ascii="Times New Roman" w:eastAsia="Times New Roman" w:hAnsi="Times New Roman" w:cs="Times New Roman"/>
          <w:sz w:val="24"/>
          <w:szCs w:val="24"/>
        </w:rPr>
        <w:t xml:space="preserve">running the software many times and collecting data to see if the data falls </w:t>
      </w:r>
      <w:proofErr w:type="spellStart"/>
      <w:proofErr w:type="gramStart"/>
      <w:r w:rsidR="00026DC2">
        <w:rPr>
          <w:rFonts w:ascii="Times New Roman" w:eastAsia="Times New Roman" w:hAnsi="Times New Roman" w:cs="Times New Roman"/>
          <w:sz w:val="24"/>
          <w:szCs w:val="24"/>
        </w:rPr>
        <w:t>with in</w:t>
      </w:r>
      <w:proofErr w:type="spellEnd"/>
      <w:proofErr w:type="gramEnd"/>
      <w:r w:rsidR="00026DC2">
        <w:rPr>
          <w:rFonts w:ascii="Times New Roman" w:eastAsia="Times New Roman" w:hAnsi="Times New Roman" w:cs="Times New Roman"/>
          <w:sz w:val="24"/>
          <w:szCs w:val="24"/>
        </w:rPr>
        <w:t xml:space="preserve"> </w:t>
      </w:r>
      <w:proofErr w:type="spellStart"/>
      <w:r w:rsidR="00026DC2">
        <w:rPr>
          <w:rFonts w:ascii="Times New Roman" w:eastAsia="Times New Roman" w:hAnsi="Times New Roman" w:cs="Times New Roman"/>
          <w:sz w:val="24"/>
          <w:szCs w:val="24"/>
        </w:rPr>
        <w:t>a</w:t>
      </w:r>
      <w:proofErr w:type="spellEnd"/>
      <w:r w:rsidR="00026DC2">
        <w:rPr>
          <w:rFonts w:ascii="Times New Roman" w:eastAsia="Times New Roman" w:hAnsi="Times New Roman" w:cs="Times New Roman"/>
          <w:sz w:val="24"/>
          <w:szCs w:val="24"/>
        </w:rPr>
        <w:t xml:space="preserve"> acceptable margin, such as performance testing. Simulation using </w:t>
      </w:r>
      <w:r w:rsidR="00506A8F">
        <w:rPr>
          <w:rFonts w:ascii="Times New Roman" w:eastAsia="Times New Roman" w:hAnsi="Times New Roman" w:cs="Times New Roman"/>
          <w:sz w:val="24"/>
          <w:szCs w:val="24"/>
        </w:rPr>
        <w:t xml:space="preserve">acceptable applications that provide feedback to the system. </w:t>
      </w:r>
      <w:proofErr w:type="spellStart"/>
      <w:r w:rsidR="00506A8F">
        <w:rPr>
          <w:rFonts w:ascii="Times New Roman" w:eastAsia="Times New Roman" w:hAnsi="Times New Roman" w:cs="Times New Roman"/>
          <w:sz w:val="24"/>
          <w:szCs w:val="24"/>
        </w:rPr>
        <w:t>Demostration</w:t>
      </w:r>
      <w:proofErr w:type="spellEnd"/>
      <w:r w:rsidR="00506A8F">
        <w:rPr>
          <w:rFonts w:ascii="Times New Roman" w:eastAsia="Times New Roman" w:hAnsi="Times New Roman" w:cs="Times New Roman"/>
          <w:sz w:val="24"/>
          <w:szCs w:val="24"/>
        </w:rPr>
        <w:t xml:space="preserve"> is showing the customer/user the actions of a workflow through the system. </w:t>
      </w:r>
    </w:p>
    <w:p w14:paraId="267E2F80" w14:textId="518C004D" w:rsidR="00C831BC" w:rsidRDefault="00C831BC" w:rsidP="001539C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of these testing types use a similar </w:t>
      </w:r>
      <w:proofErr w:type="spellStart"/>
      <w:r>
        <w:rPr>
          <w:rFonts w:ascii="Times New Roman" w:eastAsia="Times New Roman" w:hAnsi="Times New Roman" w:cs="Times New Roman"/>
          <w:sz w:val="24"/>
          <w:szCs w:val="24"/>
        </w:rPr>
        <w:t>formate</w:t>
      </w:r>
      <w:proofErr w:type="spellEnd"/>
      <w:r>
        <w:rPr>
          <w:rFonts w:ascii="Times New Roman" w:eastAsia="Times New Roman" w:hAnsi="Times New Roman" w:cs="Times New Roman"/>
          <w:sz w:val="24"/>
          <w:szCs w:val="24"/>
        </w:rPr>
        <w:t xml:space="preserve"> for writing manual tests, called Step &amp; Results/Verify method. The Step &amp; Results/Verify method allows </w:t>
      </w:r>
      <w:r w:rsidR="005E2E05">
        <w:rPr>
          <w:rFonts w:ascii="Times New Roman" w:eastAsia="Times New Roman" w:hAnsi="Times New Roman" w:cs="Times New Roman"/>
          <w:sz w:val="24"/>
          <w:szCs w:val="24"/>
        </w:rPr>
        <w:t xml:space="preserve">for step by step break down of the test. It is also the initial step toward automating tests. </w:t>
      </w:r>
      <w:r w:rsidR="00AA6F6D">
        <w:rPr>
          <w:rFonts w:ascii="Times New Roman" w:eastAsia="Times New Roman" w:hAnsi="Times New Roman" w:cs="Times New Roman"/>
          <w:sz w:val="24"/>
          <w:szCs w:val="24"/>
        </w:rPr>
        <w:t xml:space="preserve">Once the process is </w:t>
      </w:r>
      <w:proofErr w:type="spellStart"/>
      <w:r w:rsidR="00AA6F6D">
        <w:rPr>
          <w:rFonts w:ascii="Times New Roman" w:eastAsia="Times New Roman" w:hAnsi="Times New Roman" w:cs="Times New Roman"/>
          <w:sz w:val="24"/>
          <w:szCs w:val="24"/>
        </w:rPr>
        <w:t>layed</w:t>
      </w:r>
      <w:proofErr w:type="spellEnd"/>
      <w:r w:rsidR="00AA6F6D">
        <w:rPr>
          <w:rFonts w:ascii="Times New Roman" w:eastAsia="Times New Roman" w:hAnsi="Times New Roman" w:cs="Times New Roman"/>
          <w:sz w:val="24"/>
          <w:szCs w:val="24"/>
        </w:rPr>
        <w:t xml:space="preserve"> out, </w:t>
      </w:r>
      <w:r w:rsidR="00193F8C">
        <w:rPr>
          <w:rFonts w:ascii="Times New Roman" w:eastAsia="Times New Roman" w:hAnsi="Times New Roman" w:cs="Times New Roman"/>
          <w:sz w:val="24"/>
          <w:szCs w:val="24"/>
        </w:rPr>
        <w:t xml:space="preserve">collecting the excepted or unexpected data, automation become easy. </w:t>
      </w:r>
    </w:p>
    <w:p w14:paraId="553E6016" w14:textId="5DB1BEA7" w:rsidR="001539CA" w:rsidRPr="001539CA" w:rsidRDefault="001539CA" w:rsidP="001539CA">
      <w:p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Write different test cases using the Step &amp; Results Verify Method.</w:t>
      </w:r>
    </w:p>
    <w:p w14:paraId="73192EC0" w14:textId="12D3950D" w:rsidR="001539CA" w:rsidRPr="001539CA" w:rsidRDefault="002B6CBB" w:rsidP="001539CA">
      <w:pPr>
        <w:numPr>
          <w:ilvl w:val="0"/>
          <w:numId w:val="23"/>
        </w:numPr>
        <w:spacing w:before="100" w:beforeAutospacing="1" w:after="100" w:afterAutospacing="1" w:line="240" w:lineRule="auto"/>
        <w:rPr>
          <w:rFonts w:ascii="Times New Roman" w:eastAsia="Times New Roman" w:hAnsi="Times New Roman" w:cs="Times New Roman"/>
          <w:sz w:val="24"/>
          <w:szCs w:val="24"/>
        </w:rPr>
      </w:pPr>
      <w:r>
        <w:t xml:space="preserve">Write a requirement you want to </w:t>
      </w:r>
      <w:proofErr w:type="gramStart"/>
      <w:r>
        <w:t>verify</w:t>
      </w:r>
      <w:proofErr w:type="gramEnd"/>
      <w:r w:rsidRPr="001539CA">
        <w:rPr>
          <w:rFonts w:ascii="Times New Roman" w:eastAsia="Times New Roman" w:hAnsi="Times New Roman" w:cs="Times New Roman"/>
          <w:sz w:val="24"/>
          <w:szCs w:val="24"/>
        </w:rPr>
        <w:t xml:space="preserve"> </w:t>
      </w:r>
    </w:p>
    <w:p w14:paraId="28237BA8" w14:textId="2415FA88" w:rsidR="001539CA" w:rsidRPr="001539CA" w:rsidRDefault="001539CA" w:rsidP="001539CA">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Describe any setup expectations, i.e., Start software with a blank document.</w:t>
      </w:r>
    </w:p>
    <w:p w14:paraId="744B91E7" w14:textId="51BD213B" w:rsidR="001539CA" w:rsidRPr="001539CA" w:rsidRDefault="006C2B43" w:rsidP="001539CA">
      <w:pPr>
        <w:numPr>
          <w:ilvl w:val="0"/>
          <w:numId w:val="2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eak down the workflow </w:t>
      </w:r>
      <w:proofErr w:type="gramStart"/>
      <w:r>
        <w:rPr>
          <w:rFonts w:ascii="Times New Roman" w:eastAsia="Times New Roman" w:hAnsi="Times New Roman" w:cs="Times New Roman"/>
          <w:sz w:val="24"/>
          <w:szCs w:val="24"/>
        </w:rPr>
        <w:t>in to</w:t>
      </w:r>
      <w:proofErr w:type="gramEnd"/>
      <w:r>
        <w:rPr>
          <w:rFonts w:ascii="Times New Roman" w:eastAsia="Times New Roman" w:hAnsi="Times New Roman" w:cs="Times New Roman"/>
          <w:sz w:val="24"/>
          <w:szCs w:val="24"/>
        </w:rPr>
        <w:t xml:space="preserve"> steps, where </w:t>
      </w:r>
      <w:r w:rsidR="00500694">
        <w:rPr>
          <w:rFonts w:ascii="Times New Roman" w:eastAsia="Times New Roman" w:hAnsi="Times New Roman" w:cs="Times New Roman"/>
          <w:sz w:val="24"/>
          <w:szCs w:val="24"/>
        </w:rPr>
        <w:t xml:space="preserve">each step is one action. </w:t>
      </w:r>
      <w:r w:rsidR="001539CA" w:rsidRPr="001539CA">
        <w:rPr>
          <w:rFonts w:ascii="Times New Roman" w:eastAsia="Times New Roman" w:hAnsi="Times New Roman" w:cs="Times New Roman"/>
          <w:sz w:val="24"/>
          <w:szCs w:val="24"/>
        </w:rPr>
        <w:t>i.e., Click on File: Save</w:t>
      </w:r>
    </w:p>
    <w:p w14:paraId="12293BC3" w14:textId="77777777" w:rsidR="001539CA" w:rsidRPr="001539CA" w:rsidRDefault="001539CA" w:rsidP="001539CA">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For each step, there should be a </w:t>
      </w:r>
      <w:r w:rsidRPr="00497626">
        <w:rPr>
          <w:rFonts w:ascii="Times New Roman" w:eastAsia="Times New Roman" w:hAnsi="Times New Roman" w:cs="Times New Roman"/>
          <w:b/>
          <w:bCs/>
          <w:sz w:val="24"/>
          <w:szCs w:val="24"/>
        </w:rPr>
        <w:t>result</w:t>
      </w:r>
      <w:r w:rsidRPr="001539CA">
        <w:rPr>
          <w:rFonts w:ascii="Times New Roman" w:eastAsia="Times New Roman" w:hAnsi="Times New Roman" w:cs="Times New Roman"/>
          <w:sz w:val="24"/>
          <w:szCs w:val="24"/>
        </w:rPr>
        <w:t xml:space="preserve"> of what the software did.</w:t>
      </w:r>
    </w:p>
    <w:p w14:paraId="52E67098" w14:textId="28873F08" w:rsidR="001539CA" w:rsidRPr="001539CA" w:rsidRDefault="001539CA" w:rsidP="001539CA">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Finally, after the last step, </w:t>
      </w:r>
      <w:r w:rsidR="00500694">
        <w:rPr>
          <w:rFonts w:ascii="Times New Roman" w:eastAsia="Times New Roman" w:hAnsi="Times New Roman" w:cs="Times New Roman"/>
          <w:sz w:val="24"/>
          <w:szCs w:val="24"/>
        </w:rPr>
        <w:t xml:space="preserve">use </w:t>
      </w:r>
      <w:r w:rsidRPr="00497626">
        <w:rPr>
          <w:rFonts w:ascii="Times New Roman" w:eastAsia="Times New Roman" w:hAnsi="Times New Roman" w:cs="Times New Roman"/>
          <w:b/>
          <w:bCs/>
          <w:sz w:val="24"/>
          <w:szCs w:val="24"/>
        </w:rPr>
        <w:t>verify</w:t>
      </w:r>
      <w:r w:rsidRPr="001539CA">
        <w:rPr>
          <w:rFonts w:ascii="Times New Roman" w:eastAsia="Times New Roman" w:hAnsi="Times New Roman" w:cs="Times New Roman"/>
          <w:sz w:val="24"/>
          <w:szCs w:val="24"/>
        </w:rPr>
        <w:t xml:space="preserve"> </w:t>
      </w:r>
      <w:r w:rsidR="00500694">
        <w:rPr>
          <w:rFonts w:ascii="Times New Roman" w:eastAsia="Times New Roman" w:hAnsi="Times New Roman" w:cs="Times New Roman"/>
          <w:sz w:val="24"/>
          <w:szCs w:val="24"/>
        </w:rPr>
        <w:t xml:space="preserve">instead of </w:t>
      </w:r>
      <w:r w:rsidRPr="001539CA">
        <w:rPr>
          <w:rFonts w:ascii="Times New Roman" w:eastAsia="Times New Roman" w:hAnsi="Times New Roman" w:cs="Times New Roman"/>
          <w:sz w:val="24"/>
          <w:szCs w:val="24"/>
        </w:rPr>
        <w:t>results</w:t>
      </w:r>
      <w:r w:rsidR="00500694">
        <w:rPr>
          <w:rFonts w:ascii="Times New Roman" w:eastAsia="Times New Roman" w:hAnsi="Times New Roman" w:cs="Times New Roman"/>
          <w:sz w:val="24"/>
          <w:szCs w:val="24"/>
        </w:rPr>
        <w:t xml:space="preserve">. </w:t>
      </w:r>
      <w:r w:rsidR="0053391C">
        <w:rPr>
          <w:rFonts w:ascii="Times New Roman" w:eastAsia="Times New Roman" w:hAnsi="Times New Roman" w:cs="Times New Roman"/>
          <w:sz w:val="24"/>
          <w:szCs w:val="24"/>
        </w:rPr>
        <w:t>This verify must prove</w:t>
      </w:r>
      <w:r w:rsidRPr="001539CA">
        <w:rPr>
          <w:rFonts w:ascii="Times New Roman" w:eastAsia="Times New Roman" w:hAnsi="Times New Roman" w:cs="Times New Roman"/>
          <w:sz w:val="24"/>
          <w:szCs w:val="24"/>
        </w:rPr>
        <w:t xml:space="preserve"> </w:t>
      </w:r>
      <w:proofErr w:type="spellStart"/>
      <w:r w:rsidRPr="001539CA">
        <w:rPr>
          <w:rFonts w:ascii="Times New Roman" w:eastAsia="Times New Roman" w:hAnsi="Times New Roman" w:cs="Times New Roman"/>
          <w:sz w:val="24"/>
          <w:szCs w:val="24"/>
        </w:rPr>
        <w:t>prove</w:t>
      </w:r>
      <w:proofErr w:type="spellEnd"/>
      <w:r w:rsidRPr="001539CA">
        <w:rPr>
          <w:rFonts w:ascii="Times New Roman" w:eastAsia="Times New Roman" w:hAnsi="Times New Roman" w:cs="Times New Roman"/>
          <w:sz w:val="24"/>
          <w:szCs w:val="24"/>
        </w:rPr>
        <w:t xml:space="preserve"> the requirement is satisfied.</w:t>
      </w:r>
    </w:p>
    <w:p w14:paraId="62CA8647" w14:textId="77777777" w:rsidR="0076309B" w:rsidRPr="00A35392" w:rsidRDefault="0076309B" w:rsidP="00A35392">
      <w:pPr>
        <w:spacing w:before="100" w:beforeAutospacing="1" w:after="100" w:afterAutospacing="1" w:line="240" w:lineRule="auto"/>
        <w:rPr>
          <w:rFonts w:ascii="Times New Roman" w:eastAsia="Times New Roman" w:hAnsi="Times New Roman" w:cs="Times New Roman"/>
          <w:sz w:val="24"/>
          <w:szCs w:val="24"/>
        </w:rPr>
      </w:pPr>
      <w:r w:rsidRPr="00A35392">
        <w:rPr>
          <w:rFonts w:ascii="Times New Roman" w:eastAsia="Times New Roman" w:hAnsi="Times New Roman" w:cs="Times New Roman"/>
          <w:sz w:val="24"/>
          <w:szCs w:val="24"/>
        </w:rPr>
        <w:t xml:space="preserve">For </w:t>
      </w:r>
      <w:proofErr w:type="gramStart"/>
      <w:r w:rsidRPr="00A35392">
        <w:rPr>
          <w:rFonts w:ascii="Times New Roman" w:eastAsia="Times New Roman" w:hAnsi="Times New Roman" w:cs="Times New Roman"/>
          <w:sz w:val="24"/>
          <w:szCs w:val="24"/>
        </w:rPr>
        <w:t>example</w:t>
      </w:r>
      <w:proofErr w:type="gramEnd"/>
      <w:r w:rsidRPr="00A35392">
        <w:rPr>
          <w:rFonts w:ascii="Times New Roman" w:eastAsia="Times New Roman" w:hAnsi="Times New Roman" w:cs="Times New Roman"/>
          <w:sz w:val="24"/>
          <w:szCs w:val="24"/>
        </w:rPr>
        <w:t xml:space="preserve"> here are two different format types of the same test.</w:t>
      </w:r>
    </w:p>
    <w:tbl>
      <w:tblPr>
        <w:tblStyle w:val="TableGrid"/>
        <w:tblW w:w="0" w:type="auto"/>
        <w:tblLook w:val="04A0" w:firstRow="1" w:lastRow="0" w:firstColumn="1" w:lastColumn="0" w:noHBand="0" w:noVBand="1"/>
      </w:tblPr>
      <w:tblGrid>
        <w:gridCol w:w="1975"/>
        <w:gridCol w:w="2019"/>
        <w:gridCol w:w="3296"/>
        <w:gridCol w:w="737"/>
        <w:gridCol w:w="1323"/>
      </w:tblGrid>
      <w:tr w:rsidR="0076309B" w14:paraId="6CC2B815" w14:textId="77777777" w:rsidTr="007B1330">
        <w:tc>
          <w:tcPr>
            <w:tcW w:w="1975" w:type="dxa"/>
          </w:tcPr>
          <w:p w14:paraId="0E8E4D34" w14:textId="77777777" w:rsidR="0076309B"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Title</w:t>
            </w:r>
          </w:p>
        </w:tc>
        <w:tc>
          <w:tcPr>
            <w:tcW w:w="7375" w:type="dxa"/>
            <w:gridSpan w:val="4"/>
          </w:tcPr>
          <w:p w14:paraId="04347D97"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Save Module 7 Test Case Discussion Web Page</w:t>
            </w:r>
          </w:p>
        </w:tc>
      </w:tr>
      <w:tr w:rsidR="0076309B" w14:paraId="3C166811" w14:textId="77777777" w:rsidTr="007B1330">
        <w:tc>
          <w:tcPr>
            <w:tcW w:w="1975" w:type="dxa"/>
          </w:tcPr>
          <w:p w14:paraId="051D009C" w14:textId="77777777" w:rsidR="0076309B"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Requirement</w:t>
            </w:r>
          </w:p>
        </w:tc>
        <w:tc>
          <w:tcPr>
            <w:tcW w:w="7375" w:type="dxa"/>
            <w:gridSpan w:val="4"/>
          </w:tcPr>
          <w:p w14:paraId="44AD0144"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Browser shall save Test Case Discussion Description</w:t>
            </w:r>
          </w:p>
        </w:tc>
      </w:tr>
      <w:tr w:rsidR="0076309B" w14:paraId="76290ABB" w14:textId="77777777" w:rsidTr="007B1330">
        <w:tc>
          <w:tcPr>
            <w:tcW w:w="1975" w:type="dxa"/>
          </w:tcPr>
          <w:p w14:paraId="42A33043" w14:textId="77777777" w:rsidR="0076309B"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Test Type</w:t>
            </w:r>
          </w:p>
        </w:tc>
        <w:tc>
          <w:tcPr>
            <w:tcW w:w="7375" w:type="dxa"/>
            <w:gridSpan w:val="4"/>
          </w:tcPr>
          <w:p w14:paraId="097F5D40"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Demonstration</w:t>
            </w:r>
          </w:p>
        </w:tc>
      </w:tr>
      <w:tr w:rsidR="0076309B" w14:paraId="2AF215A5" w14:textId="77777777" w:rsidTr="007B1330">
        <w:tc>
          <w:tcPr>
            <w:tcW w:w="1975" w:type="dxa"/>
          </w:tcPr>
          <w:p w14:paraId="1F8DA7C3" w14:textId="77777777" w:rsidR="0076309B"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Pre-Conditions</w:t>
            </w:r>
          </w:p>
        </w:tc>
        <w:tc>
          <w:tcPr>
            <w:tcW w:w="7375" w:type="dxa"/>
            <w:gridSpan w:val="4"/>
          </w:tcPr>
          <w:p w14:paraId="1869B930"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Web Brower</w:t>
            </w:r>
            <w:r>
              <w:rPr>
                <w:rFonts w:ascii="Times New Roman" w:eastAsia="Times New Roman" w:hAnsi="Times New Roman" w:cs="Times New Roman"/>
                <w:sz w:val="24"/>
                <w:szCs w:val="24"/>
              </w:rPr>
              <w:t xml:space="preserve"> is open</w:t>
            </w:r>
          </w:p>
        </w:tc>
      </w:tr>
      <w:tr w:rsidR="0076309B" w14:paraId="24F513D6" w14:textId="77777777" w:rsidTr="007B1330">
        <w:tc>
          <w:tcPr>
            <w:tcW w:w="9350" w:type="dxa"/>
            <w:gridSpan w:val="5"/>
          </w:tcPr>
          <w:p w14:paraId="24351F0E"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4E4E02FC" w14:textId="77777777" w:rsidTr="007B1330">
        <w:tc>
          <w:tcPr>
            <w:tcW w:w="3994" w:type="dxa"/>
            <w:gridSpan w:val="2"/>
          </w:tcPr>
          <w:p w14:paraId="6906B19C" w14:textId="3E1997F8" w:rsidR="00772D00"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Step</w:t>
            </w:r>
            <w:r>
              <w:rPr>
                <w:rFonts w:ascii="Times New Roman" w:eastAsia="Times New Roman" w:hAnsi="Times New Roman" w:cs="Times New Roman"/>
                <w:b/>
                <w:bCs/>
                <w:sz w:val="24"/>
                <w:szCs w:val="24"/>
              </w:rPr>
              <w:t>s</w:t>
            </w:r>
            <w:r w:rsidR="00772D00">
              <w:rPr>
                <w:rFonts w:ascii="Times New Roman" w:eastAsia="Times New Roman" w:hAnsi="Times New Roman" w:cs="Times New Roman"/>
                <w:b/>
                <w:bCs/>
                <w:sz w:val="24"/>
                <w:szCs w:val="24"/>
              </w:rPr>
              <w:br/>
              <w:t>(Actions)</w:t>
            </w:r>
          </w:p>
        </w:tc>
        <w:tc>
          <w:tcPr>
            <w:tcW w:w="3296" w:type="dxa"/>
          </w:tcPr>
          <w:p w14:paraId="40D8A8B4" w14:textId="77777777" w:rsidR="0076309B"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Results/Verify</w:t>
            </w:r>
          </w:p>
        </w:tc>
        <w:tc>
          <w:tcPr>
            <w:tcW w:w="737" w:type="dxa"/>
          </w:tcPr>
          <w:p w14:paraId="52CCE4F8" w14:textId="77777777" w:rsidR="0076309B"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Pass/</w:t>
            </w:r>
            <w:r w:rsidRPr="004155B4">
              <w:rPr>
                <w:rFonts w:ascii="Times New Roman" w:eastAsia="Times New Roman" w:hAnsi="Times New Roman" w:cs="Times New Roman"/>
                <w:b/>
                <w:bCs/>
                <w:sz w:val="24"/>
                <w:szCs w:val="24"/>
              </w:rPr>
              <w:br/>
              <w:t>Fail</w:t>
            </w:r>
          </w:p>
        </w:tc>
        <w:tc>
          <w:tcPr>
            <w:tcW w:w="1323" w:type="dxa"/>
          </w:tcPr>
          <w:p w14:paraId="1978E74C" w14:textId="77777777" w:rsidR="0076309B" w:rsidRPr="004155B4" w:rsidRDefault="0076309B" w:rsidP="007B1330">
            <w:pPr>
              <w:spacing w:before="100" w:beforeAutospacing="1" w:after="100" w:afterAutospacing="1"/>
              <w:rPr>
                <w:rFonts w:ascii="Times New Roman" w:eastAsia="Times New Roman" w:hAnsi="Times New Roman" w:cs="Times New Roman"/>
                <w:b/>
                <w:bCs/>
                <w:sz w:val="24"/>
                <w:szCs w:val="24"/>
              </w:rPr>
            </w:pPr>
            <w:r w:rsidRPr="004155B4">
              <w:rPr>
                <w:rFonts w:ascii="Times New Roman" w:eastAsia="Times New Roman" w:hAnsi="Times New Roman" w:cs="Times New Roman"/>
                <w:b/>
                <w:bCs/>
                <w:sz w:val="24"/>
                <w:szCs w:val="24"/>
              </w:rPr>
              <w:t>Comments</w:t>
            </w:r>
          </w:p>
        </w:tc>
      </w:tr>
      <w:tr w:rsidR="0076309B" w14:paraId="0ADB2E41" w14:textId="77777777" w:rsidTr="007B1330">
        <w:tc>
          <w:tcPr>
            <w:tcW w:w="3994" w:type="dxa"/>
            <w:gridSpan w:val="2"/>
          </w:tcPr>
          <w:p w14:paraId="21D5561D"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From the file menu, click File: Save Page As...</w:t>
            </w:r>
          </w:p>
        </w:tc>
        <w:tc>
          <w:tcPr>
            <w:tcW w:w="3296" w:type="dxa"/>
          </w:tcPr>
          <w:p w14:paraId="105564D7"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Save As dialog window appears</w:t>
            </w:r>
          </w:p>
        </w:tc>
        <w:tc>
          <w:tcPr>
            <w:tcW w:w="737" w:type="dxa"/>
          </w:tcPr>
          <w:p w14:paraId="370A3877"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1E24F517"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541813CE" w14:textId="77777777" w:rsidTr="007B1330">
        <w:tc>
          <w:tcPr>
            <w:tcW w:w="3994" w:type="dxa"/>
            <w:gridSpan w:val="2"/>
          </w:tcPr>
          <w:p w14:paraId="158A1E40"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From the Save As dialog, Change the directory to Documents</w:t>
            </w:r>
          </w:p>
        </w:tc>
        <w:tc>
          <w:tcPr>
            <w:tcW w:w="3296" w:type="dxa"/>
          </w:tcPr>
          <w:p w14:paraId="6EB73E49"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Save As dialog now list the contents of Documents</w:t>
            </w:r>
          </w:p>
        </w:tc>
        <w:tc>
          <w:tcPr>
            <w:tcW w:w="737" w:type="dxa"/>
          </w:tcPr>
          <w:p w14:paraId="06DD69D7"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7731FF32"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590F2192" w14:textId="77777777" w:rsidTr="007B1330">
        <w:tc>
          <w:tcPr>
            <w:tcW w:w="3994" w:type="dxa"/>
            <w:gridSpan w:val="2"/>
          </w:tcPr>
          <w:p w14:paraId="3ABC9C61"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From Save As dialog window, click in the File name: text box to change the name to test.html</w:t>
            </w:r>
          </w:p>
        </w:tc>
        <w:tc>
          <w:tcPr>
            <w:tcW w:w="3296" w:type="dxa"/>
          </w:tcPr>
          <w:p w14:paraId="70C80735"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Save As dialog window, File name's text field hold test.html</w:t>
            </w:r>
          </w:p>
        </w:tc>
        <w:tc>
          <w:tcPr>
            <w:tcW w:w="737" w:type="dxa"/>
          </w:tcPr>
          <w:p w14:paraId="44C97184"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7F14B921"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4F839F62" w14:textId="77777777" w:rsidTr="007B1330">
        <w:tc>
          <w:tcPr>
            <w:tcW w:w="3994" w:type="dxa"/>
            <w:gridSpan w:val="2"/>
          </w:tcPr>
          <w:p w14:paraId="3487BE2C"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From Save As dialog window, click the Save button</w:t>
            </w:r>
          </w:p>
        </w:tc>
        <w:tc>
          <w:tcPr>
            <w:tcW w:w="3296" w:type="dxa"/>
          </w:tcPr>
          <w:p w14:paraId="5697798C"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Save As dialog window closed</w:t>
            </w:r>
          </w:p>
        </w:tc>
        <w:tc>
          <w:tcPr>
            <w:tcW w:w="737" w:type="dxa"/>
          </w:tcPr>
          <w:p w14:paraId="0C1EC85A"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13F8EC08"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161ACD7A" w14:textId="77777777" w:rsidTr="007B1330">
        <w:tc>
          <w:tcPr>
            <w:tcW w:w="3994" w:type="dxa"/>
            <w:gridSpan w:val="2"/>
          </w:tcPr>
          <w:p w14:paraId="07866073"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lastRenderedPageBreak/>
              <w:t>Form the browser file menu, click File: Open File</w:t>
            </w:r>
          </w:p>
        </w:tc>
        <w:tc>
          <w:tcPr>
            <w:tcW w:w="3296" w:type="dxa"/>
          </w:tcPr>
          <w:p w14:paraId="492EDA31"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Open File dialog window opens</w:t>
            </w:r>
          </w:p>
        </w:tc>
        <w:tc>
          <w:tcPr>
            <w:tcW w:w="737" w:type="dxa"/>
          </w:tcPr>
          <w:p w14:paraId="25756F68"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253FA7F3"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44EE02C9" w14:textId="77777777" w:rsidTr="007B1330">
        <w:tc>
          <w:tcPr>
            <w:tcW w:w="3994" w:type="dxa"/>
            <w:gridSpan w:val="2"/>
          </w:tcPr>
          <w:p w14:paraId="1D497DA4"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From the Open file dialog window, click on Documents</w:t>
            </w:r>
          </w:p>
        </w:tc>
        <w:tc>
          <w:tcPr>
            <w:tcW w:w="3296" w:type="dxa"/>
          </w:tcPr>
          <w:p w14:paraId="2765B886"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Open file dialog window now lists the content of Documents</w:t>
            </w:r>
          </w:p>
        </w:tc>
        <w:tc>
          <w:tcPr>
            <w:tcW w:w="737" w:type="dxa"/>
          </w:tcPr>
          <w:p w14:paraId="0464AC26"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252CDB83"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17B02647" w14:textId="77777777" w:rsidTr="007B1330">
        <w:tc>
          <w:tcPr>
            <w:tcW w:w="3994" w:type="dxa"/>
            <w:gridSpan w:val="2"/>
          </w:tcPr>
          <w:p w14:paraId="79EDBCD2"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From the Open file dialog window, Click on the test.html file from the file listing</w:t>
            </w:r>
          </w:p>
        </w:tc>
        <w:tc>
          <w:tcPr>
            <w:tcW w:w="3296" w:type="dxa"/>
          </w:tcPr>
          <w:p w14:paraId="3071C265"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test.html file is highlighted and appears in the File name text box</w:t>
            </w:r>
          </w:p>
        </w:tc>
        <w:tc>
          <w:tcPr>
            <w:tcW w:w="737" w:type="dxa"/>
          </w:tcPr>
          <w:p w14:paraId="173B6B25"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5D8A24BC"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r w:rsidR="0076309B" w14:paraId="16163241" w14:textId="77777777" w:rsidTr="007B1330">
        <w:tc>
          <w:tcPr>
            <w:tcW w:w="3994" w:type="dxa"/>
            <w:gridSpan w:val="2"/>
          </w:tcPr>
          <w:p w14:paraId="5BB92D6F"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From the Open file dialog window, click the Open button</w:t>
            </w:r>
          </w:p>
        </w:tc>
        <w:tc>
          <w:tcPr>
            <w:tcW w:w="3296" w:type="dxa"/>
          </w:tcPr>
          <w:p w14:paraId="6A10EBA4" w14:textId="77777777" w:rsidR="0076309B" w:rsidRPr="001539CA" w:rsidRDefault="0076309B" w:rsidP="007B1330">
            <w:pPr>
              <w:spacing w:before="100" w:beforeAutospacing="1" w:after="100" w:afterAutospacing="1"/>
              <w:rPr>
                <w:rFonts w:ascii="Times New Roman" w:eastAsia="Times New Roman" w:hAnsi="Times New Roman" w:cs="Times New Roman"/>
                <w:sz w:val="24"/>
                <w:szCs w:val="24"/>
              </w:rPr>
            </w:pPr>
            <w:r w:rsidRPr="004155B4">
              <w:rPr>
                <w:rFonts w:ascii="Times New Roman" w:eastAsia="Times New Roman" w:hAnsi="Times New Roman" w:cs="Times New Roman"/>
                <w:sz w:val="24"/>
                <w:szCs w:val="24"/>
              </w:rPr>
              <w:t>Verify that the page that saved the file is identical to the newly opened file.</w:t>
            </w:r>
          </w:p>
        </w:tc>
        <w:tc>
          <w:tcPr>
            <w:tcW w:w="737" w:type="dxa"/>
          </w:tcPr>
          <w:p w14:paraId="262CD722"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c>
          <w:tcPr>
            <w:tcW w:w="1323" w:type="dxa"/>
          </w:tcPr>
          <w:p w14:paraId="2146040D" w14:textId="77777777" w:rsidR="0076309B" w:rsidRDefault="0076309B" w:rsidP="007B1330">
            <w:pPr>
              <w:spacing w:before="100" w:beforeAutospacing="1" w:after="100" w:afterAutospacing="1"/>
              <w:rPr>
                <w:rFonts w:ascii="Times New Roman" w:eastAsia="Times New Roman" w:hAnsi="Times New Roman" w:cs="Times New Roman"/>
                <w:sz w:val="24"/>
                <w:szCs w:val="24"/>
              </w:rPr>
            </w:pPr>
          </w:p>
        </w:tc>
      </w:tr>
    </w:tbl>
    <w:p w14:paraId="6C929EAF" w14:textId="3B2588BC" w:rsidR="0076309B" w:rsidRPr="0076309B" w:rsidRDefault="0076309B" w:rsidP="0076309B">
      <w:pPr>
        <w:spacing w:before="100" w:beforeAutospacing="1" w:after="100" w:afterAutospacing="1" w:line="240" w:lineRule="auto"/>
        <w:rPr>
          <w:rFonts w:ascii="Times New Roman" w:eastAsia="Times New Roman" w:hAnsi="Times New Roman" w:cs="Times New Roman"/>
          <w:sz w:val="24"/>
          <w:szCs w:val="24"/>
        </w:rPr>
      </w:pPr>
      <w:r w:rsidRPr="0076309B">
        <w:rPr>
          <w:rFonts w:ascii="Times New Roman" w:eastAsia="Times New Roman" w:hAnsi="Times New Roman" w:cs="Times New Roman"/>
          <w:sz w:val="24"/>
          <w:szCs w:val="24"/>
        </w:rPr>
        <w:t>Text Format:</w:t>
      </w:r>
    </w:p>
    <w:p w14:paraId="503CA5CA" w14:textId="77777777" w:rsidR="003766B8" w:rsidRPr="004155B4" w:rsidRDefault="003766B8" w:rsidP="003766B8">
      <w:pPr>
        <w:pStyle w:val="ListParagraph"/>
        <w:numPr>
          <w:ilvl w:val="0"/>
          <w:numId w:val="29"/>
        </w:numPr>
        <w:spacing w:before="100" w:beforeAutospacing="1" w:after="100" w:afterAutospacing="1"/>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Title</w:t>
      </w:r>
      <w:r w:rsidRPr="004155B4">
        <w:rPr>
          <w:rFonts w:ascii="Times New Roman" w:eastAsia="Times New Roman" w:hAnsi="Times New Roman" w:cs="Times New Roman"/>
          <w:sz w:val="24"/>
          <w:szCs w:val="24"/>
        </w:rPr>
        <w:t>: Save Module 7 Test Case Discussion Web Page</w:t>
      </w:r>
    </w:p>
    <w:p w14:paraId="41B12161" w14:textId="77777777" w:rsidR="003766B8" w:rsidRPr="004155B4" w:rsidRDefault="003766B8" w:rsidP="003766B8">
      <w:pPr>
        <w:pStyle w:val="ListParagraph"/>
        <w:numPr>
          <w:ilvl w:val="0"/>
          <w:numId w:val="29"/>
        </w:numPr>
        <w:spacing w:before="100" w:beforeAutospacing="1" w:after="100" w:afterAutospacing="1"/>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quirements</w:t>
      </w:r>
      <w:r w:rsidRPr="004155B4">
        <w:rPr>
          <w:rFonts w:ascii="Times New Roman" w:eastAsia="Times New Roman" w:hAnsi="Times New Roman" w:cs="Times New Roman"/>
          <w:sz w:val="24"/>
          <w:szCs w:val="24"/>
        </w:rPr>
        <w:t>: Browser shall save Test Case Discussion Description</w:t>
      </w:r>
    </w:p>
    <w:p w14:paraId="435A6EC3" w14:textId="77777777" w:rsidR="003766B8" w:rsidRDefault="003766B8" w:rsidP="003766B8">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Test Type</w:t>
      </w:r>
      <w:r w:rsidRPr="004155B4">
        <w:rPr>
          <w:rFonts w:ascii="Times New Roman" w:eastAsia="Times New Roman" w:hAnsi="Times New Roman" w:cs="Times New Roman"/>
          <w:sz w:val="24"/>
          <w:szCs w:val="24"/>
        </w:rPr>
        <w:t>: Demonstration</w:t>
      </w:r>
    </w:p>
    <w:p w14:paraId="7F581796" w14:textId="77777777" w:rsidR="003766B8" w:rsidRPr="004155B4" w:rsidRDefault="003766B8" w:rsidP="003766B8">
      <w:pPr>
        <w:pStyle w:val="ListParagraph"/>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Pre-conditions</w:t>
      </w:r>
      <w:r w:rsidRPr="004155B4">
        <w:rPr>
          <w:rFonts w:ascii="Times New Roman" w:eastAsia="Times New Roman" w:hAnsi="Times New Roman" w:cs="Times New Roman"/>
          <w:sz w:val="24"/>
          <w:szCs w:val="24"/>
        </w:rPr>
        <w:t>: Web Brower</w:t>
      </w:r>
    </w:p>
    <w:p w14:paraId="718DD325" w14:textId="628CBCFE" w:rsidR="003766B8" w:rsidRPr="001539CA" w:rsidRDefault="003766B8" w:rsidP="003766B8">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Steps</w:t>
      </w:r>
      <w:r w:rsidR="005237CE">
        <w:rPr>
          <w:rFonts w:ascii="Times New Roman" w:eastAsia="Times New Roman" w:hAnsi="Times New Roman" w:cs="Times New Roman"/>
          <w:b/>
          <w:bCs/>
          <w:sz w:val="24"/>
          <w:szCs w:val="24"/>
        </w:rPr>
        <w:t xml:space="preserve"> (</w:t>
      </w:r>
      <w:r w:rsidR="005237CE">
        <w:t>[ (A)</w:t>
      </w:r>
      <w:proofErr w:type="spellStart"/>
      <w:r w:rsidR="005237CE">
        <w:t>ction</w:t>
      </w:r>
      <w:proofErr w:type="spellEnd"/>
      <w:r w:rsidR="005237CE">
        <w:t>/(Result)/(V)</w:t>
      </w:r>
      <w:proofErr w:type="spellStart"/>
      <w:proofErr w:type="gramStart"/>
      <w:r w:rsidR="005237CE">
        <w:t>erify</w:t>
      </w:r>
      <w:proofErr w:type="spellEnd"/>
      <w:r w:rsidR="005237CE">
        <w:t xml:space="preserve"> ]</w:t>
      </w:r>
      <w:proofErr w:type="gramEnd"/>
      <w:r w:rsidR="005237CE">
        <w:t>)</w:t>
      </w:r>
      <w:r w:rsidRPr="001539CA">
        <w:rPr>
          <w:rFonts w:ascii="Times New Roman" w:eastAsia="Times New Roman" w:hAnsi="Times New Roman" w:cs="Times New Roman"/>
          <w:sz w:val="24"/>
          <w:szCs w:val="24"/>
        </w:rPr>
        <w:t xml:space="preserve">: </w:t>
      </w:r>
    </w:p>
    <w:p w14:paraId="68EA23CE" w14:textId="0CECDB8B"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rom the file menu, click File: Save Page As...</w:t>
      </w:r>
    </w:p>
    <w:p w14:paraId="796C8F4B" w14:textId="77777777" w:rsidR="003766B8" w:rsidRPr="001539CA" w:rsidRDefault="003766B8" w:rsidP="003766B8">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sult</w:t>
      </w:r>
      <w:r w:rsidRPr="001539CA">
        <w:rPr>
          <w:rFonts w:ascii="Times New Roman" w:eastAsia="Times New Roman" w:hAnsi="Times New Roman" w:cs="Times New Roman"/>
          <w:sz w:val="24"/>
          <w:szCs w:val="24"/>
        </w:rPr>
        <w:t>: Save As dialog window appears</w:t>
      </w:r>
    </w:p>
    <w:p w14:paraId="54C21AF1" w14:textId="3C90F973"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rom the Save As dialog, Change the directory to Documents</w:t>
      </w:r>
    </w:p>
    <w:p w14:paraId="35908291" w14:textId="77777777" w:rsidR="003766B8" w:rsidRPr="001539CA" w:rsidRDefault="003766B8" w:rsidP="003766B8">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sults</w:t>
      </w:r>
      <w:r w:rsidRPr="001539CA">
        <w:rPr>
          <w:rFonts w:ascii="Times New Roman" w:eastAsia="Times New Roman" w:hAnsi="Times New Roman" w:cs="Times New Roman"/>
          <w:sz w:val="24"/>
          <w:szCs w:val="24"/>
        </w:rPr>
        <w:t>: Save As dialog now list the contents of Documents</w:t>
      </w:r>
    </w:p>
    <w:p w14:paraId="03EDC78D" w14:textId="488DE46F"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rom Save As dialog window, click in the File name: text box to change the name to test.html</w:t>
      </w:r>
    </w:p>
    <w:p w14:paraId="540D1BA7" w14:textId="77777777" w:rsidR="003766B8" w:rsidRPr="001539CA" w:rsidRDefault="003766B8" w:rsidP="003766B8">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sults</w:t>
      </w:r>
      <w:r w:rsidRPr="001539CA">
        <w:rPr>
          <w:rFonts w:ascii="Times New Roman" w:eastAsia="Times New Roman" w:hAnsi="Times New Roman" w:cs="Times New Roman"/>
          <w:sz w:val="24"/>
          <w:szCs w:val="24"/>
        </w:rPr>
        <w:t>: Save As dialog window, File name's text field hold test.html</w:t>
      </w:r>
    </w:p>
    <w:p w14:paraId="15EAAEB0" w14:textId="28AB3B6A"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rom Save As dialog window, click the Save button</w:t>
      </w:r>
    </w:p>
    <w:p w14:paraId="673C4152" w14:textId="77777777" w:rsidR="003766B8" w:rsidRPr="001539CA" w:rsidRDefault="003766B8" w:rsidP="003766B8">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sults</w:t>
      </w:r>
      <w:r w:rsidRPr="001539CA">
        <w:rPr>
          <w:rFonts w:ascii="Times New Roman" w:eastAsia="Times New Roman" w:hAnsi="Times New Roman" w:cs="Times New Roman"/>
          <w:sz w:val="24"/>
          <w:szCs w:val="24"/>
        </w:rPr>
        <w:t>: Save As dialog window closed.</w:t>
      </w:r>
    </w:p>
    <w:p w14:paraId="0DA2C726" w14:textId="168F85B7"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orm the browser file menu, click File: Open File</w:t>
      </w:r>
    </w:p>
    <w:p w14:paraId="38BEC6E9" w14:textId="77777777" w:rsidR="003766B8" w:rsidRPr="001539CA" w:rsidRDefault="003766B8" w:rsidP="003766B8">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sults</w:t>
      </w:r>
      <w:r w:rsidRPr="001539CA">
        <w:rPr>
          <w:rFonts w:ascii="Times New Roman" w:eastAsia="Times New Roman" w:hAnsi="Times New Roman" w:cs="Times New Roman"/>
          <w:sz w:val="24"/>
          <w:szCs w:val="24"/>
        </w:rPr>
        <w:t>: Open File dialog window opens</w:t>
      </w:r>
    </w:p>
    <w:p w14:paraId="09E1A4C6" w14:textId="53C0BE5D"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rom the Open file dialog window, click on Documents</w:t>
      </w:r>
    </w:p>
    <w:p w14:paraId="307B0863" w14:textId="77777777" w:rsidR="003766B8" w:rsidRPr="001539CA" w:rsidRDefault="003766B8" w:rsidP="003766B8">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sults</w:t>
      </w:r>
      <w:r w:rsidRPr="001539CA">
        <w:rPr>
          <w:rFonts w:ascii="Times New Roman" w:eastAsia="Times New Roman" w:hAnsi="Times New Roman" w:cs="Times New Roman"/>
          <w:sz w:val="24"/>
          <w:szCs w:val="24"/>
        </w:rPr>
        <w:t>: Open file dialog window now lists the content of Documents</w:t>
      </w:r>
    </w:p>
    <w:p w14:paraId="7AFD8A3D" w14:textId="7D1D8C63"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rom the Open file dialog window, Click on the test.html file from the file listing</w:t>
      </w:r>
    </w:p>
    <w:p w14:paraId="6BAD42EA" w14:textId="77777777" w:rsidR="003766B8" w:rsidRPr="001539CA" w:rsidRDefault="003766B8" w:rsidP="003766B8">
      <w:pPr>
        <w:numPr>
          <w:ilvl w:val="2"/>
          <w:numId w:val="29"/>
        </w:numPr>
        <w:spacing w:before="100" w:beforeAutospacing="1" w:after="100" w:afterAutospacing="1" w:line="240" w:lineRule="auto"/>
        <w:rPr>
          <w:rFonts w:ascii="Times New Roman" w:eastAsia="Times New Roman" w:hAnsi="Times New Roman" w:cs="Times New Roman"/>
          <w:sz w:val="24"/>
          <w:szCs w:val="24"/>
        </w:rPr>
      </w:pPr>
      <w:r w:rsidRPr="00770894">
        <w:rPr>
          <w:rFonts w:ascii="Times New Roman" w:eastAsia="Times New Roman" w:hAnsi="Times New Roman" w:cs="Times New Roman"/>
          <w:b/>
          <w:bCs/>
          <w:sz w:val="24"/>
          <w:szCs w:val="24"/>
        </w:rPr>
        <w:t>Results</w:t>
      </w:r>
      <w:r w:rsidRPr="001539CA">
        <w:rPr>
          <w:rFonts w:ascii="Times New Roman" w:eastAsia="Times New Roman" w:hAnsi="Times New Roman" w:cs="Times New Roman"/>
          <w:sz w:val="24"/>
          <w:szCs w:val="24"/>
        </w:rPr>
        <w:t>: test.html file is highlighted and appears in the File name text box</w:t>
      </w:r>
    </w:p>
    <w:p w14:paraId="70ECF57A" w14:textId="15D954ED" w:rsidR="003766B8" w:rsidRPr="001539CA" w:rsidRDefault="00370D74" w:rsidP="003766B8">
      <w:pPr>
        <w:numPr>
          <w:ilvl w:val="1"/>
          <w:numId w:val="2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tion</w:t>
      </w:r>
      <w:r w:rsidR="003766B8" w:rsidRPr="001539CA">
        <w:rPr>
          <w:rFonts w:ascii="Times New Roman" w:eastAsia="Times New Roman" w:hAnsi="Times New Roman" w:cs="Times New Roman"/>
          <w:sz w:val="24"/>
          <w:szCs w:val="24"/>
        </w:rPr>
        <w:t>: From the Open file dialog window, click the Open button</w:t>
      </w:r>
    </w:p>
    <w:p w14:paraId="4D924DDE" w14:textId="77777777" w:rsidR="003766B8" w:rsidRPr="00770894" w:rsidRDefault="003766B8" w:rsidP="003766B8">
      <w:pPr>
        <w:numPr>
          <w:ilvl w:val="2"/>
          <w:numId w:val="29"/>
        </w:numPr>
        <w:spacing w:before="100" w:beforeAutospacing="1" w:after="100" w:afterAutospacing="1" w:line="240" w:lineRule="auto"/>
        <w:rPr>
          <w:rFonts w:ascii="Times New Roman" w:eastAsia="Times New Roman" w:hAnsi="Times New Roman" w:cs="Times New Roman"/>
          <w:b/>
          <w:bCs/>
          <w:sz w:val="24"/>
          <w:szCs w:val="24"/>
        </w:rPr>
      </w:pPr>
      <w:r w:rsidRPr="00770894">
        <w:rPr>
          <w:rFonts w:ascii="Times New Roman" w:eastAsia="Times New Roman" w:hAnsi="Times New Roman" w:cs="Times New Roman"/>
          <w:b/>
          <w:bCs/>
          <w:sz w:val="24"/>
          <w:szCs w:val="24"/>
        </w:rPr>
        <w:t xml:space="preserve">Verify that the page that saved the file is identical to the newly opened file. </w:t>
      </w:r>
    </w:p>
    <w:p w14:paraId="74231F7A" w14:textId="77777777" w:rsidR="001539CA" w:rsidRPr="001539CA" w:rsidRDefault="001539CA" w:rsidP="001539CA">
      <w:pPr>
        <w:spacing w:before="100" w:beforeAutospacing="1" w:after="100" w:afterAutospacing="1" w:line="240" w:lineRule="auto"/>
        <w:outlineLvl w:val="1"/>
        <w:rPr>
          <w:rFonts w:ascii="Times New Roman" w:eastAsia="Times New Roman" w:hAnsi="Times New Roman" w:cs="Times New Roman"/>
          <w:b/>
          <w:bCs/>
          <w:sz w:val="36"/>
          <w:szCs w:val="36"/>
        </w:rPr>
      </w:pPr>
      <w:r w:rsidRPr="001539CA">
        <w:rPr>
          <w:rFonts w:ascii="Times New Roman" w:eastAsia="Times New Roman" w:hAnsi="Times New Roman" w:cs="Times New Roman"/>
          <w:b/>
          <w:bCs/>
          <w:sz w:val="36"/>
          <w:szCs w:val="36"/>
        </w:rPr>
        <w:t>Instructions</w:t>
      </w:r>
    </w:p>
    <w:p w14:paraId="027B6FBA" w14:textId="77777777" w:rsidR="001539CA" w:rsidRPr="001539CA" w:rsidRDefault="001539CA" w:rsidP="001539CA">
      <w:p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You will need to create a test case for 2 of the different topics listed below or choose your own. </w:t>
      </w:r>
    </w:p>
    <w:p w14:paraId="5479F555" w14:textId="77777777" w:rsidR="001539CA" w:rsidRPr="001539CA" w:rsidRDefault="001539CA" w:rsidP="001539CA">
      <w:p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Create a test case for any one of the following requirements using the Step &amp; Results/Verify process, using either Inspection, Analysis, Simulation, Demonstration, or Test.</w:t>
      </w:r>
    </w:p>
    <w:p w14:paraId="65C591A6" w14:textId="77777777" w:rsidR="001539CA" w:rsidRPr="001539CA" w:rsidRDefault="001539CA" w:rsidP="001539CA">
      <w:pPr>
        <w:spacing w:before="100" w:beforeAutospacing="1" w:after="100" w:afterAutospacing="1" w:line="240" w:lineRule="auto"/>
        <w:outlineLvl w:val="1"/>
        <w:rPr>
          <w:rFonts w:ascii="Times New Roman" w:eastAsia="Times New Roman" w:hAnsi="Times New Roman" w:cs="Times New Roman"/>
          <w:b/>
          <w:bCs/>
          <w:sz w:val="36"/>
          <w:szCs w:val="36"/>
        </w:rPr>
      </w:pPr>
      <w:r w:rsidRPr="001539CA">
        <w:rPr>
          <w:rFonts w:ascii="Times New Roman" w:eastAsia="Times New Roman" w:hAnsi="Times New Roman" w:cs="Times New Roman"/>
          <w:b/>
          <w:bCs/>
          <w:sz w:val="36"/>
          <w:szCs w:val="36"/>
        </w:rPr>
        <w:lastRenderedPageBreak/>
        <w:t>Topics</w:t>
      </w:r>
    </w:p>
    <w:p w14:paraId="677180FE" w14:textId="77777777" w:rsidR="001539CA" w:rsidRPr="001539CA" w:rsidRDefault="001539CA" w:rsidP="001539CA">
      <w:p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Requirements Topics to write verification tests: </w:t>
      </w:r>
    </w:p>
    <w:p w14:paraId="086E7B80"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Brush your teeth: A user shall brush their teeth.</w:t>
      </w:r>
    </w:p>
    <w:p w14:paraId="11848E35"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Flossing your teeth: A user shall brush their </w:t>
      </w:r>
      <w:proofErr w:type="gramStart"/>
      <w:r w:rsidRPr="001539CA">
        <w:rPr>
          <w:rFonts w:ascii="Times New Roman" w:eastAsia="Times New Roman" w:hAnsi="Times New Roman" w:cs="Times New Roman"/>
          <w:sz w:val="24"/>
          <w:szCs w:val="24"/>
        </w:rPr>
        <w:t>teeth</w:t>
      </w:r>
      <w:proofErr w:type="gramEnd"/>
    </w:p>
    <w:p w14:paraId="25503D47"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Making a peanut butter and jelly sandwich: A user shall produce a PBJ </w:t>
      </w:r>
      <w:proofErr w:type="gramStart"/>
      <w:r w:rsidRPr="001539CA">
        <w:rPr>
          <w:rFonts w:ascii="Times New Roman" w:eastAsia="Times New Roman" w:hAnsi="Times New Roman" w:cs="Times New Roman"/>
          <w:sz w:val="24"/>
          <w:szCs w:val="24"/>
        </w:rPr>
        <w:t>sandwich</w:t>
      </w:r>
      <w:proofErr w:type="gramEnd"/>
    </w:p>
    <w:p w14:paraId="124BA536"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Driving kids to school: A user shall deliver a child to </w:t>
      </w:r>
      <w:proofErr w:type="gramStart"/>
      <w:r w:rsidRPr="001539CA">
        <w:rPr>
          <w:rFonts w:ascii="Times New Roman" w:eastAsia="Times New Roman" w:hAnsi="Times New Roman" w:cs="Times New Roman"/>
          <w:sz w:val="24"/>
          <w:szCs w:val="24"/>
        </w:rPr>
        <w:t>school</w:t>
      </w:r>
      <w:proofErr w:type="gramEnd"/>
    </w:p>
    <w:p w14:paraId="7B0DC8FA"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Driving self to school: A user shall arrive at a </w:t>
      </w:r>
      <w:proofErr w:type="gramStart"/>
      <w:r w:rsidRPr="001539CA">
        <w:rPr>
          <w:rFonts w:ascii="Times New Roman" w:eastAsia="Times New Roman" w:hAnsi="Times New Roman" w:cs="Times New Roman"/>
          <w:sz w:val="24"/>
          <w:szCs w:val="24"/>
        </w:rPr>
        <w:t>school</w:t>
      </w:r>
      <w:proofErr w:type="gramEnd"/>
    </w:p>
    <w:p w14:paraId="5AE42025"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Reading a book: A user shall read and finish a </w:t>
      </w:r>
      <w:proofErr w:type="gramStart"/>
      <w:r w:rsidRPr="001539CA">
        <w:rPr>
          <w:rFonts w:ascii="Times New Roman" w:eastAsia="Times New Roman" w:hAnsi="Times New Roman" w:cs="Times New Roman"/>
          <w:sz w:val="24"/>
          <w:szCs w:val="24"/>
        </w:rPr>
        <w:t>book</w:t>
      </w:r>
      <w:proofErr w:type="gramEnd"/>
    </w:p>
    <w:p w14:paraId="7CB2190F"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Winning at Tic-tac-toe: A user shall win a game of </w:t>
      </w:r>
      <w:proofErr w:type="gramStart"/>
      <w:r w:rsidRPr="001539CA">
        <w:rPr>
          <w:rFonts w:ascii="Times New Roman" w:eastAsia="Times New Roman" w:hAnsi="Times New Roman" w:cs="Times New Roman"/>
          <w:sz w:val="24"/>
          <w:szCs w:val="24"/>
        </w:rPr>
        <w:t>tic-tac-toe</w:t>
      </w:r>
      <w:proofErr w:type="gramEnd"/>
    </w:p>
    <w:p w14:paraId="57784AAF"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Losing at Tic-tac-toe: A user shall lose a game of </w:t>
      </w:r>
      <w:proofErr w:type="gramStart"/>
      <w:r w:rsidRPr="001539CA">
        <w:rPr>
          <w:rFonts w:ascii="Times New Roman" w:eastAsia="Times New Roman" w:hAnsi="Times New Roman" w:cs="Times New Roman"/>
          <w:sz w:val="24"/>
          <w:szCs w:val="24"/>
        </w:rPr>
        <w:t>tic-tac-toe</w:t>
      </w:r>
      <w:proofErr w:type="gramEnd"/>
    </w:p>
    <w:p w14:paraId="3CD60DB1"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Setting up Christmas lights: A user shall set up Christmas lights on one section of the </w:t>
      </w:r>
      <w:proofErr w:type="gramStart"/>
      <w:r w:rsidRPr="001539CA">
        <w:rPr>
          <w:rFonts w:ascii="Times New Roman" w:eastAsia="Times New Roman" w:hAnsi="Times New Roman" w:cs="Times New Roman"/>
          <w:sz w:val="24"/>
          <w:szCs w:val="24"/>
        </w:rPr>
        <w:t>house</w:t>
      </w:r>
      <w:proofErr w:type="gramEnd"/>
    </w:p>
    <w:p w14:paraId="7AD80B46"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Mathematics: A user shall add two 3-digit numbers together</w:t>
      </w:r>
    </w:p>
    <w:p w14:paraId="4D3583AD"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Mathematics: A user shall subtract two 3-digit number together</w:t>
      </w:r>
    </w:p>
    <w:p w14:paraId="19095872"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Mathematics: A user shall multiply two 2-digit numbers together</w:t>
      </w:r>
    </w:p>
    <w:p w14:paraId="1692C3AA"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Mathematics: A user shall divide a 2-digit number from a 3-digit number.</w:t>
      </w:r>
    </w:p>
    <w:p w14:paraId="176917B8"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Chess: A user shall perform a Rook (castle) move</w:t>
      </w:r>
    </w:p>
    <w:p w14:paraId="35BFA1D8"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Elevator: A user shall go from the 1st floor to the 3rd floor</w:t>
      </w:r>
    </w:p>
    <w:p w14:paraId="13B0B78F"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Asteroids Game: A user shall win a </w:t>
      </w:r>
      <w:proofErr w:type="gramStart"/>
      <w:r w:rsidRPr="001539CA">
        <w:rPr>
          <w:rFonts w:ascii="Times New Roman" w:eastAsia="Times New Roman" w:hAnsi="Times New Roman" w:cs="Times New Roman"/>
          <w:sz w:val="24"/>
          <w:szCs w:val="24"/>
        </w:rPr>
        <w:t>game</w:t>
      </w:r>
      <w:proofErr w:type="gramEnd"/>
    </w:p>
    <w:p w14:paraId="7D7EA57D"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Scheduler: A user shall schedule a reoccurring event in Outlook</w:t>
      </w:r>
    </w:p>
    <w:p w14:paraId="7E9FA39E"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Mars Rover: A user shall move the Mars Rover in a square</w:t>
      </w:r>
    </w:p>
    <w:p w14:paraId="4D54E44D"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Binge-watching app: A user shall binge-watch three episodes of a </w:t>
      </w:r>
      <w:proofErr w:type="gramStart"/>
      <w:r w:rsidRPr="001539CA">
        <w:rPr>
          <w:rFonts w:ascii="Times New Roman" w:eastAsia="Times New Roman" w:hAnsi="Times New Roman" w:cs="Times New Roman"/>
          <w:sz w:val="24"/>
          <w:szCs w:val="24"/>
        </w:rPr>
        <w:t>show</w:t>
      </w:r>
      <w:proofErr w:type="gramEnd"/>
    </w:p>
    <w:p w14:paraId="4CC73A35"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Radio Station: A user shall program the car radio </w:t>
      </w:r>
      <w:proofErr w:type="gramStart"/>
      <w:r w:rsidRPr="001539CA">
        <w:rPr>
          <w:rFonts w:ascii="Times New Roman" w:eastAsia="Times New Roman" w:hAnsi="Times New Roman" w:cs="Times New Roman"/>
          <w:sz w:val="24"/>
          <w:szCs w:val="24"/>
        </w:rPr>
        <w:t>button</w:t>
      </w:r>
      <w:proofErr w:type="gramEnd"/>
    </w:p>
    <w:p w14:paraId="1210F419"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Restaurant Reservation: A user shall make a reservation for </w:t>
      </w:r>
      <w:proofErr w:type="gramStart"/>
      <w:r w:rsidRPr="001539CA">
        <w:rPr>
          <w:rFonts w:ascii="Times New Roman" w:eastAsia="Times New Roman" w:hAnsi="Times New Roman" w:cs="Times New Roman"/>
          <w:sz w:val="24"/>
          <w:szCs w:val="24"/>
        </w:rPr>
        <w:t>dinner</w:t>
      </w:r>
      <w:proofErr w:type="gramEnd"/>
    </w:p>
    <w:p w14:paraId="2F712BB0"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Rent a Scooter: A user shall rent a </w:t>
      </w:r>
      <w:proofErr w:type="gramStart"/>
      <w:r w:rsidRPr="001539CA">
        <w:rPr>
          <w:rFonts w:ascii="Times New Roman" w:eastAsia="Times New Roman" w:hAnsi="Times New Roman" w:cs="Times New Roman"/>
          <w:sz w:val="24"/>
          <w:szCs w:val="24"/>
        </w:rPr>
        <w:t>vehicle</w:t>
      </w:r>
      <w:proofErr w:type="gramEnd"/>
    </w:p>
    <w:p w14:paraId="23A5D927"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Flights Reservation: A user shall create a plan </w:t>
      </w:r>
      <w:proofErr w:type="gramStart"/>
      <w:r w:rsidRPr="001539CA">
        <w:rPr>
          <w:rFonts w:ascii="Times New Roman" w:eastAsia="Times New Roman" w:hAnsi="Times New Roman" w:cs="Times New Roman"/>
          <w:sz w:val="24"/>
          <w:szCs w:val="24"/>
        </w:rPr>
        <w:t>reservation</w:t>
      </w:r>
      <w:proofErr w:type="gramEnd"/>
    </w:p>
    <w:p w14:paraId="2C887B52"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Personality Tests: A user shall determine a personality type by running a personality </w:t>
      </w:r>
      <w:proofErr w:type="gramStart"/>
      <w:r w:rsidRPr="001539CA">
        <w:rPr>
          <w:rFonts w:ascii="Times New Roman" w:eastAsia="Times New Roman" w:hAnsi="Times New Roman" w:cs="Times New Roman"/>
          <w:sz w:val="24"/>
          <w:szCs w:val="24"/>
        </w:rPr>
        <w:t>test</w:t>
      </w:r>
      <w:proofErr w:type="gramEnd"/>
    </w:p>
    <w:p w14:paraId="0AEFBD94"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Hotel Reservations: A user shall make a hotel </w:t>
      </w:r>
      <w:proofErr w:type="gramStart"/>
      <w:r w:rsidRPr="001539CA">
        <w:rPr>
          <w:rFonts w:ascii="Times New Roman" w:eastAsia="Times New Roman" w:hAnsi="Times New Roman" w:cs="Times New Roman"/>
          <w:sz w:val="24"/>
          <w:szCs w:val="24"/>
        </w:rPr>
        <w:t>reservation</w:t>
      </w:r>
      <w:proofErr w:type="gramEnd"/>
    </w:p>
    <w:p w14:paraId="2A488081" w14:textId="77777777" w:rsidR="001539CA" w:rsidRPr="001539CA" w:rsidRDefault="001539CA" w:rsidP="001539C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Class organizer: A user shall organize five classes in a </w:t>
      </w:r>
      <w:proofErr w:type="gramStart"/>
      <w:r w:rsidRPr="001539CA">
        <w:rPr>
          <w:rFonts w:ascii="Times New Roman" w:eastAsia="Times New Roman" w:hAnsi="Times New Roman" w:cs="Times New Roman"/>
          <w:sz w:val="24"/>
          <w:szCs w:val="24"/>
        </w:rPr>
        <w:t>semester</w:t>
      </w:r>
      <w:proofErr w:type="gramEnd"/>
    </w:p>
    <w:p w14:paraId="3A768F02" w14:textId="77777777" w:rsidR="001539CA" w:rsidRPr="001539CA" w:rsidRDefault="001539CA" w:rsidP="001539CA">
      <w:pPr>
        <w:spacing w:before="100" w:beforeAutospacing="1" w:after="100" w:afterAutospacing="1" w:line="240" w:lineRule="auto"/>
        <w:outlineLvl w:val="1"/>
        <w:rPr>
          <w:rFonts w:ascii="Times New Roman" w:eastAsia="Times New Roman" w:hAnsi="Times New Roman" w:cs="Times New Roman"/>
          <w:b/>
          <w:bCs/>
          <w:sz w:val="36"/>
          <w:szCs w:val="36"/>
        </w:rPr>
      </w:pPr>
      <w:r w:rsidRPr="001539CA">
        <w:rPr>
          <w:rFonts w:ascii="Times New Roman" w:eastAsia="Times New Roman" w:hAnsi="Times New Roman" w:cs="Times New Roman"/>
          <w:b/>
          <w:bCs/>
          <w:sz w:val="36"/>
          <w:szCs w:val="36"/>
        </w:rPr>
        <w:t>Rubric</w:t>
      </w:r>
    </w:p>
    <w:p w14:paraId="715917C4" w14:textId="77777777" w:rsidR="001539CA" w:rsidRPr="001539CA" w:rsidRDefault="001539CA" w:rsidP="001539CA">
      <w:pPr>
        <w:spacing w:beforeAutospacing="1" w:after="100" w:afterAutospacing="1"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0"/>
        <w:gridCol w:w="2351"/>
        <w:gridCol w:w="1889"/>
        <w:gridCol w:w="1875"/>
        <w:gridCol w:w="1457"/>
        <w:gridCol w:w="1038"/>
      </w:tblGrid>
      <w:tr w:rsidR="001539CA" w:rsidRPr="001539CA" w14:paraId="227B8336" w14:textId="77777777" w:rsidTr="001539CA">
        <w:trPr>
          <w:tblCellSpacing w:w="15" w:type="dxa"/>
        </w:trPr>
        <w:tc>
          <w:tcPr>
            <w:tcW w:w="0" w:type="auto"/>
            <w:vAlign w:val="center"/>
            <w:hideMark/>
          </w:tcPr>
          <w:p w14:paraId="01F1A475"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 </w:t>
            </w:r>
          </w:p>
        </w:tc>
        <w:tc>
          <w:tcPr>
            <w:tcW w:w="0" w:type="auto"/>
            <w:vAlign w:val="center"/>
            <w:hideMark/>
          </w:tcPr>
          <w:p w14:paraId="2E3EBF7F"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Exceptional</w:t>
            </w:r>
            <w:r w:rsidRPr="001539CA">
              <w:rPr>
                <w:rFonts w:ascii="Times New Roman" w:eastAsia="Times New Roman" w:hAnsi="Times New Roman" w:cs="Times New Roman"/>
                <w:b/>
                <w:bCs/>
                <w:sz w:val="24"/>
                <w:szCs w:val="24"/>
              </w:rPr>
              <w:br/>
              <w:t>100%</w:t>
            </w:r>
          </w:p>
        </w:tc>
        <w:tc>
          <w:tcPr>
            <w:tcW w:w="0" w:type="auto"/>
            <w:vAlign w:val="center"/>
            <w:hideMark/>
          </w:tcPr>
          <w:p w14:paraId="38453E4F"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Good</w:t>
            </w:r>
            <w:r w:rsidRPr="001539CA">
              <w:rPr>
                <w:rFonts w:ascii="Times New Roman" w:eastAsia="Times New Roman" w:hAnsi="Times New Roman" w:cs="Times New Roman"/>
                <w:b/>
                <w:bCs/>
                <w:sz w:val="24"/>
                <w:szCs w:val="24"/>
              </w:rPr>
              <w:br/>
              <w:t>90%</w:t>
            </w:r>
          </w:p>
        </w:tc>
        <w:tc>
          <w:tcPr>
            <w:tcW w:w="0" w:type="auto"/>
            <w:vAlign w:val="center"/>
            <w:hideMark/>
          </w:tcPr>
          <w:p w14:paraId="53743F01"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Acceptable</w:t>
            </w:r>
            <w:r w:rsidRPr="001539CA">
              <w:rPr>
                <w:rFonts w:ascii="Times New Roman" w:eastAsia="Times New Roman" w:hAnsi="Times New Roman" w:cs="Times New Roman"/>
                <w:b/>
                <w:bCs/>
                <w:sz w:val="24"/>
                <w:szCs w:val="24"/>
              </w:rPr>
              <w:br/>
              <w:t>70%</w:t>
            </w:r>
          </w:p>
        </w:tc>
        <w:tc>
          <w:tcPr>
            <w:tcW w:w="0" w:type="auto"/>
            <w:vAlign w:val="center"/>
            <w:hideMark/>
          </w:tcPr>
          <w:p w14:paraId="2DA1EF31"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Developing</w:t>
            </w:r>
            <w:r w:rsidRPr="001539CA">
              <w:rPr>
                <w:rFonts w:ascii="Times New Roman" w:eastAsia="Times New Roman" w:hAnsi="Times New Roman" w:cs="Times New Roman"/>
                <w:b/>
                <w:bCs/>
                <w:sz w:val="24"/>
                <w:szCs w:val="24"/>
              </w:rPr>
              <w:br/>
              <w:t>50%</w:t>
            </w:r>
          </w:p>
        </w:tc>
        <w:tc>
          <w:tcPr>
            <w:tcW w:w="0" w:type="auto"/>
            <w:vAlign w:val="center"/>
            <w:hideMark/>
          </w:tcPr>
          <w:p w14:paraId="3861FEDF"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Missing</w:t>
            </w:r>
            <w:r w:rsidRPr="001539CA">
              <w:rPr>
                <w:rFonts w:ascii="Times New Roman" w:eastAsia="Times New Roman" w:hAnsi="Times New Roman" w:cs="Times New Roman"/>
                <w:b/>
                <w:bCs/>
                <w:sz w:val="24"/>
                <w:szCs w:val="24"/>
              </w:rPr>
              <w:br/>
              <w:t>0%</w:t>
            </w:r>
          </w:p>
        </w:tc>
      </w:tr>
      <w:tr w:rsidR="001539CA" w:rsidRPr="001539CA" w14:paraId="434DC880" w14:textId="77777777" w:rsidTr="001539CA">
        <w:trPr>
          <w:tblCellSpacing w:w="15" w:type="dxa"/>
        </w:trPr>
        <w:tc>
          <w:tcPr>
            <w:tcW w:w="0" w:type="auto"/>
            <w:vAlign w:val="center"/>
            <w:hideMark/>
          </w:tcPr>
          <w:p w14:paraId="77656C0E"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Test Case 1 50%</w:t>
            </w:r>
          </w:p>
        </w:tc>
        <w:tc>
          <w:tcPr>
            <w:tcW w:w="0" w:type="auto"/>
            <w:vAlign w:val="center"/>
            <w:hideMark/>
          </w:tcPr>
          <w:p w14:paraId="08EF5332" w14:textId="3C7E09A6" w:rsidR="001539CA" w:rsidRPr="001539CA" w:rsidRDefault="008E3E51" w:rsidP="001539C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st case contains </w:t>
            </w:r>
            <w:r w:rsidR="00DA3017">
              <w:rPr>
                <w:rFonts w:ascii="Times New Roman" w:eastAsia="Times New Roman" w:hAnsi="Times New Roman" w:cs="Times New Roman"/>
                <w:sz w:val="24"/>
                <w:szCs w:val="24"/>
              </w:rPr>
              <w:t xml:space="preserve">all header information. </w:t>
            </w:r>
          </w:p>
        </w:tc>
        <w:tc>
          <w:tcPr>
            <w:tcW w:w="0" w:type="auto"/>
            <w:vAlign w:val="center"/>
            <w:hideMark/>
          </w:tcPr>
          <w:p w14:paraId="60574D40" w14:textId="5EEA792E" w:rsidR="001539CA" w:rsidRPr="001539CA" w:rsidRDefault="00FE1337"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The plan contains </w:t>
            </w:r>
            <w:r>
              <w:rPr>
                <w:rFonts w:ascii="Times New Roman" w:eastAsia="Times New Roman" w:hAnsi="Times New Roman" w:cs="Times New Roman"/>
                <w:sz w:val="24"/>
                <w:szCs w:val="24"/>
              </w:rPr>
              <w:t>formatted</w:t>
            </w:r>
            <w:r w:rsidRPr="001539CA">
              <w:rPr>
                <w:rFonts w:ascii="Times New Roman" w:eastAsia="Times New Roman" w:hAnsi="Times New Roman" w:cs="Times New Roman"/>
                <w:sz w:val="24"/>
                <w:szCs w:val="24"/>
              </w:rPr>
              <w:t xml:space="preserve"> test cases.</w:t>
            </w:r>
          </w:p>
        </w:tc>
        <w:tc>
          <w:tcPr>
            <w:tcW w:w="0" w:type="auto"/>
            <w:vAlign w:val="center"/>
            <w:hideMark/>
          </w:tcPr>
          <w:p w14:paraId="103B70E9"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Each test case contains the type of test and at least ten steps</w:t>
            </w:r>
          </w:p>
        </w:tc>
        <w:tc>
          <w:tcPr>
            <w:tcW w:w="0" w:type="auto"/>
            <w:vAlign w:val="center"/>
            <w:hideMark/>
          </w:tcPr>
          <w:p w14:paraId="53675A42"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Missing required information</w:t>
            </w:r>
          </w:p>
        </w:tc>
        <w:tc>
          <w:tcPr>
            <w:tcW w:w="0" w:type="auto"/>
            <w:vAlign w:val="center"/>
            <w:hideMark/>
          </w:tcPr>
          <w:p w14:paraId="3EFE77FC"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No Test Case given</w:t>
            </w:r>
          </w:p>
        </w:tc>
      </w:tr>
      <w:tr w:rsidR="001539CA" w:rsidRPr="001539CA" w14:paraId="48A40692" w14:textId="77777777" w:rsidTr="001539CA">
        <w:trPr>
          <w:tblCellSpacing w:w="15" w:type="dxa"/>
        </w:trPr>
        <w:tc>
          <w:tcPr>
            <w:tcW w:w="0" w:type="auto"/>
            <w:vAlign w:val="center"/>
            <w:hideMark/>
          </w:tcPr>
          <w:p w14:paraId="1A11BB0E" w14:textId="77777777" w:rsidR="001539CA" w:rsidRPr="001539CA" w:rsidRDefault="001539CA" w:rsidP="001539CA">
            <w:pPr>
              <w:spacing w:after="0" w:line="240" w:lineRule="auto"/>
              <w:jc w:val="center"/>
              <w:rPr>
                <w:rFonts w:ascii="Times New Roman" w:eastAsia="Times New Roman" w:hAnsi="Times New Roman" w:cs="Times New Roman"/>
                <w:b/>
                <w:bCs/>
                <w:sz w:val="24"/>
                <w:szCs w:val="24"/>
              </w:rPr>
            </w:pPr>
            <w:r w:rsidRPr="001539CA">
              <w:rPr>
                <w:rFonts w:ascii="Times New Roman" w:eastAsia="Times New Roman" w:hAnsi="Times New Roman" w:cs="Times New Roman"/>
                <w:b/>
                <w:bCs/>
                <w:sz w:val="24"/>
                <w:szCs w:val="24"/>
              </w:rPr>
              <w:t>Test Case 2</w:t>
            </w:r>
            <w:r w:rsidRPr="001539CA">
              <w:rPr>
                <w:rFonts w:ascii="Times New Roman" w:eastAsia="Times New Roman" w:hAnsi="Times New Roman" w:cs="Times New Roman"/>
                <w:b/>
                <w:bCs/>
                <w:sz w:val="24"/>
                <w:szCs w:val="24"/>
              </w:rPr>
              <w:br/>
              <w:t>50%</w:t>
            </w:r>
          </w:p>
        </w:tc>
        <w:tc>
          <w:tcPr>
            <w:tcW w:w="0" w:type="auto"/>
            <w:vAlign w:val="center"/>
            <w:hideMark/>
          </w:tcPr>
          <w:p w14:paraId="3541D8C9"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 xml:space="preserve">The test case has insights, above and beyond, or contains </w:t>
            </w:r>
            <w:r w:rsidRPr="001539CA">
              <w:rPr>
                <w:rFonts w:ascii="Times New Roman" w:eastAsia="Times New Roman" w:hAnsi="Times New Roman" w:cs="Times New Roman"/>
                <w:sz w:val="24"/>
                <w:szCs w:val="24"/>
              </w:rPr>
              <w:lastRenderedPageBreak/>
              <w:t>innovative identifiable aspects</w:t>
            </w:r>
          </w:p>
        </w:tc>
        <w:tc>
          <w:tcPr>
            <w:tcW w:w="0" w:type="auto"/>
            <w:vAlign w:val="center"/>
            <w:hideMark/>
          </w:tcPr>
          <w:p w14:paraId="3A26628C"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lastRenderedPageBreak/>
              <w:t xml:space="preserve">Test case is professionally </w:t>
            </w:r>
            <w:r w:rsidRPr="001539CA">
              <w:rPr>
                <w:rFonts w:ascii="Times New Roman" w:eastAsia="Times New Roman" w:hAnsi="Times New Roman" w:cs="Times New Roman"/>
                <w:sz w:val="24"/>
                <w:szCs w:val="24"/>
              </w:rPr>
              <w:lastRenderedPageBreak/>
              <w:t>written up in a plan.</w:t>
            </w:r>
          </w:p>
        </w:tc>
        <w:tc>
          <w:tcPr>
            <w:tcW w:w="0" w:type="auto"/>
            <w:vAlign w:val="center"/>
            <w:hideMark/>
          </w:tcPr>
          <w:p w14:paraId="6D9F724B"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lastRenderedPageBreak/>
              <w:t xml:space="preserve">Each test case contains the type </w:t>
            </w:r>
            <w:r w:rsidRPr="001539CA">
              <w:rPr>
                <w:rFonts w:ascii="Times New Roman" w:eastAsia="Times New Roman" w:hAnsi="Times New Roman" w:cs="Times New Roman"/>
                <w:sz w:val="24"/>
                <w:szCs w:val="24"/>
              </w:rPr>
              <w:lastRenderedPageBreak/>
              <w:t>of test and at least ten steps</w:t>
            </w:r>
          </w:p>
        </w:tc>
        <w:tc>
          <w:tcPr>
            <w:tcW w:w="0" w:type="auto"/>
            <w:vAlign w:val="center"/>
            <w:hideMark/>
          </w:tcPr>
          <w:p w14:paraId="18F0947F"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lastRenderedPageBreak/>
              <w:t>Missing required information</w:t>
            </w:r>
          </w:p>
        </w:tc>
        <w:tc>
          <w:tcPr>
            <w:tcW w:w="0" w:type="auto"/>
            <w:vAlign w:val="center"/>
            <w:hideMark/>
          </w:tcPr>
          <w:p w14:paraId="607D7951" w14:textId="77777777" w:rsidR="001539CA" w:rsidRPr="001539CA" w:rsidRDefault="001539CA" w:rsidP="001539CA">
            <w:pPr>
              <w:spacing w:after="0" w:line="240" w:lineRule="auto"/>
              <w:rPr>
                <w:rFonts w:ascii="Times New Roman" w:eastAsia="Times New Roman" w:hAnsi="Times New Roman" w:cs="Times New Roman"/>
                <w:sz w:val="24"/>
                <w:szCs w:val="24"/>
              </w:rPr>
            </w:pPr>
            <w:r w:rsidRPr="001539CA">
              <w:rPr>
                <w:rFonts w:ascii="Times New Roman" w:eastAsia="Times New Roman" w:hAnsi="Times New Roman" w:cs="Times New Roman"/>
                <w:sz w:val="24"/>
                <w:szCs w:val="24"/>
              </w:rPr>
              <w:t>No Test Case given</w:t>
            </w:r>
          </w:p>
        </w:tc>
      </w:tr>
    </w:tbl>
    <w:p w14:paraId="3813B330" w14:textId="7D7542BB" w:rsidR="001539CA" w:rsidRDefault="001539CA">
      <w:r>
        <w:br w:type="page"/>
      </w:r>
    </w:p>
    <w:p w14:paraId="03E24FF4" w14:textId="5780F1E3" w:rsidR="009838CB" w:rsidRDefault="009838CB" w:rsidP="009838CB">
      <w:pPr>
        <w:pStyle w:val="Heading1"/>
      </w:pPr>
      <w:r>
        <w:lastRenderedPageBreak/>
        <w:t xml:space="preserve">Lab 07 </w:t>
      </w:r>
      <w:r w:rsidR="00687196">
        <w:t>– Electronic Sensor</w:t>
      </w:r>
      <w:r>
        <w:t xml:space="preserve"> Test Case</w:t>
      </w:r>
    </w:p>
    <w:p w14:paraId="1C21F971" w14:textId="77777777" w:rsidR="009838CB" w:rsidRDefault="009838CB" w:rsidP="009838CB">
      <w:pPr>
        <w:pStyle w:val="Heading2"/>
      </w:pPr>
      <w:r>
        <w:t>Overview</w:t>
      </w:r>
    </w:p>
    <w:p w14:paraId="5E6B278F" w14:textId="075ED8B2" w:rsidR="009838CB" w:rsidRDefault="009838CB" w:rsidP="009838CB">
      <w:pPr>
        <w:pStyle w:val="NormalWeb"/>
      </w:pPr>
      <w:r>
        <w:t xml:space="preserve">This lab will help you identify how to test for coverage. </w:t>
      </w:r>
    </w:p>
    <w:p w14:paraId="4FD98C0A" w14:textId="77777777" w:rsidR="009838CB" w:rsidRDefault="009838CB" w:rsidP="009838CB">
      <w:pPr>
        <w:pStyle w:val="Heading2"/>
      </w:pPr>
      <w:r>
        <w:t>Assignment</w:t>
      </w:r>
    </w:p>
    <w:p w14:paraId="67DE3578" w14:textId="790DA8B8" w:rsidR="009838CB" w:rsidRDefault="009838CB" w:rsidP="009838CB">
      <w:pPr>
        <w:pStyle w:val="Heading3"/>
      </w:pPr>
      <w:r>
        <w:t xml:space="preserve">Research the </w:t>
      </w:r>
      <w:r w:rsidR="002C38CE">
        <w:t>Mobile Phone sensors.</w:t>
      </w:r>
    </w:p>
    <w:p w14:paraId="52B634A1" w14:textId="20476BED" w:rsidR="009838CB" w:rsidRDefault="009F7FB6" w:rsidP="009838CB">
      <w:pPr>
        <w:pStyle w:val="NormalWeb"/>
      </w:pPr>
      <w:r>
        <w:t xml:space="preserve">Pick </w:t>
      </w:r>
      <w:r w:rsidR="00A77613">
        <w:t>three</w:t>
      </w:r>
      <w:r>
        <w:t xml:space="preserve"> sensors</w:t>
      </w:r>
      <w:r w:rsidR="002773FC">
        <w:t xml:space="preserve">. Each provide a </w:t>
      </w:r>
      <w:proofErr w:type="gramStart"/>
      <w:r w:rsidR="002773FC">
        <w:t>brief explanations</w:t>
      </w:r>
      <w:proofErr w:type="gramEnd"/>
      <w:r w:rsidR="002773FC">
        <w:t xml:space="preserve"> of it capability in regard to </w:t>
      </w:r>
      <w:r w:rsidR="002773FC" w:rsidRPr="006E2926">
        <w:t xml:space="preserve">the </w:t>
      </w:r>
      <w:r w:rsidR="006E2926" w:rsidRPr="006E2926">
        <w:t xml:space="preserve">for </w:t>
      </w:r>
      <w:hyperlink r:id="rId7" w:history="1">
        <w:r w:rsidR="006E2926" w:rsidRPr="006E2926">
          <w:rPr>
            <w:rStyle w:val="Hyperlink"/>
            <w:rFonts w:eastAsiaTheme="majorEastAsia"/>
          </w:rPr>
          <w:t>Dr. Mobile</w:t>
        </w:r>
      </w:hyperlink>
      <w:r w:rsidR="006E2926" w:rsidRPr="006E2926">
        <w:rPr>
          <w:rStyle w:val="Hyperlink"/>
          <w:rFonts w:eastAsiaTheme="majorEastAsia"/>
        </w:rPr>
        <w:t>.</w:t>
      </w:r>
      <w:r w:rsidR="006E2926">
        <w:t xml:space="preserve"> </w:t>
      </w:r>
      <w:proofErr w:type="gramStart"/>
      <w:r w:rsidR="006E2926">
        <w:t>Also</w:t>
      </w:r>
      <w:proofErr w:type="gramEnd"/>
      <w:r w:rsidR="006E2926">
        <w:t xml:space="preserve"> a list of </w:t>
      </w:r>
      <w:r w:rsidR="00810E41">
        <w:t>“Verify” requirements statements. You will need to pick one of the “Verify” requirement statements and</w:t>
      </w:r>
      <w:r>
        <w:t xml:space="preserve"> </w:t>
      </w:r>
      <w:r w:rsidR="00AA3110">
        <w:t>r</w:t>
      </w:r>
      <w:r w:rsidR="009838CB">
        <w:t>esearch</w:t>
      </w:r>
      <w:r w:rsidR="00AA3110">
        <w:t xml:space="preserve"> </w:t>
      </w:r>
      <w:r w:rsidR="00BB4193">
        <w:t xml:space="preserve">how that sensor can be tested. </w:t>
      </w:r>
    </w:p>
    <w:p w14:paraId="330DDDE1" w14:textId="517C6E13" w:rsidR="009838CB" w:rsidRDefault="009838CB" w:rsidP="009838CB">
      <w:pPr>
        <w:numPr>
          <w:ilvl w:val="0"/>
          <w:numId w:val="26"/>
        </w:numPr>
        <w:spacing w:before="100" w:beforeAutospacing="1" w:after="100" w:afterAutospacing="1" w:line="240" w:lineRule="auto"/>
      </w:pPr>
      <w:r>
        <w:t>Camera</w:t>
      </w:r>
    </w:p>
    <w:p w14:paraId="2D97ADFD" w14:textId="282BA88E" w:rsidR="00F21FA3" w:rsidRDefault="0050033C" w:rsidP="00F21FA3">
      <w:pPr>
        <w:numPr>
          <w:ilvl w:val="1"/>
          <w:numId w:val="26"/>
        </w:numPr>
        <w:spacing w:before="100" w:beforeAutospacing="1" w:after="100" w:afterAutospacing="1" w:line="240" w:lineRule="auto"/>
      </w:pPr>
      <w:r>
        <w:t>The c</w:t>
      </w:r>
      <w:r w:rsidR="00F21FA3">
        <w:t xml:space="preserve">amera </w:t>
      </w:r>
      <w:proofErr w:type="gramStart"/>
      <w:r w:rsidR="00F21FA3">
        <w:t>will</w:t>
      </w:r>
      <w:proofErr w:type="gramEnd"/>
      <w:r w:rsidR="00F21FA3">
        <w:t xml:space="preserve"> </w:t>
      </w:r>
      <w:r w:rsidR="00A000B9">
        <w:t>essential for capturing information, scanning</w:t>
      </w:r>
      <w:r w:rsidR="00061E0E">
        <w:t>,</w:t>
      </w:r>
      <w:r w:rsidR="00A000B9">
        <w:t xml:space="preserve"> and using VR</w:t>
      </w:r>
      <w:r w:rsidR="00061E0E">
        <w:t xml:space="preserve"> as part of the </w:t>
      </w:r>
      <w:r w:rsidR="00163A0D">
        <w:t xml:space="preserve">motion </w:t>
      </w:r>
      <w:r w:rsidR="00A74898">
        <w:t xml:space="preserve">detection </w:t>
      </w:r>
      <w:r w:rsidR="00061E0E">
        <w:t>workflow</w:t>
      </w:r>
      <w:r w:rsidR="00530FED">
        <w:t>.</w:t>
      </w:r>
    </w:p>
    <w:p w14:paraId="2DEE1C8A" w14:textId="414695FD" w:rsidR="00270E0C" w:rsidRDefault="00270E0C" w:rsidP="00F21FA3">
      <w:pPr>
        <w:numPr>
          <w:ilvl w:val="1"/>
          <w:numId w:val="26"/>
        </w:numPr>
        <w:spacing w:before="100" w:beforeAutospacing="1" w:after="100" w:afterAutospacing="1" w:line="240" w:lineRule="auto"/>
      </w:pPr>
      <w:r>
        <w:t>Verify that the camera can pick up clos</w:t>
      </w:r>
      <w:r w:rsidR="00752795">
        <w:t xml:space="preserve">e and far range. </w:t>
      </w:r>
    </w:p>
    <w:p w14:paraId="4BF4DC95" w14:textId="6948322F" w:rsidR="00752795" w:rsidRDefault="00752795" w:rsidP="00F21FA3">
      <w:pPr>
        <w:numPr>
          <w:ilvl w:val="1"/>
          <w:numId w:val="26"/>
        </w:numPr>
        <w:spacing w:before="100" w:beforeAutospacing="1" w:after="100" w:afterAutospacing="1" w:line="240" w:lineRule="auto"/>
      </w:pPr>
      <w:r>
        <w:t>Verify that the camera can see IR light.</w:t>
      </w:r>
    </w:p>
    <w:p w14:paraId="11BA2DA3" w14:textId="77746A5A" w:rsidR="00A800F5" w:rsidRDefault="00A800F5" w:rsidP="00F21FA3">
      <w:pPr>
        <w:numPr>
          <w:ilvl w:val="1"/>
          <w:numId w:val="26"/>
        </w:numPr>
        <w:spacing w:before="100" w:beforeAutospacing="1" w:after="100" w:afterAutospacing="1" w:line="240" w:lineRule="auto"/>
      </w:pPr>
      <w:r>
        <w:t>Verify that the camera can see bright and low light.</w:t>
      </w:r>
    </w:p>
    <w:p w14:paraId="3605CEF7" w14:textId="03748554" w:rsidR="009838CB" w:rsidRDefault="009838CB" w:rsidP="009838CB">
      <w:pPr>
        <w:numPr>
          <w:ilvl w:val="0"/>
          <w:numId w:val="26"/>
        </w:numPr>
        <w:spacing w:before="100" w:beforeAutospacing="1" w:after="100" w:afterAutospacing="1" w:line="240" w:lineRule="auto"/>
      </w:pPr>
      <w:r>
        <w:t>Barometer</w:t>
      </w:r>
    </w:p>
    <w:p w14:paraId="48DDE2EE" w14:textId="2FD26943" w:rsidR="00530FED" w:rsidRDefault="00530FED" w:rsidP="00530FED">
      <w:pPr>
        <w:numPr>
          <w:ilvl w:val="1"/>
          <w:numId w:val="26"/>
        </w:numPr>
        <w:spacing w:before="100" w:beforeAutospacing="1" w:after="100" w:afterAutospacing="1" w:line="240" w:lineRule="auto"/>
      </w:pPr>
      <w:r>
        <w:t>Understanding the temperature</w:t>
      </w:r>
      <w:r w:rsidR="00CD7867">
        <w:t xml:space="preserve"> and</w:t>
      </w:r>
      <w:r>
        <w:t xml:space="preserve"> change weather patterns helps al</w:t>
      </w:r>
      <w:r w:rsidR="0050033C">
        <w:t>e</w:t>
      </w:r>
      <w:r>
        <w:t>rt the EMP</w:t>
      </w:r>
      <w:r w:rsidR="006F3C9D">
        <w:t xml:space="preserve"> (Emer</w:t>
      </w:r>
      <w:r w:rsidR="00464B9A">
        <w:t>g</w:t>
      </w:r>
      <w:r w:rsidR="006F3C9D">
        <w:t>ency Medical Personal) to potential patient threats.</w:t>
      </w:r>
    </w:p>
    <w:p w14:paraId="361CF027" w14:textId="0FF3AAB5" w:rsidR="00752795" w:rsidRDefault="00752795" w:rsidP="00530FED">
      <w:pPr>
        <w:numPr>
          <w:ilvl w:val="1"/>
          <w:numId w:val="26"/>
        </w:numPr>
        <w:spacing w:before="100" w:beforeAutospacing="1" w:after="100" w:afterAutospacing="1" w:line="240" w:lineRule="auto"/>
      </w:pPr>
      <w:r>
        <w:t>If applicable, verify that the barometer can pick up pressure changes.</w:t>
      </w:r>
    </w:p>
    <w:p w14:paraId="17E1A57C" w14:textId="454FD2C7" w:rsidR="009838CB" w:rsidRDefault="009838CB" w:rsidP="009838CB">
      <w:pPr>
        <w:numPr>
          <w:ilvl w:val="0"/>
          <w:numId w:val="26"/>
        </w:numPr>
        <w:spacing w:before="100" w:beforeAutospacing="1" w:after="100" w:afterAutospacing="1" w:line="240" w:lineRule="auto"/>
      </w:pPr>
      <w:r>
        <w:t>Sound</w:t>
      </w:r>
    </w:p>
    <w:p w14:paraId="2255FF20" w14:textId="11E8AC50" w:rsidR="006F3C9D" w:rsidRDefault="006F3C9D" w:rsidP="006F3C9D">
      <w:pPr>
        <w:numPr>
          <w:ilvl w:val="1"/>
          <w:numId w:val="26"/>
        </w:numPr>
        <w:spacing w:before="100" w:beforeAutospacing="1" w:after="100" w:afterAutospacing="1" w:line="240" w:lineRule="auto"/>
      </w:pPr>
      <w:r>
        <w:t>Beside</w:t>
      </w:r>
      <w:r w:rsidR="00464B9A">
        <w:t>s</w:t>
      </w:r>
      <w:r>
        <w:t xml:space="preserve"> communication</w:t>
      </w:r>
      <w:r w:rsidR="00803AE7">
        <w:t xml:space="preserve"> recording and making phone calls</w:t>
      </w:r>
      <w:r>
        <w:t>, it can help with diag</w:t>
      </w:r>
      <w:r w:rsidR="00464B9A">
        <w:t>no</w:t>
      </w:r>
      <w:r>
        <w:t>stics of the patient, recording</w:t>
      </w:r>
      <w:r w:rsidR="00F0328E">
        <w:t xml:space="preserve"> progress</w:t>
      </w:r>
      <w:r w:rsidR="00464B9A">
        <w:t>,</w:t>
      </w:r>
      <w:r w:rsidR="00F0328E">
        <w:t xml:space="preserve"> or observation. It can be used to pick distinct </w:t>
      </w:r>
      <w:r w:rsidR="00D9249D">
        <w:t>and distant noi</w:t>
      </w:r>
      <w:r w:rsidR="00464B9A">
        <w:t>s</w:t>
      </w:r>
      <w:r w:rsidR="00D9249D">
        <w:t>e that the EMP is not able to hear.</w:t>
      </w:r>
    </w:p>
    <w:p w14:paraId="26272246" w14:textId="240D6003" w:rsidR="00752795" w:rsidRDefault="00752795" w:rsidP="006F3C9D">
      <w:pPr>
        <w:numPr>
          <w:ilvl w:val="1"/>
          <w:numId w:val="26"/>
        </w:numPr>
        <w:spacing w:before="100" w:beforeAutospacing="1" w:after="100" w:afterAutospacing="1" w:line="240" w:lineRule="auto"/>
      </w:pPr>
      <w:r>
        <w:t xml:space="preserve">Verify </w:t>
      </w:r>
      <w:r w:rsidR="00A800F5">
        <w:t xml:space="preserve">the range of sound </w:t>
      </w:r>
      <w:r w:rsidR="00BA5E7D">
        <w:t>that is detected by the device</w:t>
      </w:r>
      <w:r w:rsidR="00A800F5">
        <w:t xml:space="preserve">. </w:t>
      </w:r>
    </w:p>
    <w:p w14:paraId="46965206" w14:textId="6EC0685B" w:rsidR="009838CB" w:rsidRDefault="009838CB" w:rsidP="009838CB">
      <w:pPr>
        <w:numPr>
          <w:ilvl w:val="0"/>
          <w:numId w:val="26"/>
        </w:numPr>
        <w:spacing w:before="100" w:beforeAutospacing="1" w:after="100" w:afterAutospacing="1" w:line="240" w:lineRule="auto"/>
      </w:pPr>
      <w:r>
        <w:t>Wi-Fi</w:t>
      </w:r>
      <w:r w:rsidR="005C67E2">
        <w:t>/Network</w:t>
      </w:r>
    </w:p>
    <w:p w14:paraId="5FB6885E" w14:textId="30290930" w:rsidR="00D9249D" w:rsidRDefault="00D9249D" w:rsidP="00D9249D">
      <w:pPr>
        <w:numPr>
          <w:ilvl w:val="1"/>
          <w:numId w:val="26"/>
        </w:numPr>
        <w:spacing w:before="100" w:beforeAutospacing="1" w:after="100" w:afterAutospacing="1" w:line="240" w:lineRule="auto"/>
      </w:pPr>
      <w:r>
        <w:t xml:space="preserve">Communication </w:t>
      </w:r>
      <w:r w:rsidR="00CD7867">
        <w:t xml:space="preserve">can be </w:t>
      </w:r>
      <w:r>
        <w:t>with</w:t>
      </w:r>
      <w:r w:rsidR="00CD7867">
        <w:t>in</w:t>
      </w:r>
      <w:r>
        <w:t xml:space="preserve"> </w:t>
      </w:r>
      <w:proofErr w:type="gramStart"/>
      <w:r>
        <w:t>line of sight</w:t>
      </w:r>
      <w:proofErr w:type="gramEnd"/>
      <w:r>
        <w:t xml:space="preserve"> devices </w:t>
      </w:r>
      <w:r w:rsidR="00CD7867">
        <w:t>or with</w:t>
      </w:r>
      <w:r>
        <w:t xml:space="preserve"> repeaters. </w:t>
      </w:r>
      <w:r w:rsidR="009A76CD">
        <w:t>In some cases</w:t>
      </w:r>
      <w:r w:rsidR="00CD7867">
        <w:t>,</w:t>
      </w:r>
      <w:r w:rsidR="009A76CD">
        <w:t xml:space="preserve"> it can detect outside elements.</w:t>
      </w:r>
      <w:r w:rsidR="005C67E2">
        <w:t xml:space="preserve"> Devices can include patient monitoring, device</w:t>
      </w:r>
      <w:r w:rsidR="00CD7867">
        <w:t>-to-</w:t>
      </w:r>
      <w:r w:rsidR="005C67E2">
        <w:t>device updates</w:t>
      </w:r>
      <w:r w:rsidR="007838D0">
        <w:t xml:space="preserve">/alerts, or server communication. </w:t>
      </w:r>
    </w:p>
    <w:p w14:paraId="315255D3" w14:textId="09ACA6D6" w:rsidR="00BA5E7D" w:rsidRDefault="00BA5E7D" w:rsidP="00D9249D">
      <w:pPr>
        <w:numPr>
          <w:ilvl w:val="1"/>
          <w:numId w:val="26"/>
        </w:numPr>
        <w:spacing w:before="100" w:beforeAutospacing="1" w:after="100" w:afterAutospacing="1" w:line="240" w:lineRule="auto"/>
      </w:pPr>
      <w:r>
        <w:t xml:space="preserve">Verify that the different frequencies </w:t>
      </w:r>
      <w:r w:rsidR="007D46EA">
        <w:t>that the Wi-Fi can pick up</w:t>
      </w:r>
      <w:r w:rsidR="00D7254C">
        <w:t xml:space="preserve"> and usage</w:t>
      </w:r>
      <w:r w:rsidR="007D46EA">
        <w:t>.</w:t>
      </w:r>
    </w:p>
    <w:p w14:paraId="0F2AE756" w14:textId="419C41AF" w:rsidR="009838CB" w:rsidRDefault="009838CB" w:rsidP="009838CB">
      <w:pPr>
        <w:numPr>
          <w:ilvl w:val="0"/>
          <w:numId w:val="26"/>
        </w:numPr>
        <w:spacing w:before="100" w:beforeAutospacing="1" w:after="100" w:afterAutospacing="1" w:line="240" w:lineRule="auto"/>
      </w:pPr>
      <w:r>
        <w:t>Vibration</w:t>
      </w:r>
    </w:p>
    <w:p w14:paraId="2290B583" w14:textId="256C40E6" w:rsidR="007838D0" w:rsidRDefault="007838D0" w:rsidP="007838D0">
      <w:pPr>
        <w:numPr>
          <w:ilvl w:val="1"/>
          <w:numId w:val="26"/>
        </w:numPr>
        <w:spacing w:before="100" w:beforeAutospacing="1" w:after="100" w:afterAutospacing="1" w:line="240" w:lineRule="auto"/>
      </w:pPr>
      <w:r>
        <w:t xml:space="preserve">Most devices these days can </w:t>
      </w:r>
      <w:r w:rsidR="00FD12DE">
        <w:t xml:space="preserve">go to silent mode, it can also pick up vibrations. </w:t>
      </w:r>
      <w:r w:rsidR="00A73475">
        <w:t xml:space="preserve">The detection allows for searching </w:t>
      </w:r>
      <w:r w:rsidR="00B91195">
        <w:t>for trapped people, detecting body injuries</w:t>
      </w:r>
      <w:r w:rsidR="00F62C3F">
        <w:t>, other uses.</w:t>
      </w:r>
    </w:p>
    <w:p w14:paraId="450288C7" w14:textId="53D793B9" w:rsidR="007D46EA" w:rsidRDefault="007D46EA" w:rsidP="007838D0">
      <w:pPr>
        <w:numPr>
          <w:ilvl w:val="1"/>
          <w:numId w:val="26"/>
        </w:numPr>
        <w:spacing w:before="100" w:beforeAutospacing="1" w:after="100" w:afterAutospacing="1" w:line="240" w:lineRule="auto"/>
      </w:pPr>
      <w:r>
        <w:t xml:space="preserve">Verify </w:t>
      </w:r>
      <w:r w:rsidR="002B7A7C">
        <w:t>different types of vibrations.</w:t>
      </w:r>
    </w:p>
    <w:p w14:paraId="7BF97D85" w14:textId="25657105" w:rsidR="009838CB" w:rsidRDefault="009838CB" w:rsidP="009838CB">
      <w:pPr>
        <w:numPr>
          <w:ilvl w:val="0"/>
          <w:numId w:val="26"/>
        </w:numPr>
        <w:spacing w:before="100" w:beforeAutospacing="1" w:after="100" w:afterAutospacing="1" w:line="240" w:lineRule="auto"/>
      </w:pPr>
      <w:r>
        <w:t>Touch</w:t>
      </w:r>
    </w:p>
    <w:p w14:paraId="3FAD9D11" w14:textId="3F891D1C" w:rsidR="00F62C3F" w:rsidRDefault="00F62C3F" w:rsidP="00F62C3F">
      <w:pPr>
        <w:numPr>
          <w:ilvl w:val="1"/>
          <w:numId w:val="26"/>
        </w:numPr>
        <w:spacing w:before="100" w:beforeAutospacing="1" w:after="100" w:afterAutospacing="1" w:line="240" w:lineRule="auto"/>
      </w:pPr>
      <w:r>
        <w:t xml:space="preserve">The touch capability </w:t>
      </w:r>
      <w:r w:rsidR="00CD7867">
        <w:t>e</w:t>
      </w:r>
      <w:r w:rsidR="00163A0D">
        <w:t>nhances the user interface</w:t>
      </w:r>
      <w:r w:rsidR="00CD7867">
        <w:t xml:space="preserve">, also </w:t>
      </w:r>
      <w:r w:rsidR="00163A0D">
        <w:t>can include</w:t>
      </w:r>
      <w:r w:rsidR="00A74898">
        <w:t xml:space="preserve"> strength tests, </w:t>
      </w:r>
      <w:r w:rsidR="00DB6DB3">
        <w:t xml:space="preserve">writing, </w:t>
      </w:r>
      <w:r w:rsidR="00E41B72">
        <w:t>etc.</w:t>
      </w:r>
    </w:p>
    <w:p w14:paraId="0A2E8BF3" w14:textId="570CEB8B" w:rsidR="00D7254C" w:rsidRDefault="00D7254C" w:rsidP="00F62C3F">
      <w:pPr>
        <w:numPr>
          <w:ilvl w:val="1"/>
          <w:numId w:val="26"/>
        </w:numPr>
        <w:spacing w:before="100" w:beforeAutospacing="1" w:after="100" w:afterAutospacing="1" w:line="240" w:lineRule="auto"/>
      </w:pPr>
      <w:r>
        <w:t>Verify the touch capability and sensitivity.</w:t>
      </w:r>
    </w:p>
    <w:p w14:paraId="2D5148C2" w14:textId="552E2E64" w:rsidR="009838CB" w:rsidRDefault="009838CB" w:rsidP="009838CB">
      <w:pPr>
        <w:numPr>
          <w:ilvl w:val="0"/>
          <w:numId w:val="26"/>
        </w:numPr>
        <w:spacing w:before="100" w:beforeAutospacing="1" w:after="100" w:afterAutospacing="1" w:line="240" w:lineRule="auto"/>
      </w:pPr>
      <w:proofErr w:type="gramStart"/>
      <w:r>
        <w:t>Finger Print</w:t>
      </w:r>
      <w:proofErr w:type="gramEnd"/>
    </w:p>
    <w:p w14:paraId="0B0C0CDE" w14:textId="25B50BE0" w:rsidR="00BF7036" w:rsidRDefault="00E41B72" w:rsidP="00803AE7">
      <w:pPr>
        <w:numPr>
          <w:ilvl w:val="1"/>
          <w:numId w:val="26"/>
        </w:numPr>
        <w:spacing w:before="100" w:beforeAutospacing="1" w:after="100" w:afterAutospacing="1" w:line="240" w:lineRule="auto"/>
      </w:pPr>
      <w:r>
        <w:t>For security purposes, most laptops and tablets come with a figure print id</w:t>
      </w:r>
      <w:r w:rsidR="00BF7036">
        <w:t xml:space="preserve">. This can also be used for identification purposes for patients. </w:t>
      </w:r>
      <w:r w:rsidR="00803AE7">
        <w:t xml:space="preserve"> </w:t>
      </w:r>
    </w:p>
    <w:p w14:paraId="2D956066" w14:textId="30DD7184" w:rsidR="00D7254C" w:rsidRDefault="00D7254C" w:rsidP="00803AE7">
      <w:pPr>
        <w:numPr>
          <w:ilvl w:val="1"/>
          <w:numId w:val="26"/>
        </w:numPr>
        <w:spacing w:before="100" w:beforeAutospacing="1" w:after="100" w:afterAutospacing="1" w:line="240" w:lineRule="auto"/>
      </w:pPr>
      <w:r>
        <w:lastRenderedPageBreak/>
        <w:t xml:space="preserve">Verify </w:t>
      </w:r>
      <w:r w:rsidR="001F152E">
        <w:t>identification and scanning capabilities.</w:t>
      </w:r>
    </w:p>
    <w:p w14:paraId="0160B896" w14:textId="42262A9E" w:rsidR="009838CB" w:rsidRDefault="009838CB" w:rsidP="009838CB">
      <w:pPr>
        <w:numPr>
          <w:ilvl w:val="0"/>
          <w:numId w:val="26"/>
        </w:numPr>
        <w:spacing w:before="100" w:beforeAutospacing="1" w:after="100" w:afterAutospacing="1" w:line="240" w:lineRule="auto"/>
      </w:pPr>
      <w:r>
        <w:t>Radio</w:t>
      </w:r>
    </w:p>
    <w:p w14:paraId="4D3DCCFC" w14:textId="3A589757" w:rsidR="00803AE7" w:rsidRDefault="00CD7867" w:rsidP="00803AE7">
      <w:pPr>
        <w:numPr>
          <w:ilvl w:val="1"/>
          <w:numId w:val="26"/>
        </w:numPr>
        <w:spacing w:before="100" w:beforeAutospacing="1" w:after="100" w:afterAutospacing="1" w:line="240" w:lineRule="auto"/>
      </w:pPr>
      <w:r>
        <w:t>Like a headphone cord, any mobile device can pick up FM/AM communication with small antennas</w:t>
      </w:r>
      <w:r w:rsidR="00803AE7">
        <w:t xml:space="preserve">. </w:t>
      </w:r>
      <w:r w:rsidR="00932BD8">
        <w:t>With a more advance</w:t>
      </w:r>
      <w:r>
        <w:t>d</w:t>
      </w:r>
      <w:r w:rsidR="00932BD8">
        <w:t xml:space="preserve"> plug</w:t>
      </w:r>
      <w:r>
        <w:t>-</w:t>
      </w:r>
      <w:r w:rsidR="00932BD8">
        <w:t>in, the device could pick up other frequencies, from CB to Ham</w:t>
      </w:r>
      <w:r w:rsidR="0070784F">
        <w:t xml:space="preserve"> to Emergency broadcasting channels. </w:t>
      </w:r>
    </w:p>
    <w:p w14:paraId="73B2BBE5" w14:textId="5805C228" w:rsidR="001F152E" w:rsidRDefault="001F152E" w:rsidP="00803AE7">
      <w:pPr>
        <w:numPr>
          <w:ilvl w:val="1"/>
          <w:numId w:val="26"/>
        </w:numPr>
        <w:spacing w:before="100" w:beforeAutospacing="1" w:after="100" w:afterAutospacing="1" w:line="240" w:lineRule="auto"/>
      </w:pPr>
      <w:r>
        <w:t xml:space="preserve">Verify radio frequencies. </w:t>
      </w:r>
    </w:p>
    <w:p w14:paraId="7695F508" w14:textId="34D4BA03" w:rsidR="009838CB" w:rsidRDefault="00ED0AF7" w:rsidP="009838CB">
      <w:pPr>
        <w:numPr>
          <w:ilvl w:val="0"/>
          <w:numId w:val="26"/>
        </w:numPr>
        <w:spacing w:before="100" w:beforeAutospacing="1" w:after="100" w:afterAutospacing="1" w:line="240" w:lineRule="auto"/>
      </w:pPr>
      <w:proofErr w:type="spellStart"/>
      <w:r>
        <w:t>Acceleromenter</w:t>
      </w:r>
      <w:proofErr w:type="spellEnd"/>
      <w:r>
        <w:t xml:space="preserve"> </w:t>
      </w:r>
      <w:r w:rsidR="00DA3314">
        <w:t>/</w:t>
      </w:r>
      <w:r w:rsidRPr="00ED0AF7">
        <w:t xml:space="preserve"> </w:t>
      </w:r>
      <w:r>
        <w:t xml:space="preserve">Gyroscope </w:t>
      </w:r>
      <w:r w:rsidR="00434240">
        <w:t>/Compass</w:t>
      </w:r>
      <w:r>
        <w:t>/GPS</w:t>
      </w:r>
    </w:p>
    <w:p w14:paraId="54355ECC" w14:textId="6FF6682C" w:rsidR="0070784F" w:rsidRDefault="0070784F" w:rsidP="0070784F">
      <w:pPr>
        <w:numPr>
          <w:ilvl w:val="1"/>
          <w:numId w:val="26"/>
        </w:numPr>
        <w:spacing w:before="100" w:beforeAutospacing="1" w:after="100" w:afterAutospacing="1" w:line="240" w:lineRule="auto"/>
      </w:pPr>
      <w:r>
        <w:t xml:space="preserve">Most tables can detect </w:t>
      </w:r>
      <w:r w:rsidR="00DA3314">
        <w:t>rotation on a</w:t>
      </w:r>
      <w:r w:rsidR="005959AB">
        <w:t>n</w:t>
      </w:r>
      <w:r w:rsidR="00DA3314">
        <w:t xml:space="preserve"> X, Y, </w:t>
      </w:r>
      <w:r w:rsidR="00CD7867">
        <w:t xml:space="preserve">and Z </w:t>
      </w:r>
      <w:proofErr w:type="spellStart"/>
      <w:r w:rsidR="00CD7867">
        <w:t>corrident</w:t>
      </w:r>
      <w:proofErr w:type="spellEnd"/>
      <w:r w:rsidR="00CD7867">
        <w:t xml:space="preserve"> and</w:t>
      </w:r>
      <w:r w:rsidR="00DA3314">
        <w:t xml:space="preserve"> </w:t>
      </w:r>
      <w:r w:rsidR="00434240">
        <w:t xml:space="preserve">gravity and compass directions. Some can detect GPS signals. All of which can provide </w:t>
      </w:r>
      <w:r w:rsidR="005959AB">
        <w:t xml:space="preserve">the </w:t>
      </w:r>
      <w:r w:rsidR="008745C5">
        <w:t xml:space="preserve">location, direction, and velocity. </w:t>
      </w:r>
    </w:p>
    <w:p w14:paraId="5B07528C" w14:textId="4A2F4B47" w:rsidR="001F152E" w:rsidRDefault="001F152E" w:rsidP="0070784F">
      <w:pPr>
        <w:numPr>
          <w:ilvl w:val="1"/>
          <w:numId w:val="26"/>
        </w:numPr>
        <w:spacing w:before="100" w:beforeAutospacing="1" w:after="100" w:afterAutospacing="1" w:line="240" w:lineRule="auto"/>
      </w:pPr>
      <w:r>
        <w:t xml:space="preserve">Verify </w:t>
      </w:r>
      <w:proofErr w:type="spellStart"/>
      <w:r w:rsidR="009D56E3">
        <w:t>Acceleromenter</w:t>
      </w:r>
      <w:proofErr w:type="spellEnd"/>
      <w:r w:rsidR="009D56E3">
        <w:t xml:space="preserve"> directions in X, Y, and Z.</w:t>
      </w:r>
    </w:p>
    <w:p w14:paraId="1367CC72" w14:textId="4E7B2B34" w:rsidR="009D56E3" w:rsidRDefault="009D56E3" w:rsidP="0070784F">
      <w:pPr>
        <w:numPr>
          <w:ilvl w:val="1"/>
          <w:numId w:val="26"/>
        </w:numPr>
        <w:spacing w:before="100" w:beforeAutospacing="1" w:after="100" w:afterAutospacing="1" w:line="240" w:lineRule="auto"/>
      </w:pPr>
      <w:r>
        <w:t xml:space="preserve">Verify </w:t>
      </w:r>
      <w:r w:rsidR="00D30F07">
        <w:t>Gyroscope directions in X, Y, Z</w:t>
      </w:r>
    </w:p>
    <w:p w14:paraId="66353677" w14:textId="70E932F7" w:rsidR="00D30F07" w:rsidRDefault="00D30F07" w:rsidP="0070784F">
      <w:pPr>
        <w:numPr>
          <w:ilvl w:val="1"/>
          <w:numId w:val="26"/>
        </w:numPr>
        <w:spacing w:before="100" w:beforeAutospacing="1" w:after="100" w:afterAutospacing="1" w:line="240" w:lineRule="auto"/>
      </w:pPr>
      <w:r>
        <w:t>Verify Compass</w:t>
      </w:r>
      <w:r w:rsidR="004B4D0C">
        <w:t xml:space="preserve">, </w:t>
      </w:r>
      <w:proofErr w:type="spellStart"/>
      <w:r w:rsidR="004B4D0C">
        <w:t>Magentic</w:t>
      </w:r>
      <w:proofErr w:type="spellEnd"/>
      <w:r w:rsidR="004B4D0C">
        <w:t xml:space="preserve"> Field</w:t>
      </w:r>
      <w:r>
        <w:t xml:space="preserve"> or Lat./Log. In scale and accuracy. </w:t>
      </w:r>
    </w:p>
    <w:p w14:paraId="7F88F7C6" w14:textId="77777777" w:rsidR="009838CB" w:rsidRDefault="009838CB" w:rsidP="009838CB">
      <w:pPr>
        <w:pStyle w:val="Heading3"/>
      </w:pPr>
      <w:r>
        <w:t xml:space="preserve">Write test </w:t>
      </w:r>
      <w:proofErr w:type="gramStart"/>
      <w:r>
        <w:t>Cases</w:t>
      </w:r>
      <w:proofErr w:type="gramEnd"/>
    </w:p>
    <w:p w14:paraId="4A2BFE45" w14:textId="4EF3B364" w:rsidR="005B2206" w:rsidRDefault="005B2206" w:rsidP="00BB468A">
      <w:pPr>
        <w:pStyle w:val="NormalWeb"/>
      </w:pPr>
      <w:r>
        <w:t xml:space="preserve">Pick </w:t>
      </w:r>
      <w:r w:rsidR="00991BBC">
        <w:t>three</w:t>
      </w:r>
      <w:r>
        <w:t xml:space="preserve"> sensors</w:t>
      </w:r>
      <w:r w:rsidR="001F7FDC">
        <w:t xml:space="preserve">. For each sensor pick </w:t>
      </w:r>
      <w:r>
        <w:t xml:space="preserve">one of the </w:t>
      </w:r>
      <w:r w:rsidR="00422351">
        <w:t>"</w:t>
      </w:r>
      <w:r>
        <w:t>verify</w:t>
      </w:r>
      <w:r w:rsidR="00422351">
        <w:t>"</w:t>
      </w:r>
      <w:r>
        <w:t xml:space="preserve"> </w:t>
      </w:r>
      <w:r w:rsidR="00BB4193">
        <w:t>requirement</w:t>
      </w:r>
      <w:r w:rsidR="00494EE8">
        <w:t xml:space="preserve"> statements </w:t>
      </w:r>
      <w:r>
        <w:t xml:space="preserve">to write a </w:t>
      </w:r>
      <w:r w:rsidR="00494EE8">
        <w:t xml:space="preserve">manual test. </w:t>
      </w:r>
    </w:p>
    <w:p w14:paraId="659F391D" w14:textId="0093A0FD" w:rsidR="00FF500B" w:rsidRDefault="004339FA" w:rsidP="00BB468A">
      <w:pPr>
        <w:pStyle w:val="NormalWeb"/>
      </w:pPr>
      <w:r>
        <w:t xml:space="preserve">Use your own computer, mobile </w:t>
      </w:r>
      <w:proofErr w:type="gramStart"/>
      <w:r>
        <w:t>device</w:t>
      </w:r>
      <w:proofErr w:type="gramEnd"/>
      <w:r>
        <w:t xml:space="preserve"> or other equipment </w:t>
      </w:r>
      <w:r w:rsidR="00DE38FA">
        <w:t>software to write the tests.</w:t>
      </w:r>
      <w:r w:rsidR="00FF500B">
        <w:t xml:space="preserve"> </w:t>
      </w:r>
      <w:r w:rsidR="00BB468A">
        <w:t xml:space="preserve">For the sensors, imagine that your current personal electronic device, cell phone or tablet, is the device being used for Dr. Mobile. </w:t>
      </w:r>
    </w:p>
    <w:p w14:paraId="591933DC" w14:textId="7C9E4599" w:rsidR="009838CB" w:rsidRDefault="009838CB" w:rsidP="009838CB">
      <w:pPr>
        <w:pStyle w:val="NormalWeb"/>
      </w:pPr>
      <w:r>
        <w:t>Post your tests on the discussion board. Include the test's title, an overview of the test</w:t>
      </w:r>
      <w:r w:rsidR="005959AB">
        <w:t>s</w:t>
      </w:r>
      <w:r>
        <w:t>, including th</w:t>
      </w:r>
      <w:r w:rsidR="00E70B82">
        <w:t>e requirement, test type, and pre-</w:t>
      </w:r>
      <w:proofErr w:type="gramStart"/>
      <w:r w:rsidR="00E70B82">
        <w:t>conditions.</w:t>
      </w:r>
      <w:r>
        <w:t>.</w:t>
      </w:r>
      <w:proofErr w:type="gramEnd"/>
    </w:p>
    <w:p w14:paraId="5FCD10B8" w14:textId="0639F17F" w:rsidR="009B549B" w:rsidRDefault="009B549B" w:rsidP="00FF500B">
      <w:pPr>
        <w:pStyle w:val="Heading4"/>
      </w:pPr>
      <w:r>
        <w:t xml:space="preserve">Format: </w:t>
      </w:r>
    </w:p>
    <w:p w14:paraId="77F23CEC" w14:textId="78734913" w:rsidR="009B549B" w:rsidRDefault="009B549B" w:rsidP="009B549B">
      <w:pPr>
        <w:pStyle w:val="NormalWeb"/>
        <w:numPr>
          <w:ilvl w:val="0"/>
          <w:numId w:val="26"/>
        </w:numPr>
      </w:pPr>
      <w:r>
        <w:t>Title:</w:t>
      </w:r>
    </w:p>
    <w:p w14:paraId="79C75D6D" w14:textId="0D4490B3" w:rsidR="009B549B" w:rsidRDefault="00E70B82" w:rsidP="009B549B">
      <w:pPr>
        <w:pStyle w:val="NormalWeb"/>
        <w:numPr>
          <w:ilvl w:val="0"/>
          <w:numId w:val="26"/>
        </w:numPr>
      </w:pPr>
      <w:r>
        <w:t>Requirement</w:t>
      </w:r>
      <w:r w:rsidR="009B549B">
        <w:t>:</w:t>
      </w:r>
    </w:p>
    <w:p w14:paraId="1A6FD0D0" w14:textId="2C4B152D" w:rsidR="00E70B82" w:rsidRDefault="00E70B82" w:rsidP="009B549B">
      <w:pPr>
        <w:pStyle w:val="NormalWeb"/>
        <w:numPr>
          <w:ilvl w:val="0"/>
          <w:numId w:val="26"/>
        </w:numPr>
      </w:pPr>
      <w:r>
        <w:t>Test Type:</w:t>
      </w:r>
    </w:p>
    <w:p w14:paraId="577834FD" w14:textId="4FB0D658" w:rsidR="00E70B82" w:rsidRDefault="00E70B82" w:rsidP="009B549B">
      <w:pPr>
        <w:pStyle w:val="NormalWeb"/>
        <w:numPr>
          <w:ilvl w:val="0"/>
          <w:numId w:val="26"/>
        </w:numPr>
      </w:pPr>
      <w:r>
        <w:t xml:space="preserve">Pre-conditions: </w:t>
      </w:r>
    </w:p>
    <w:p w14:paraId="34B233A1" w14:textId="7361BAB5" w:rsidR="009B549B" w:rsidRDefault="009B549B" w:rsidP="009B549B">
      <w:pPr>
        <w:pStyle w:val="NormalWeb"/>
        <w:numPr>
          <w:ilvl w:val="0"/>
          <w:numId w:val="26"/>
        </w:numPr>
      </w:pPr>
      <w:r>
        <w:t>Steps: [ (A)</w:t>
      </w:r>
      <w:proofErr w:type="spellStart"/>
      <w:r>
        <w:t>ction</w:t>
      </w:r>
      <w:proofErr w:type="spellEnd"/>
      <w:r>
        <w:t>/(Result)/(V)</w:t>
      </w:r>
      <w:proofErr w:type="spellStart"/>
      <w:proofErr w:type="gramStart"/>
      <w:r>
        <w:t>erify</w:t>
      </w:r>
      <w:proofErr w:type="spellEnd"/>
      <w:r>
        <w:t xml:space="preserve"> ]</w:t>
      </w:r>
      <w:proofErr w:type="gramEnd"/>
    </w:p>
    <w:p w14:paraId="074496B0" w14:textId="7AC30058" w:rsidR="009B549B" w:rsidRDefault="009B549B" w:rsidP="009B549B">
      <w:pPr>
        <w:pStyle w:val="NormalWeb"/>
        <w:numPr>
          <w:ilvl w:val="1"/>
          <w:numId w:val="26"/>
        </w:numPr>
      </w:pPr>
      <w:r>
        <w:t xml:space="preserve">A: </w:t>
      </w:r>
    </w:p>
    <w:p w14:paraId="25F12A07" w14:textId="43E5AA91" w:rsidR="009B549B" w:rsidRDefault="009B549B" w:rsidP="009B549B">
      <w:pPr>
        <w:pStyle w:val="NormalWeb"/>
        <w:numPr>
          <w:ilvl w:val="1"/>
          <w:numId w:val="26"/>
        </w:numPr>
      </w:pPr>
      <w:r>
        <w:t xml:space="preserve">R: </w:t>
      </w:r>
    </w:p>
    <w:p w14:paraId="5CCD46C7" w14:textId="1A46EE7C" w:rsidR="009B549B" w:rsidRDefault="009B549B" w:rsidP="009B549B">
      <w:pPr>
        <w:pStyle w:val="NormalWeb"/>
        <w:numPr>
          <w:ilvl w:val="1"/>
          <w:numId w:val="26"/>
        </w:numPr>
      </w:pPr>
      <w:r>
        <w:t>…</w:t>
      </w:r>
    </w:p>
    <w:p w14:paraId="2E37C8CA" w14:textId="7D9E0E36" w:rsidR="009B549B" w:rsidRDefault="009B549B" w:rsidP="009B549B">
      <w:pPr>
        <w:pStyle w:val="NormalWeb"/>
        <w:numPr>
          <w:ilvl w:val="1"/>
          <w:numId w:val="26"/>
        </w:numPr>
      </w:pPr>
      <w:r>
        <w:t xml:space="preserve">V: </w:t>
      </w:r>
    </w:p>
    <w:p w14:paraId="36E75996" w14:textId="77777777" w:rsidR="009838CB" w:rsidRDefault="009838CB" w:rsidP="009838CB">
      <w:pPr>
        <w:pStyle w:val="Heading3"/>
      </w:pPr>
      <w:r>
        <w:t>Reply</w:t>
      </w:r>
    </w:p>
    <w:p w14:paraId="6464A116" w14:textId="11BF8A74" w:rsidR="009838CB" w:rsidRDefault="009838CB" w:rsidP="009838CB">
      <w:pPr>
        <w:pStyle w:val="NormalWeb"/>
      </w:pPr>
      <w:r>
        <w:t xml:space="preserve">Pick </w:t>
      </w:r>
      <w:r w:rsidR="001B0B44">
        <w:t>two</w:t>
      </w:r>
      <w:r>
        <w:t xml:space="preserve"> different of your classmate's tests. Run through each of the tests and make one suggestion or improvement. </w:t>
      </w:r>
    </w:p>
    <w:p w14:paraId="0384C1C8" w14:textId="77777777" w:rsidR="009838CB" w:rsidRDefault="009838CB" w:rsidP="009838CB">
      <w:pPr>
        <w:pStyle w:val="Heading2"/>
      </w:pPr>
      <w:r>
        <w:t>Submission</w:t>
      </w:r>
    </w:p>
    <w:p w14:paraId="170AC1A4" w14:textId="7AAF7CB2" w:rsidR="009838CB" w:rsidRDefault="009838CB" w:rsidP="009838CB">
      <w:pPr>
        <w:pStyle w:val="NormalWeb"/>
      </w:pPr>
      <w:r>
        <w:t xml:space="preserve">Post your tests as </w:t>
      </w:r>
      <w:r w:rsidR="00A77613">
        <w:t>three</w:t>
      </w:r>
      <w:r>
        <w:t xml:space="preserve"> separate posts</w:t>
      </w:r>
      <w:r w:rsidR="00A77613">
        <w:t xml:space="preserve">, and two </w:t>
      </w:r>
      <w:proofErr w:type="gramStart"/>
      <w:r w:rsidR="00A77613">
        <w:t>replies</w:t>
      </w:r>
      <w:proofErr w:type="gramEnd"/>
    </w:p>
    <w:p w14:paraId="12B37BF6" w14:textId="77777777" w:rsidR="009838CB" w:rsidRDefault="009838CB" w:rsidP="009838CB">
      <w:pPr>
        <w:pStyle w:val="Heading2"/>
      </w:pPr>
      <w:r>
        <w:lastRenderedPageBreak/>
        <w:t>Rubric</w:t>
      </w:r>
    </w:p>
    <w:p w14:paraId="0AA73582" w14:textId="77777777" w:rsidR="009838CB" w:rsidRDefault="009838CB" w:rsidP="009838CB">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0"/>
        <w:gridCol w:w="1547"/>
        <w:gridCol w:w="1613"/>
        <w:gridCol w:w="1556"/>
        <w:gridCol w:w="1231"/>
        <w:gridCol w:w="1893"/>
      </w:tblGrid>
      <w:tr w:rsidR="009838CB" w14:paraId="63E8DABC" w14:textId="77777777" w:rsidTr="009838CB">
        <w:trPr>
          <w:tblCellSpacing w:w="15" w:type="dxa"/>
        </w:trPr>
        <w:tc>
          <w:tcPr>
            <w:tcW w:w="0" w:type="auto"/>
            <w:vAlign w:val="center"/>
            <w:hideMark/>
          </w:tcPr>
          <w:p w14:paraId="4BBC64FD" w14:textId="77777777" w:rsidR="009838CB" w:rsidRDefault="009838CB">
            <w:pPr>
              <w:jc w:val="center"/>
              <w:rPr>
                <w:b/>
                <w:bCs/>
              </w:rPr>
            </w:pPr>
            <w:r>
              <w:rPr>
                <w:b/>
                <w:bCs/>
              </w:rPr>
              <w:t> </w:t>
            </w:r>
          </w:p>
        </w:tc>
        <w:tc>
          <w:tcPr>
            <w:tcW w:w="0" w:type="auto"/>
            <w:vAlign w:val="center"/>
            <w:hideMark/>
          </w:tcPr>
          <w:p w14:paraId="157B108F" w14:textId="77777777" w:rsidR="009838CB" w:rsidRDefault="009838CB">
            <w:pPr>
              <w:jc w:val="center"/>
              <w:rPr>
                <w:b/>
                <w:bCs/>
              </w:rPr>
            </w:pPr>
            <w:r>
              <w:rPr>
                <w:b/>
                <w:bCs/>
              </w:rPr>
              <w:t>Exceptional</w:t>
            </w:r>
            <w:r>
              <w:rPr>
                <w:b/>
                <w:bCs/>
              </w:rPr>
              <w:br/>
              <w:t>100%</w:t>
            </w:r>
          </w:p>
        </w:tc>
        <w:tc>
          <w:tcPr>
            <w:tcW w:w="0" w:type="auto"/>
            <w:vAlign w:val="center"/>
            <w:hideMark/>
          </w:tcPr>
          <w:p w14:paraId="2D36FED7" w14:textId="77777777" w:rsidR="009838CB" w:rsidRDefault="009838CB">
            <w:pPr>
              <w:jc w:val="center"/>
              <w:rPr>
                <w:b/>
                <w:bCs/>
              </w:rPr>
            </w:pPr>
            <w:r>
              <w:rPr>
                <w:b/>
                <w:bCs/>
              </w:rPr>
              <w:t>Good</w:t>
            </w:r>
            <w:r>
              <w:rPr>
                <w:b/>
                <w:bCs/>
              </w:rPr>
              <w:br/>
              <w:t>90%</w:t>
            </w:r>
          </w:p>
        </w:tc>
        <w:tc>
          <w:tcPr>
            <w:tcW w:w="0" w:type="auto"/>
            <w:vAlign w:val="center"/>
            <w:hideMark/>
          </w:tcPr>
          <w:p w14:paraId="31DB3D1F" w14:textId="77777777" w:rsidR="009838CB" w:rsidRDefault="009838CB">
            <w:pPr>
              <w:jc w:val="center"/>
              <w:rPr>
                <w:b/>
                <w:bCs/>
              </w:rPr>
            </w:pPr>
            <w:r>
              <w:rPr>
                <w:b/>
                <w:bCs/>
              </w:rPr>
              <w:t>Acceptable</w:t>
            </w:r>
            <w:r>
              <w:rPr>
                <w:b/>
                <w:bCs/>
              </w:rPr>
              <w:br/>
              <w:t>70%</w:t>
            </w:r>
          </w:p>
        </w:tc>
        <w:tc>
          <w:tcPr>
            <w:tcW w:w="0" w:type="auto"/>
            <w:vAlign w:val="center"/>
            <w:hideMark/>
          </w:tcPr>
          <w:p w14:paraId="42C49EE2" w14:textId="77777777" w:rsidR="009838CB" w:rsidRDefault="009838CB">
            <w:pPr>
              <w:jc w:val="center"/>
              <w:rPr>
                <w:b/>
                <w:bCs/>
              </w:rPr>
            </w:pPr>
            <w:r>
              <w:rPr>
                <w:b/>
                <w:bCs/>
              </w:rPr>
              <w:t>Developing</w:t>
            </w:r>
            <w:r>
              <w:rPr>
                <w:b/>
                <w:bCs/>
              </w:rPr>
              <w:br/>
              <w:t>50%</w:t>
            </w:r>
          </w:p>
        </w:tc>
        <w:tc>
          <w:tcPr>
            <w:tcW w:w="0" w:type="auto"/>
            <w:vAlign w:val="center"/>
            <w:hideMark/>
          </w:tcPr>
          <w:p w14:paraId="0C102F07" w14:textId="77777777" w:rsidR="009838CB" w:rsidRDefault="009838CB">
            <w:pPr>
              <w:jc w:val="center"/>
              <w:rPr>
                <w:b/>
                <w:bCs/>
              </w:rPr>
            </w:pPr>
            <w:r>
              <w:rPr>
                <w:b/>
                <w:bCs/>
              </w:rPr>
              <w:t>Missing</w:t>
            </w:r>
            <w:r>
              <w:rPr>
                <w:b/>
                <w:bCs/>
              </w:rPr>
              <w:br/>
              <w:t>0%</w:t>
            </w:r>
          </w:p>
        </w:tc>
      </w:tr>
      <w:tr w:rsidR="009838CB" w14:paraId="67F69AE5" w14:textId="77777777" w:rsidTr="009838CB">
        <w:trPr>
          <w:tblCellSpacing w:w="15" w:type="dxa"/>
        </w:trPr>
        <w:tc>
          <w:tcPr>
            <w:tcW w:w="0" w:type="auto"/>
            <w:vAlign w:val="center"/>
            <w:hideMark/>
          </w:tcPr>
          <w:p w14:paraId="771C4B2A" w14:textId="77777777" w:rsidR="009838CB" w:rsidRDefault="009838CB">
            <w:pPr>
              <w:jc w:val="center"/>
              <w:rPr>
                <w:b/>
                <w:bCs/>
              </w:rPr>
            </w:pPr>
            <w:r>
              <w:rPr>
                <w:b/>
                <w:bCs/>
              </w:rPr>
              <w:t>Assignment 70%</w:t>
            </w:r>
          </w:p>
        </w:tc>
        <w:tc>
          <w:tcPr>
            <w:tcW w:w="0" w:type="auto"/>
            <w:vAlign w:val="center"/>
            <w:hideMark/>
          </w:tcPr>
          <w:p w14:paraId="137C878A" w14:textId="339E9F56" w:rsidR="009838CB" w:rsidRDefault="00483B60">
            <w:r>
              <w:t xml:space="preserve">Test </w:t>
            </w:r>
            <w:proofErr w:type="gramStart"/>
            <w:r>
              <w:t>case</w:t>
            </w:r>
            <w:proofErr w:type="gramEnd"/>
            <w:r>
              <w:t xml:space="preserve"> </w:t>
            </w:r>
            <w:r w:rsidR="007101FD">
              <w:t>contain all required detail.</w:t>
            </w:r>
          </w:p>
        </w:tc>
        <w:tc>
          <w:tcPr>
            <w:tcW w:w="0" w:type="auto"/>
            <w:vAlign w:val="center"/>
            <w:hideMark/>
          </w:tcPr>
          <w:p w14:paraId="2B688796" w14:textId="5AE3FCE7" w:rsidR="009838CB" w:rsidRDefault="009838CB">
            <w:r>
              <w:t xml:space="preserve">Posted </w:t>
            </w:r>
            <w:r w:rsidR="00A77613">
              <w:t>3</w:t>
            </w:r>
            <w:r w:rsidR="00A77613" w:rsidRPr="00A77613">
              <w:rPr>
                <w:vertAlign w:val="superscript"/>
              </w:rPr>
              <w:t>rd</w:t>
            </w:r>
            <w:r w:rsidR="00A77613">
              <w:t xml:space="preserve"> </w:t>
            </w:r>
            <w:r>
              <w:t>test case</w:t>
            </w:r>
          </w:p>
        </w:tc>
        <w:tc>
          <w:tcPr>
            <w:tcW w:w="0" w:type="auto"/>
            <w:vAlign w:val="center"/>
            <w:hideMark/>
          </w:tcPr>
          <w:p w14:paraId="64263FC9" w14:textId="3AA309B1" w:rsidR="009838CB" w:rsidRDefault="009838CB">
            <w:r>
              <w:t>Posted 2</w:t>
            </w:r>
            <w:proofErr w:type="gramStart"/>
            <w:r w:rsidRPr="00483B60">
              <w:rPr>
                <w:vertAlign w:val="superscript"/>
              </w:rPr>
              <w:t>nd</w:t>
            </w:r>
            <w:r w:rsidR="00483B60">
              <w:t xml:space="preserve"> </w:t>
            </w:r>
            <w:r>
              <w:t xml:space="preserve"> test</w:t>
            </w:r>
            <w:proofErr w:type="gramEnd"/>
            <w:r>
              <w:t xml:space="preserve"> case</w:t>
            </w:r>
          </w:p>
        </w:tc>
        <w:tc>
          <w:tcPr>
            <w:tcW w:w="0" w:type="auto"/>
            <w:vAlign w:val="center"/>
            <w:hideMark/>
          </w:tcPr>
          <w:p w14:paraId="2A69E800" w14:textId="77777777" w:rsidR="009838CB" w:rsidRDefault="009838CB">
            <w:r>
              <w:t>Posted 1st test case</w:t>
            </w:r>
          </w:p>
        </w:tc>
        <w:tc>
          <w:tcPr>
            <w:tcW w:w="0" w:type="auto"/>
            <w:vAlign w:val="center"/>
            <w:hideMark/>
          </w:tcPr>
          <w:p w14:paraId="3BF603A5" w14:textId="77777777" w:rsidR="009838CB" w:rsidRDefault="009838CB">
            <w:r>
              <w:t>No original post</w:t>
            </w:r>
          </w:p>
        </w:tc>
      </w:tr>
      <w:tr w:rsidR="009838CB" w14:paraId="49858B7C" w14:textId="77777777" w:rsidTr="009838CB">
        <w:trPr>
          <w:tblCellSpacing w:w="15" w:type="dxa"/>
        </w:trPr>
        <w:tc>
          <w:tcPr>
            <w:tcW w:w="0" w:type="auto"/>
            <w:vAlign w:val="center"/>
            <w:hideMark/>
          </w:tcPr>
          <w:p w14:paraId="7AA127BE" w14:textId="77777777" w:rsidR="009838CB" w:rsidRDefault="009838CB">
            <w:pPr>
              <w:jc w:val="center"/>
              <w:rPr>
                <w:b/>
                <w:bCs/>
              </w:rPr>
            </w:pPr>
            <w:r>
              <w:rPr>
                <w:b/>
                <w:bCs/>
              </w:rPr>
              <w:t>Reply 20%</w:t>
            </w:r>
          </w:p>
        </w:tc>
        <w:tc>
          <w:tcPr>
            <w:tcW w:w="0" w:type="auto"/>
            <w:vAlign w:val="center"/>
            <w:hideMark/>
          </w:tcPr>
          <w:p w14:paraId="137E9B16" w14:textId="22E3AD1F" w:rsidR="009838CB" w:rsidRDefault="00413417">
            <w:r>
              <w:t xml:space="preserve">Improvements are show </w:t>
            </w:r>
            <w:r w:rsidR="001652E9">
              <w:t>innovation and insight.</w:t>
            </w:r>
          </w:p>
        </w:tc>
        <w:tc>
          <w:tcPr>
            <w:tcW w:w="0" w:type="auto"/>
            <w:vAlign w:val="center"/>
            <w:hideMark/>
          </w:tcPr>
          <w:p w14:paraId="7B106697" w14:textId="7DD193B8" w:rsidR="009838CB" w:rsidRDefault="001B0B44">
            <w:r>
              <w:t xml:space="preserve">Relies are </w:t>
            </w:r>
            <w:proofErr w:type="spellStart"/>
            <w:r>
              <w:t>realivent</w:t>
            </w:r>
            <w:proofErr w:type="spellEnd"/>
            <w:r>
              <w:t xml:space="preserve"> and </w:t>
            </w:r>
            <w:r w:rsidR="00D1749F">
              <w:t>positive.</w:t>
            </w:r>
          </w:p>
        </w:tc>
        <w:tc>
          <w:tcPr>
            <w:tcW w:w="0" w:type="auto"/>
            <w:vAlign w:val="center"/>
            <w:hideMark/>
          </w:tcPr>
          <w:p w14:paraId="3F3CB99F" w14:textId="25E85D6E" w:rsidR="009838CB" w:rsidRDefault="001B0B44">
            <w:r>
              <w:t>2nd</w:t>
            </w:r>
            <w:r w:rsidR="007D131A">
              <w:t xml:space="preserve"> </w:t>
            </w:r>
            <w:r w:rsidR="00272695">
              <w:t>improvement repl</w:t>
            </w:r>
            <w:r>
              <w:t>y</w:t>
            </w:r>
          </w:p>
        </w:tc>
        <w:tc>
          <w:tcPr>
            <w:tcW w:w="0" w:type="auto"/>
            <w:vAlign w:val="center"/>
            <w:hideMark/>
          </w:tcPr>
          <w:p w14:paraId="17A9F1E4" w14:textId="07BE85F5" w:rsidR="009838CB" w:rsidRDefault="009838CB">
            <w:r>
              <w:t>1</w:t>
            </w:r>
            <w:r w:rsidRPr="007D131A">
              <w:rPr>
                <w:vertAlign w:val="superscript"/>
              </w:rPr>
              <w:t>st</w:t>
            </w:r>
            <w:r>
              <w:t xml:space="preserve"> Reply</w:t>
            </w:r>
          </w:p>
        </w:tc>
        <w:tc>
          <w:tcPr>
            <w:tcW w:w="0" w:type="auto"/>
            <w:vAlign w:val="center"/>
            <w:hideMark/>
          </w:tcPr>
          <w:p w14:paraId="6DB1653B" w14:textId="77777777" w:rsidR="009838CB" w:rsidRDefault="009838CB">
            <w:r>
              <w:t>No Reply</w:t>
            </w:r>
          </w:p>
        </w:tc>
      </w:tr>
      <w:tr w:rsidR="009838CB" w14:paraId="22F71B03" w14:textId="77777777" w:rsidTr="009838CB">
        <w:trPr>
          <w:tblCellSpacing w:w="15" w:type="dxa"/>
        </w:trPr>
        <w:tc>
          <w:tcPr>
            <w:tcW w:w="0" w:type="auto"/>
            <w:vAlign w:val="center"/>
            <w:hideMark/>
          </w:tcPr>
          <w:p w14:paraId="2344E20D" w14:textId="77777777" w:rsidR="009838CB" w:rsidRDefault="009838CB">
            <w:pPr>
              <w:jc w:val="center"/>
              <w:rPr>
                <w:b/>
                <w:bCs/>
              </w:rPr>
            </w:pPr>
            <w:r>
              <w:rPr>
                <w:b/>
                <w:bCs/>
              </w:rPr>
              <w:t>Professionalism</w:t>
            </w:r>
            <w:r>
              <w:rPr>
                <w:b/>
                <w:bCs/>
              </w:rPr>
              <w:br/>
              <w:t>10%</w:t>
            </w:r>
          </w:p>
        </w:tc>
        <w:tc>
          <w:tcPr>
            <w:tcW w:w="0" w:type="auto"/>
            <w:vAlign w:val="center"/>
            <w:hideMark/>
          </w:tcPr>
          <w:p w14:paraId="24A0C392" w14:textId="77777777" w:rsidR="009838CB" w:rsidRDefault="009838CB">
            <w:r>
              <w:t>The paper is easy to read and communicated.</w:t>
            </w:r>
          </w:p>
        </w:tc>
        <w:tc>
          <w:tcPr>
            <w:tcW w:w="0" w:type="auto"/>
            <w:vAlign w:val="center"/>
            <w:hideMark/>
          </w:tcPr>
          <w:p w14:paraId="467B9061" w14:textId="77777777" w:rsidR="009838CB" w:rsidRDefault="009838CB">
            <w:r>
              <w:t>Properly cited, there are no grammar or spelling errors, and the writing style is "professional."</w:t>
            </w:r>
          </w:p>
        </w:tc>
        <w:tc>
          <w:tcPr>
            <w:tcW w:w="0" w:type="auto"/>
            <w:vAlign w:val="center"/>
            <w:hideMark/>
          </w:tcPr>
          <w:p w14:paraId="0D5EB900" w14:textId="18BCE2C8" w:rsidR="009838CB" w:rsidRDefault="009838CB">
            <w:r>
              <w:t xml:space="preserve">Found an instance of a spelling error, grammar error, overly verbose wording, poor formatting, or poor writing. </w:t>
            </w:r>
          </w:p>
        </w:tc>
        <w:tc>
          <w:tcPr>
            <w:tcW w:w="0" w:type="auto"/>
            <w:vAlign w:val="center"/>
            <w:hideMark/>
          </w:tcPr>
          <w:p w14:paraId="05EBEDB9" w14:textId="77777777" w:rsidR="009838CB" w:rsidRDefault="009838CB">
            <w:r>
              <w:t>A citation is missing where one is needed (plagiarism alert!).</w:t>
            </w:r>
          </w:p>
        </w:tc>
        <w:tc>
          <w:tcPr>
            <w:tcW w:w="0" w:type="auto"/>
            <w:vAlign w:val="center"/>
            <w:hideMark/>
          </w:tcPr>
          <w:p w14:paraId="470B98F0" w14:textId="77777777" w:rsidR="009838CB" w:rsidRDefault="009838CB">
            <w:r>
              <w:t>Gross spelling/grammar errors or other aspects of the writing that make the paper difficult to read.</w:t>
            </w:r>
          </w:p>
        </w:tc>
      </w:tr>
    </w:tbl>
    <w:p w14:paraId="7CD4042C" w14:textId="77777777" w:rsidR="009838CB" w:rsidRDefault="009838CB" w:rsidP="009838CB">
      <w:pPr>
        <w:pStyle w:val="NormalWeb"/>
      </w:pPr>
      <w:r>
        <w:t> </w:t>
      </w:r>
    </w:p>
    <w:p w14:paraId="168DF20D" w14:textId="52371E94" w:rsidR="00EE0D76" w:rsidRDefault="00EE0D76">
      <w:r>
        <w:br w:type="page"/>
      </w:r>
    </w:p>
    <w:p w14:paraId="5399C189" w14:textId="77777777" w:rsidR="00EE0D76" w:rsidRPr="00EE0D76" w:rsidRDefault="00EE0D76" w:rsidP="004F0FBE">
      <w:pPr>
        <w:pStyle w:val="Heading1"/>
      </w:pPr>
      <w:r w:rsidRPr="00EE0D76">
        <w:lastRenderedPageBreak/>
        <w:t>Prove M07: Test Cases</w:t>
      </w:r>
    </w:p>
    <w:p w14:paraId="4CA28C65" w14:textId="77777777" w:rsidR="00EE0D76" w:rsidRPr="00EE0D76" w:rsidRDefault="00EE0D76" w:rsidP="004F0FBE">
      <w:pPr>
        <w:pStyle w:val="Heading2"/>
      </w:pPr>
      <w:r w:rsidRPr="00EE0D76">
        <w:t>Overview</w:t>
      </w:r>
    </w:p>
    <w:p w14:paraId="12F0E08D" w14:textId="77777777" w:rsidR="00EE0D76" w:rsidRPr="00EE0D76" w:rsidRDefault="00EE0D76" w:rsidP="00EE0D76">
      <w:pPr>
        <w:spacing w:before="100" w:beforeAutospacing="1" w:after="100" w:afterAutospacing="1"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Create different types of test cases and understand the uses for each.</w:t>
      </w:r>
    </w:p>
    <w:p w14:paraId="3DE33D3E" w14:textId="77777777" w:rsidR="00EE0D76" w:rsidRPr="00EE0D76" w:rsidRDefault="00EE0D76" w:rsidP="004F0FBE">
      <w:pPr>
        <w:pStyle w:val="Heading2"/>
      </w:pPr>
      <w:r w:rsidRPr="00EE0D76">
        <w:t>Backstory</w:t>
      </w:r>
    </w:p>
    <w:p w14:paraId="51B139F5" w14:textId="6B36BBBB" w:rsidR="00EE0D76" w:rsidRPr="00EE0D76" w:rsidRDefault="00EE0D76" w:rsidP="00EE0D76">
      <w:pPr>
        <w:spacing w:before="100" w:beforeAutospacing="1" w:after="100" w:afterAutospacing="1"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 xml:space="preserve">Based on the work you did for the </w:t>
      </w:r>
      <w:r w:rsidR="00CF7E3B">
        <w:t xml:space="preserve">Electronic </w:t>
      </w:r>
      <w:proofErr w:type="gramStart"/>
      <w:r w:rsidR="00CF7E3B">
        <w:t>Sensor</w:t>
      </w:r>
      <w:r w:rsidRPr="00EE0D76">
        <w:rPr>
          <w:rFonts w:ascii="Times New Roman" w:eastAsia="Times New Roman" w:hAnsi="Times New Roman" w:cs="Times New Roman"/>
          <w:sz w:val="24"/>
          <w:szCs w:val="24"/>
        </w:rPr>
        <w:t>,</w:t>
      </w:r>
      <w:proofErr w:type="gramEnd"/>
      <w:r w:rsidRPr="00EE0D76">
        <w:rPr>
          <w:rFonts w:ascii="Times New Roman" w:eastAsia="Times New Roman" w:hAnsi="Times New Roman" w:cs="Times New Roman"/>
          <w:sz w:val="24"/>
          <w:szCs w:val="24"/>
        </w:rPr>
        <w:t xml:space="preserve"> you will be using different testing methods. Not all tests are created and executed the same way. Some tests deal with pushing buttons and seeing the results. In contrast, others can be automated because the input and the expected output are known. Some tests need to be done by collecting large amounts of data and analyzing the results. Finally, some tests are as simple as shown during a demo or through code or log inspection. </w:t>
      </w:r>
    </w:p>
    <w:p w14:paraId="17093BF5" w14:textId="77777777" w:rsidR="00EE0D76" w:rsidRPr="00EE0D76" w:rsidRDefault="00EE0D76" w:rsidP="004F0FBE">
      <w:pPr>
        <w:pStyle w:val="Heading2"/>
      </w:pPr>
      <w:r w:rsidRPr="00EE0D76">
        <w:t>Instruction</w:t>
      </w:r>
    </w:p>
    <w:p w14:paraId="546CC1A6" w14:textId="7AB19A2B" w:rsidR="00F76978" w:rsidRDefault="00EE0D76" w:rsidP="000429FD">
      <w:pPr>
        <w:spacing w:before="100" w:beforeAutospacing="1" w:after="100" w:afterAutospacing="1"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 xml:space="preserve">You are going to extend your tests of the </w:t>
      </w:r>
      <w:r w:rsidR="00295022">
        <w:t xml:space="preserve">Electronic Sensor </w:t>
      </w:r>
      <w:r w:rsidRPr="00EE0D76">
        <w:rPr>
          <w:rFonts w:ascii="Times New Roman" w:eastAsia="Times New Roman" w:hAnsi="Times New Roman" w:cs="Times New Roman"/>
          <w:sz w:val="24"/>
          <w:szCs w:val="24"/>
        </w:rPr>
        <w:t>Lab</w:t>
      </w:r>
      <w:r w:rsidR="000429FD">
        <w:rPr>
          <w:rFonts w:ascii="Times New Roman" w:eastAsia="Times New Roman" w:hAnsi="Times New Roman" w:cs="Times New Roman"/>
          <w:sz w:val="24"/>
          <w:szCs w:val="24"/>
        </w:rPr>
        <w:t xml:space="preserve">. </w:t>
      </w:r>
      <w:r w:rsidRPr="00EE0D76">
        <w:rPr>
          <w:rFonts w:ascii="Times New Roman" w:eastAsia="Times New Roman" w:hAnsi="Times New Roman" w:cs="Times New Roman"/>
          <w:sz w:val="24"/>
          <w:szCs w:val="24"/>
        </w:rPr>
        <w:t>Use the tests that you created from the lab</w:t>
      </w:r>
      <w:r w:rsidR="008249AE">
        <w:rPr>
          <w:rFonts w:ascii="Times New Roman" w:eastAsia="Times New Roman" w:hAnsi="Times New Roman" w:cs="Times New Roman"/>
          <w:sz w:val="24"/>
          <w:szCs w:val="24"/>
        </w:rPr>
        <w:t>.</w:t>
      </w:r>
    </w:p>
    <w:p w14:paraId="638631EC" w14:textId="1F26DAE7" w:rsidR="00DC7074" w:rsidRDefault="000429FD" w:rsidP="00DC707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3756F0">
        <w:rPr>
          <w:rFonts w:ascii="Times New Roman" w:eastAsia="Times New Roman" w:hAnsi="Times New Roman" w:cs="Times New Roman"/>
          <w:b/>
          <w:bCs/>
          <w:sz w:val="24"/>
          <w:szCs w:val="24"/>
        </w:rPr>
        <w:t>Blind Test</w:t>
      </w:r>
      <w:r>
        <w:rPr>
          <w:rFonts w:ascii="Times New Roman" w:eastAsia="Times New Roman" w:hAnsi="Times New Roman" w:cs="Times New Roman"/>
          <w:sz w:val="24"/>
          <w:szCs w:val="24"/>
        </w:rPr>
        <w:t xml:space="preserve">: </w:t>
      </w:r>
      <w:r w:rsidR="00F76978">
        <w:rPr>
          <w:rFonts w:ascii="Times New Roman" w:eastAsia="Times New Roman" w:hAnsi="Times New Roman" w:cs="Times New Roman"/>
          <w:sz w:val="24"/>
          <w:szCs w:val="24"/>
        </w:rPr>
        <w:t>Have another person run the tests</w:t>
      </w:r>
      <w:r w:rsidR="00A446B1">
        <w:rPr>
          <w:rFonts w:ascii="Times New Roman" w:eastAsia="Times New Roman" w:hAnsi="Times New Roman" w:cs="Times New Roman"/>
          <w:sz w:val="24"/>
          <w:szCs w:val="24"/>
        </w:rPr>
        <w:t xml:space="preserve"> and ask them for insights.</w:t>
      </w:r>
      <w:r w:rsidR="00F76978">
        <w:rPr>
          <w:rFonts w:ascii="Times New Roman" w:eastAsia="Times New Roman" w:hAnsi="Times New Roman" w:cs="Times New Roman"/>
          <w:sz w:val="24"/>
          <w:szCs w:val="24"/>
        </w:rPr>
        <w:t xml:space="preserve"> </w:t>
      </w:r>
      <w:r w:rsidR="008249AE">
        <w:rPr>
          <w:rFonts w:ascii="Times New Roman" w:eastAsia="Times New Roman" w:hAnsi="Times New Roman" w:cs="Times New Roman"/>
          <w:sz w:val="24"/>
          <w:szCs w:val="24"/>
        </w:rPr>
        <w:t xml:space="preserve">Make any improvements </w:t>
      </w:r>
      <w:r w:rsidR="001B01CC">
        <w:rPr>
          <w:rFonts w:ascii="Times New Roman" w:eastAsia="Times New Roman" w:hAnsi="Times New Roman" w:cs="Times New Roman"/>
          <w:sz w:val="24"/>
          <w:szCs w:val="24"/>
        </w:rPr>
        <w:t>from suggestions from classmates</w:t>
      </w:r>
      <w:r w:rsidR="00E2288D">
        <w:rPr>
          <w:rFonts w:ascii="Times New Roman" w:eastAsia="Times New Roman" w:hAnsi="Times New Roman" w:cs="Times New Roman"/>
          <w:sz w:val="24"/>
          <w:szCs w:val="24"/>
        </w:rPr>
        <w:t xml:space="preserve"> (highlight in red)</w:t>
      </w:r>
      <w:r w:rsidR="001B01CC">
        <w:rPr>
          <w:rFonts w:ascii="Times New Roman" w:eastAsia="Times New Roman" w:hAnsi="Times New Roman" w:cs="Times New Roman"/>
          <w:sz w:val="24"/>
          <w:szCs w:val="24"/>
        </w:rPr>
        <w:t xml:space="preserve">. </w:t>
      </w:r>
    </w:p>
    <w:p w14:paraId="09F0F9B8" w14:textId="6144DB7F" w:rsidR="00CD7F36" w:rsidRPr="00DC7074" w:rsidRDefault="000429FD" w:rsidP="00DC7074">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3756F0">
        <w:rPr>
          <w:rFonts w:ascii="Times New Roman" w:eastAsia="Times New Roman" w:hAnsi="Times New Roman" w:cs="Times New Roman"/>
          <w:b/>
          <w:bCs/>
          <w:sz w:val="24"/>
          <w:szCs w:val="24"/>
        </w:rPr>
        <w:t>Checklist</w:t>
      </w:r>
      <w:r>
        <w:rPr>
          <w:rFonts w:ascii="Times New Roman" w:eastAsia="Times New Roman" w:hAnsi="Times New Roman" w:cs="Times New Roman"/>
          <w:sz w:val="24"/>
          <w:szCs w:val="24"/>
        </w:rPr>
        <w:t xml:space="preserve">: </w:t>
      </w:r>
      <w:r w:rsidR="00DC7074">
        <w:rPr>
          <w:rFonts w:ascii="Times New Roman" w:eastAsia="Times New Roman" w:hAnsi="Times New Roman" w:cs="Times New Roman"/>
          <w:sz w:val="24"/>
          <w:szCs w:val="24"/>
        </w:rPr>
        <w:t>Review your lab and two of your classmate's labs</w:t>
      </w:r>
      <w:r w:rsidR="00195BF1">
        <w:rPr>
          <w:rFonts w:ascii="Times New Roman" w:eastAsia="Times New Roman" w:hAnsi="Times New Roman" w:cs="Times New Roman"/>
          <w:sz w:val="24"/>
          <w:szCs w:val="24"/>
        </w:rPr>
        <w:t xml:space="preserve"> for common </w:t>
      </w:r>
      <w:r w:rsidR="005D38EC">
        <w:rPr>
          <w:rFonts w:ascii="Times New Roman" w:eastAsia="Times New Roman" w:hAnsi="Times New Roman" w:cs="Times New Roman"/>
          <w:sz w:val="24"/>
          <w:szCs w:val="24"/>
        </w:rPr>
        <w:t xml:space="preserve">practices and improvements. </w:t>
      </w:r>
      <w:r w:rsidR="00DC7074">
        <w:rPr>
          <w:rFonts w:ascii="Times New Roman" w:eastAsia="Times New Roman" w:hAnsi="Times New Roman" w:cs="Times New Roman"/>
          <w:sz w:val="24"/>
          <w:szCs w:val="24"/>
        </w:rPr>
        <w:t xml:space="preserve"> </w:t>
      </w:r>
      <w:r w:rsidR="00DC7074" w:rsidRPr="00EE0D76">
        <w:rPr>
          <w:rFonts w:ascii="Times New Roman" w:eastAsia="Times New Roman" w:hAnsi="Times New Roman" w:cs="Times New Roman"/>
          <w:sz w:val="24"/>
          <w:szCs w:val="24"/>
        </w:rPr>
        <w:t>Create a checklist</w:t>
      </w:r>
      <w:r w:rsidR="00DC7074">
        <w:rPr>
          <w:rFonts w:ascii="Times New Roman" w:eastAsia="Times New Roman" w:hAnsi="Times New Roman" w:cs="Times New Roman"/>
          <w:sz w:val="24"/>
          <w:szCs w:val="24"/>
        </w:rPr>
        <w:t xml:space="preserve"> </w:t>
      </w:r>
      <w:r w:rsidR="005D38EC">
        <w:rPr>
          <w:rFonts w:ascii="Times New Roman" w:eastAsia="Times New Roman" w:hAnsi="Times New Roman" w:cs="Times New Roman"/>
          <w:sz w:val="24"/>
          <w:szCs w:val="24"/>
        </w:rPr>
        <w:t xml:space="preserve">five things that every test should have and </w:t>
      </w:r>
      <w:r w:rsidR="00DC7074">
        <w:rPr>
          <w:rFonts w:ascii="Times New Roman" w:eastAsia="Times New Roman" w:hAnsi="Times New Roman" w:cs="Times New Roman"/>
          <w:sz w:val="24"/>
          <w:szCs w:val="24"/>
        </w:rPr>
        <w:t xml:space="preserve">of what should be a good test. </w:t>
      </w:r>
    </w:p>
    <w:p w14:paraId="2FB95FA6" w14:textId="77777777" w:rsidR="00EE0D76" w:rsidRPr="00EE0D76" w:rsidRDefault="00EE0D76" w:rsidP="004F0FBE">
      <w:pPr>
        <w:pStyle w:val="Heading2"/>
      </w:pPr>
      <w:r w:rsidRPr="00EE0D76">
        <w:t xml:space="preserve">Make it your </w:t>
      </w:r>
      <w:proofErr w:type="gramStart"/>
      <w:r w:rsidRPr="00EE0D76">
        <w:t>Own</w:t>
      </w:r>
      <w:proofErr w:type="gramEnd"/>
    </w:p>
    <w:p w14:paraId="7597313A" w14:textId="77777777" w:rsidR="00EE0D76" w:rsidRPr="00EE0D76" w:rsidRDefault="00EE0D76" w:rsidP="00EE0D76">
      <w:pPr>
        <w:spacing w:before="100" w:beforeAutospacing="1" w:after="100" w:afterAutospacing="1"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The completion of the core of this assignment is 89%. The assignment needs additional personalized work to achieve 100%.</w:t>
      </w:r>
    </w:p>
    <w:p w14:paraId="2B971B63" w14:textId="3472663E" w:rsidR="00EE0D76" w:rsidRPr="00EE0D76" w:rsidRDefault="005A7E6F" w:rsidP="00EE0D76">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3756F0">
        <w:rPr>
          <w:rFonts w:ascii="Times New Roman" w:eastAsia="Times New Roman" w:hAnsi="Times New Roman" w:cs="Times New Roman"/>
          <w:b/>
          <w:bCs/>
          <w:sz w:val="24"/>
          <w:szCs w:val="24"/>
        </w:rPr>
        <w:t>Create an additional test</w:t>
      </w:r>
      <w:r>
        <w:rPr>
          <w:rFonts w:ascii="Times New Roman" w:eastAsia="Times New Roman" w:hAnsi="Times New Roman" w:cs="Times New Roman"/>
          <w:sz w:val="24"/>
          <w:szCs w:val="24"/>
        </w:rPr>
        <w:t xml:space="preserve"> from one of the lab’s </w:t>
      </w:r>
      <w:r w:rsidR="002E74BA">
        <w:rPr>
          <w:rFonts w:ascii="Times New Roman" w:eastAsia="Times New Roman" w:hAnsi="Times New Roman" w:cs="Times New Roman"/>
          <w:sz w:val="24"/>
          <w:szCs w:val="24"/>
        </w:rPr>
        <w:t>sensors with your improvements</w:t>
      </w:r>
      <w:r w:rsidR="00BD7CA0">
        <w:rPr>
          <w:rFonts w:ascii="Times New Roman" w:eastAsia="Times New Roman" w:hAnsi="Times New Roman" w:cs="Times New Roman"/>
          <w:sz w:val="24"/>
          <w:szCs w:val="24"/>
        </w:rPr>
        <w:t xml:space="preserve"> and checklist</w:t>
      </w:r>
      <w:proofErr w:type="gramStart"/>
      <w:r w:rsidR="002E74BA">
        <w:rPr>
          <w:rFonts w:ascii="Times New Roman" w:eastAsia="Times New Roman" w:hAnsi="Times New Roman" w:cs="Times New Roman"/>
          <w:sz w:val="24"/>
          <w:szCs w:val="24"/>
        </w:rPr>
        <w:t>. .</w:t>
      </w:r>
      <w:proofErr w:type="gramEnd"/>
      <w:r w:rsidR="002E74BA">
        <w:rPr>
          <w:rFonts w:ascii="Times New Roman" w:eastAsia="Times New Roman" w:hAnsi="Times New Roman" w:cs="Times New Roman"/>
          <w:sz w:val="24"/>
          <w:szCs w:val="24"/>
        </w:rPr>
        <w:t xml:space="preserve"> Mark in blue the improvements that you implemented. </w:t>
      </w:r>
    </w:p>
    <w:p w14:paraId="4B357E56" w14:textId="77777777" w:rsidR="00EE0D76" w:rsidRPr="00EE0D76" w:rsidRDefault="00EE0D76" w:rsidP="004F0FBE">
      <w:pPr>
        <w:pStyle w:val="Heading2"/>
      </w:pPr>
      <w:r w:rsidRPr="00EE0D76">
        <w:t>Submission</w:t>
      </w:r>
    </w:p>
    <w:p w14:paraId="2E6221C3" w14:textId="77777777" w:rsidR="002248D1" w:rsidRDefault="00C80B65" w:rsidP="00EE0D76">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lude all activities in one document. Each Test needs to be on a new page. The Inspection checklist and review </w:t>
      </w:r>
      <w:r w:rsidR="002248D1">
        <w:rPr>
          <w:rFonts w:ascii="Times New Roman" w:eastAsia="Times New Roman" w:hAnsi="Times New Roman" w:cs="Times New Roman"/>
          <w:sz w:val="24"/>
          <w:szCs w:val="24"/>
        </w:rPr>
        <w:t xml:space="preserve">are on the last page. </w:t>
      </w:r>
    </w:p>
    <w:p w14:paraId="5E3C8FAB" w14:textId="388055A3" w:rsidR="00EE0D76" w:rsidRPr="00EE0D76" w:rsidRDefault="00EE0D76" w:rsidP="00EE0D76">
      <w:pPr>
        <w:spacing w:before="100" w:beforeAutospacing="1" w:after="100" w:afterAutospacing="1"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 xml:space="preserve">Make sure that you upload a copy of your document to </w:t>
      </w:r>
      <w:proofErr w:type="spellStart"/>
      <w:r w:rsidRPr="00EE0D76">
        <w:rPr>
          <w:rFonts w:ascii="Times New Roman" w:eastAsia="Times New Roman" w:hAnsi="Times New Roman" w:cs="Times New Roman"/>
          <w:sz w:val="24"/>
          <w:szCs w:val="24"/>
        </w:rPr>
        <w:t>iLearn</w:t>
      </w:r>
      <w:proofErr w:type="spellEnd"/>
      <w:r w:rsidRPr="00EE0D76">
        <w:rPr>
          <w:rFonts w:ascii="Times New Roman" w:eastAsia="Times New Roman" w:hAnsi="Times New Roman" w:cs="Times New Roman"/>
          <w:sz w:val="24"/>
          <w:szCs w:val="24"/>
        </w:rPr>
        <w:t>.</w:t>
      </w:r>
    </w:p>
    <w:p w14:paraId="54607893" w14:textId="77777777" w:rsidR="00EE0D76" w:rsidRPr="00EE0D76" w:rsidRDefault="00EE0D76" w:rsidP="004F0FBE">
      <w:pPr>
        <w:pStyle w:val="Heading2"/>
      </w:pPr>
      <w:r w:rsidRPr="00EE0D76">
        <w:t>Rubric</w:t>
      </w:r>
    </w:p>
    <w:p w14:paraId="13FE76FF" w14:textId="77777777" w:rsidR="00EE0D76" w:rsidRPr="00EE0D76" w:rsidRDefault="00EE0D76" w:rsidP="00EE0D76">
      <w:pPr>
        <w:spacing w:beforeAutospacing="1" w:after="100" w:afterAutospacing="1"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lastRenderedPageBreak/>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4"/>
        <w:gridCol w:w="1314"/>
        <w:gridCol w:w="1606"/>
        <w:gridCol w:w="1579"/>
        <w:gridCol w:w="1280"/>
        <w:gridCol w:w="1887"/>
      </w:tblGrid>
      <w:tr w:rsidR="00EE0D76" w:rsidRPr="00EE0D76" w14:paraId="34AA67B1" w14:textId="77777777" w:rsidTr="00EE0D76">
        <w:trPr>
          <w:tblCellSpacing w:w="15" w:type="dxa"/>
        </w:trPr>
        <w:tc>
          <w:tcPr>
            <w:tcW w:w="0" w:type="auto"/>
            <w:vAlign w:val="center"/>
            <w:hideMark/>
          </w:tcPr>
          <w:p w14:paraId="2427D514"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 </w:t>
            </w:r>
          </w:p>
        </w:tc>
        <w:tc>
          <w:tcPr>
            <w:tcW w:w="0" w:type="auto"/>
            <w:vAlign w:val="center"/>
            <w:hideMark/>
          </w:tcPr>
          <w:p w14:paraId="27261BD6"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Exceptional</w:t>
            </w:r>
            <w:r w:rsidRPr="00EE0D76">
              <w:rPr>
                <w:rFonts w:ascii="Times New Roman" w:eastAsia="Times New Roman" w:hAnsi="Times New Roman" w:cs="Times New Roman"/>
                <w:b/>
                <w:bCs/>
                <w:sz w:val="24"/>
                <w:szCs w:val="24"/>
              </w:rPr>
              <w:br/>
              <w:t>100%</w:t>
            </w:r>
          </w:p>
        </w:tc>
        <w:tc>
          <w:tcPr>
            <w:tcW w:w="0" w:type="auto"/>
            <w:vAlign w:val="center"/>
            <w:hideMark/>
          </w:tcPr>
          <w:p w14:paraId="7C06A3BA"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Good</w:t>
            </w:r>
            <w:r w:rsidRPr="00EE0D76">
              <w:rPr>
                <w:rFonts w:ascii="Times New Roman" w:eastAsia="Times New Roman" w:hAnsi="Times New Roman" w:cs="Times New Roman"/>
                <w:b/>
                <w:bCs/>
                <w:sz w:val="24"/>
                <w:szCs w:val="24"/>
              </w:rPr>
              <w:br/>
              <w:t>90%</w:t>
            </w:r>
          </w:p>
        </w:tc>
        <w:tc>
          <w:tcPr>
            <w:tcW w:w="0" w:type="auto"/>
            <w:vAlign w:val="center"/>
            <w:hideMark/>
          </w:tcPr>
          <w:p w14:paraId="25C3FF3F"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Acceptable</w:t>
            </w:r>
            <w:r w:rsidRPr="00EE0D76">
              <w:rPr>
                <w:rFonts w:ascii="Times New Roman" w:eastAsia="Times New Roman" w:hAnsi="Times New Roman" w:cs="Times New Roman"/>
                <w:b/>
                <w:bCs/>
                <w:sz w:val="24"/>
                <w:szCs w:val="24"/>
              </w:rPr>
              <w:br/>
              <w:t>70%</w:t>
            </w:r>
          </w:p>
        </w:tc>
        <w:tc>
          <w:tcPr>
            <w:tcW w:w="0" w:type="auto"/>
            <w:vAlign w:val="center"/>
            <w:hideMark/>
          </w:tcPr>
          <w:p w14:paraId="6B23E448"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Developing</w:t>
            </w:r>
            <w:r w:rsidRPr="00EE0D76">
              <w:rPr>
                <w:rFonts w:ascii="Times New Roman" w:eastAsia="Times New Roman" w:hAnsi="Times New Roman" w:cs="Times New Roman"/>
                <w:b/>
                <w:bCs/>
                <w:sz w:val="24"/>
                <w:szCs w:val="24"/>
              </w:rPr>
              <w:br/>
              <w:t>50%</w:t>
            </w:r>
          </w:p>
        </w:tc>
        <w:tc>
          <w:tcPr>
            <w:tcW w:w="0" w:type="auto"/>
            <w:vAlign w:val="center"/>
            <w:hideMark/>
          </w:tcPr>
          <w:p w14:paraId="5AF99A89"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Missing</w:t>
            </w:r>
            <w:r w:rsidRPr="00EE0D76">
              <w:rPr>
                <w:rFonts w:ascii="Times New Roman" w:eastAsia="Times New Roman" w:hAnsi="Times New Roman" w:cs="Times New Roman"/>
                <w:b/>
                <w:bCs/>
                <w:sz w:val="24"/>
                <w:szCs w:val="24"/>
              </w:rPr>
              <w:br/>
              <w:t>0%</w:t>
            </w:r>
          </w:p>
        </w:tc>
      </w:tr>
      <w:tr w:rsidR="00EE0D76" w:rsidRPr="00EE0D76" w14:paraId="1A24F46A" w14:textId="77777777" w:rsidTr="00EE0D76">
        <w:trPr>
          <w:tblCellSpacing w:w="15" w:type="dxa"/>
        </w:trPr>
        <w:tc>
          <w:tcPr>
            <w:tcW w:w="0" w:type="auto"/>
            <w:vAlign w:val="center"/>
            <w:hideMark/>
          </w:tcPr>
          <w:p w14:paraId="0858B6B0"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Test activities 80%</w:t>
            </w:r>
          </w:p>
        </w:tc>
        <w:tc>
          <w:tcPr>
            <w:tcW w:w="0" w:type="auto"/>
            <w:vAlign w:val="center"/>
            <w:hideMark/>
          </w:tcPr>
          <w:p w14:paraId="4E65390E"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Make it your own</w:t>
            </w:r>
          </w:p>
        </w:tc>
        <w:tc>
          <w:tcPr>
            <w:tcW w:w="0" w:type="auto"/>
            <w:vAlign w:val="center"/>
            <w:hideMark/>
          </w:tcPr>
          <w:p w14:paraId="1C4AB3FE" w14:textId="385D0F36" w:rsidR="00EE0D76" w:rsidRPr="00EE0D76" w:rsidRDefault="000429FD" w:rsidP="00EE0D7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checklist</w:t>
            </w:r>
          </w:p>
        </w:tc>
        <w:tc>
          <w:tcPr>
            <w:tcW w:w="0" w:type="auto"/>
            <w:vAlign w:val="center"/>
            <w:hideMark/>
          </w:tcPr>
          <w:p w14:paraId="78E7CBF2" w14:textId="46DB2645" w:rsidR="00EE0D76" w:rsidRPr="00EE0D76" w:rsidRDefault="000429FD" w:rsidP="00EE0D7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improvements (red)</w:t>
            </w:r>
          </w:p>
        </w:tc>
        <w:tc>
          <w:tcPr>
            <w:tcW w:w="0" w:type="auto"/>
            <w:vAlign w:val="center"/>
            <w:hideMark/>
          </w:tcPr>
          <w:p w14:paraId="6F87F75A" w14:textId="0DCEF67D" w:rsidR="00EE0D76" w:rsidRPr="00EE0D76" w:rsidRDefault="000429FD" w:rsidP="00EE0D7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lind Test</w:t>
            </w:r>
          </w:p>
        </w:tc>
        <w:tc>
          <w:tcPr>
            <w:tcW w:w="0" w:type="auto"/>
            <w:vAlign w:val="center"/>
            <w:hideMark/>
          </w:tcPr>
          <w:p w14:paraId="4E291C06"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No answers to questions</w:t>
            </w:r>
          </w:p>
        </w:tc>
      </w:tr>
      <w:tr w:rsidR="00EE0D76" w:rsidRPr="00EE0D76" w14:paraId="0A28BC35" w14:textId="77777777" w:rsidTr="00EE0D76">
        <w:trPr>
          <w:tblCellSpacing w:w="15" w:type="dxa"/>
        </w:trPr>
        <w:tc>
          <w:tcPr>
            <w:tcW w:w="0" w:type="auto"/>
            <w:vAlign w:val="center"/>
            <w:hideMark/>
          </w:tcPr>
          <w:p w14:paraId="16C13F02"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Professionalism</w:t>
            </w:r>
            <w:r w:rsidRPr="00EE0D76">
              <w:rPr>
                <w:rFonts w:ascii="Times New Roman" w:eastAsia="Times New Roman" w:hAnsi="Times New Roman" w:cs="Times New Roman"/>
                <w:b/>
                <w:bCs/>
                <w:sz w:val="24"/>
                <w:szCs w:val="24"/>
              </w:rPr>
              <w:br/>
              <w:t>10%</w:t>
            </w:r>
          </w:p>
        </w:tc>
        <w:tc>
          <w:tcPr>
            <w:tcW w:w="0" w:type="auto"/>
            <w:vAlign w:val="center"/>
            <w:hideMark/>
          </w:tcPr>
          <w:p w14:paraId="0E9AE18F"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Make it your own</w:t>
            </w:r>
          </w:p>
        </w:tc>
        <w:tc>
          <w:tcPr>
            <w:tcW w:w="0" w:type="auto"/>
            <w:vAlign w:val="center"/>
            <w:hideMark/>
          </w:tcPr>
          <w:p w14:paraId="66CBD668"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Properly cited, there are no grammar or spelling errors, and the writing style is "professional."</w:t>
            </w:r>
          </w:p>
        </w:tc>
        <w:tc>
          <w:tcPr>
            <w:tcW w:w="0" w:type="auto"/>
            <w:vAlign w:val="center"/>
            <w:hideMark/>
          </w:tcPr>
          <w:p w14:paraId="34ED3B1C" w14:textId="58B6E45E"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 xml:space="preserve">Found an instance of a spelling error, grammar </w:t>
            </w:r>
            <w:proofErr w:type="gramStart"/>
            <w:r w:rsidRPr="00EE0D76">
              <w:rPr>
                <w:rFonts w:ascii="Times New Roman" w:eastAsia="Times New Roman" w:hAnsi="Times New Roman" w:cs="Times New Roman"/>
                <w:sz w:val="24"/>
                <w:szCs w:val="24"/>
              </w:rPr>
              <w:t>error,  overly</w:t>
            </w:r>
            <w:proofErr w:type="gramEnd"/>
            <w:r w:rsidRPr="00EE0D76">
              <w:rPr>
                <w:rFonts w:ascii="Times New Roman" w:eastAsia="Times New Roman" w:hAnsi="Times New Roman" w:cs="Times New Roman"/>
                <w:sz w:val="24"/>
                <w:szCs w:val="24"/>
              </w:rPr>
              <w:t xml:space="preserve"> verbose wording, poor formatting, or poor writing.</w:t>
            </w:r>
          </w:p>
        </w:tc>
        <w:tc>
          <w:tcPr>
            <w:tcW w:w="0" w:type="auto"/>
            <w:vAlign w:val="center"/>
            <w:hideMark/>
          </w:tcPr>
          <w:p w14:paraId="0C016729"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A citation is missing where one is needed (plagiarism alert!).</w:t>
            </w:r>
          </w:p>
        </w:tc>
        <w:tc>
          <w:tcPr>
            <w:tcW w:w="0" w:type="auto"/>
            <w:vAlign w:val="center"/>
            <w:hideMark/>
          </w:tcPr>
          <w:p w14:paraId="2CDF3609"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Gross spelling/grammar errors or other aspects of the writing that make the paper difficult to read.</w:t>
            </w:r>
          </w:p>
        </w:tc>
      </w:tr>
      <w:tr w:rsidR="00EE0D76" w:rsidRPr="00EE0D76" w14:paraId="03BE6308" w14:textId="77777777" w:rsidTr="00EE0D76">
        <w:trPr>
          <w:tblCellSpacing w:w="15" w:type="dxa"/>
        </w:trPr>
        <w:tc>
          <w:tcPr>
            <w:tcW w:w="0" w:type="auto"/>
            <w:vAlign w:val="center"/>
            <w:hideMark/>
          </w:tcPr>
          <w:p w14:paraId="57C8F4ED" w14:textId="77777777" w:rsidR="00EE0D76" w:rsidRPr="00EE0D76" w:rsidRDefault="00EE0D76" w:rsidP="00EE0D76">
            <w:pPr>
              <w:spacing w:after="0" w:line="240" w:lineRule="auto"/>
              <w:jc w:val="center"/>
              <w:rPr>
                <w:rFonts w:ascii="Times New Roman" w:eastAsia="Times New Roman" w:hAnsi="Times New Roman" w:cs="Times New Roman"/>
                <w:b/>
                <w:bCs/>
                <w:sz w:val="24"/>
                <w:szCs w:val="24"/>
              </w:rPr>
            </w:pPr>
            <w:r w:rsidRPr="00EE0D76">
              <w:rPr>
                <w:rFonts w:ascii="Times New Roman" w:eastAsia="Times New Roman" w:hAnsi="Times New Roman" w:cs="Times New Roman"/>
                <w:b/>
                <w:bCs/>
                <w:sz w:val="24"/>
                <w:szCs w:val="24"/>
              </w:rPr>
              <w:t>Citations</w:t>
            </w:r>
            <w:r w:rsidRPr="00EE0D76">
              <w:rPr>
                <w:rFonts w:ascii="Times New Roman" w:eastAsia="Times New Roman" w:hAnsi="Times New Roman" w:cs="Times New Roman"/>
                <w:b/>
                <w:bCs/>
                <w:sz w:val="24"/>
                <w:szCs w:val="24"/>
              </w:rPr>
              <w:br/>
              <w:t>10%</w:t>
            </w:r>
          </w:p>
        </w:tc>
        <w:tc>
          <w:tcPr>
            <w:tcW w:w="0" w:type="auto"/>
            <w:vAlign w:val="center"/>
            <w:hideMark/>
          </w:tcPr>
          <w:p w14:paraId="5369005D"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One of the citations is a primary source</w:t>
            </w:r>
          </w:p>
        </w:tc>
        <w:tc>
          <w:tcPr>
            <w:tcW w:w="0" w:type="auto"/>
            <w:vAlign w:val="center"/>
            <w:hideMark/>
          </w:tcPr>
          <w:p w14:paraId="7E3FC892"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Contains 3-4 citations other than the reading.</w:t>
            </w:r>
          </w:p>
        </w:tc>
        <w:tc>
          <w:tcPr>
            <w:tcW w:w="0" w:type="auto"/>
            <w:vAlign w:val="center"/>
            <w:hideMark/>
          </w:tcPr>
          <w:p w14:paraId="6FFE929B"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Contains 1-2 more citations other than the reading</w:t>
            </w:r>
          </w:p>
        </w:tc>
        <w:tc>
          <w:tcPr>
            <w:tcW w:w="0" w:type="auto"/>
            <w:vAlign w:val="center"/>
            <w:hideMark/>
          </w:tcPr>
          <w:p w14:paraId="144B3108"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Contains citations from the reading</w:t>
            </w:r>
          </w:p>
        </w:tc>
        <w:tc>
          <w:tcPr>
            <w:tcW w:w="0" w:type="auto"/>
            <w:vAlign w:val="center"/>
            <w:hideMark/>
          </w:tcPr>
          <w:p w14:paraId="23A4C8F7" w14:textId="77777777" w:rsidR="00EE0D76" w:rsidRPr="00EE0D76" w:rsidRDefault="00EE0D76" w:rsidP="00EE0D76">
            <w:pPr>
              <w:spacing w:after="0"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No Citations</w:t>
            </w:r>
          </w:p>
        </w:tc>
      </w:tr>
    </w:tbl>
    <w:p w14:paraId="39E9DF55" w14:textId="77777777" w:rsidR="00EE0D76" w:rsidRPr="00EE0D76" w:rsidRDefault="00EE0D76" w:rsidP="00EE0D76">
      <w:pPr>
        <w:spacing w:before="100" w:beforeAutospacing="1" w:after="100" w:afterAutospacing="1" w:line="240" w:lineRule="auto"/>
        <w:rPr>
          <w:rFonts w:ascii="Times New Roman" w:eastAsia="Times New Roman" w:hAnsi="Times New Roman" w:cs="Times New Roman"/>
          <w:sz w:val="24"/>
          <w:szCs w:val="24"/>
        </w:rPr>
      </w:pPr>
      <w:r w:rsidRPr="00EE0D76">
        <w:rPr>
          <w:rFonts w:ascii="Times New Roman" w:eastAsia="Times New Roman" w:hAnsi="Times New Roman" w:cs="Times New Roman"/>
          <w:sz w:val="24"/>
          <w:szCs w:val="24"/>
        </w:rPr>
        <w:t> </w:t>
      </w:r>
    </w:p>
    <w:p w14:paraId="279CF061" w14:textId="77777777" w:rsidR="00A215FE" w:rsidRDefault="00A215FE"/>
    <w:sectPr w:rsidR="00A215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586"/>
    <w:multiLevelType w:val="multilevel"/>
    <w:tmpl w:val="9CFE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2E2C82"/>
    <w:multiLevelType w:val="multilevel"/>
    <w:tmpl w:val="888E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94C73"/>
    <w:multiLevelType w:val="multilevel"/>
    <w:tmpl w:val="48541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AA7B1C"/>
    <w:multiLevelType w:val="multilevel"/>
    <w:tmpl w:val="4768B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063830"/>
    <w:multiLevelType w:val="multilevel"/>
    <w:tmpl w:val="A49EC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58467C"/>
    <w:multiLevelType w:val="multilevel"/>
    <w:tmpl w:val="B04AB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4C6A3F"/>
    <w:multiLevelType w:val="multilevel"/>
    <w:tmpl w:val="75A00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ED3E7B"/>
    <w:multiLevelType w:val="multilevel"/>
    <w:tmpl w:val="63260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7319FC"/>
    <w:multiLevelType w:val="multilevel"/>
    <w:tmpl w:val="299A3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644981"/>
    <w:multiLevelType w:val="multilevel"/>
    <w:tmpl w:val="5DC248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73DEC"/>
    <w:multiLevelType w:val="multilevel"/>
    <w:tmpl w:val="A35A4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132458"/>
    <w:multiLevelType w:val="multilevel"/>
    <w:tmpl w:val="D8A49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A908DD"/>
    <w:multiLevelType w:val="multilevel"/>
    <w:tmpl w:val="8F7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4F53EF"/>
    <w:multiLevelType w:val="multilevel"/>
    <w:tmpl w:val="8D4E6C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80F38"/>
    <w:multiLevelType w:val="multilevel"/>
    <w:tmpl w:val="003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A6192A"/>
    <w:multiLevelType w:val="multilevel"/>
    <w:tmpl w:val="328695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037CEF"/>
    <w:multiLevelType w:val="multilevel"/>
    <w:tmpl w:val="768A0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712C3"/>
    <w:multiLevelType w:val="multilevel"/>
    <w:tmpl w:val="57D4B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B2411C"/>
    <w:multiLevelType w:val="multilevel"/>
    <w:tmpl w:val="3C329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C03C37"/>
    <w:multiLevelType w:val="multilevel"/>
    <w:tmpl w:val="7D62B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E8480E"/>
    <w:multiLevelType w:val="multilevel"/>
    <w:tmpl w:val="E7229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CC05EB"/>
    <w:multiLevelType w:val="multilevel"/>
    <w:tmpl w:val="57D4B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7A93B3C"/>
    <w:multiLevelType w:val="multilevel"/>
    <w:tmpl w:val="6FC67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D5878"/>
    <w:multiLevelType w:val="multilevel"/>
    <w:tmpl w:val="739CC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173AB9"/>
    <w:multiLevelType w:val="multilevel"/>
    <w:tmpl w:val="FDA65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3C1B25"/>
    <w:multiLevelType w:val="multilevel"/>
    <w:tmpl w:val="1B643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A15ADD"/>
    <w:multiLevelType w:val="multilevel"/>
    <w:tmpl w:val="3834B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B15F8F"/>
    <w:multiLevelType w:val="multilevel"/>
    <w:tmpl w:val="947C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C47D3F"/>
    <w:multiLevelType w:val="multilevel"/>
    <w:tmpl w:val="74DA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8"/>
  </w:num>
  <w:num w:numId="3">
    <w:abstractNumId w:val="22"/>
  </w:num>
  <w:num w:numId="4">
    <w:abstractNumId w:val="7"/>
  </w:num>
  <w:num w:numId="5">
    <w:abstractNumId w:val="18"/>
  </w:num>
  <w:num w:numId="6">
    <w:abstractNumId w:val="13"/>
  </w:num>
  <w:num w:numId="7">
    <w:abstractNumId w:val="24"/>
  </w:num>
  <w:num w:numId="8">
    <w:abstractNumId w:val="6"/>
  </w:num>
  <w:num w:numId="9">
    <w:abstractNumId w:val="1"/>
  </w:num>
  <w:num w:numId="10">
    <w:abstractNumId w:val="20"/>
  </w:num>
  <w:num w:numId="11">
    <w:abstractNumId w:val="14"/>
  </w:num>
  <w:num w:numId="12">
    <w:abstractNumId w:val="26"/>
  </w:num>
  <w:num w:numId="13">
    <w:abstractNumId w:val="5"/>
  </w:num>
  <w:num w:numId="14">
    <w:abstractNumId w:val="16"/>
  </w:num>
  <w:num w:numId="15">
    <w:abstractNumId w:val="10"/>
  </w:num>
  <w:num w:numId="16">
    <w:abstractNumId w:val="19"/>
  </w:num>
  <w:num w:numId="17">
    <w:abstractNumId w:val="27"/>
  </w:num>
  <w:num w:numId="18">
    <w:abstractNumId w:val="9"/>
  </w:num>
  <w:num w:numId="19">
    <w:abstractNumId w:val="4"/>
  </w:num>
  <w:num w:numId="20">
    <w:abstractNumId w:val="23"/>
  </w:num>
  <w:num w:numId="21">
    <w:abstractNumId w:val="11"/>
  </w:num>
  <w:num w:numId="22">
    <w:abstractNumId w:val="8"/>
  </w:num>
  <w:num w:numId="23">
    <w:abstractNumId w:val="2"/>
  </w:num>
  <w:num w:numId="24">
    <w:abstractNumId w:val="21"/>
  </w:num>
  <w:num w:numId="25">
    <w:abstractNumId w:val="3"/>
  </w:num>
  <w:num w:numId="26">
    <w:abstractNumId w:val="25"/>
  </w:num>
  <w:num w:numId="27">
    <w:abstractNumId w:val="15"/>
  </w:num>
  <w:num w:numId="28">
    <w:abstractNumId w:val="0"/>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tDAwNDQ0NzEyMTFT0lEKTi0uzszPAykwNKoFANacXtotAAAA"/>
  </w:docVars>
  <w:rsids>
    <w:rsidRoot w:val="0087283E"/>
    <w:rsid w:val="00000246"/>
    <w:rsid w:val="00003A14"/>
    <w:rsid w:val="00026DC2"/>
    <w:rsid w:val="0003100C"/>
    <w:rsid w:val="0003312B"/>
    <w:rsid w:val="000429FD"/>
    <w:rsid w:val="00045B02"/>
    <w:rsid w:val="00061E0E"/>
    <w:rsid w:val="000A5D1E"/>
    <w:rsid w:val="000C16A6"/>
    <w:rsid w:val="000E5490"/>
    <w:rsid w:val="000E73FC"/>
    <w:rsid w:val="00123348"/>
    <w:rsid w:val="00136047"/>
    <w:rsid w:val="00142319"/>
    <w:rsid w:val="001539CA"/>
    <w:rsid w:val="00163A0D"/>
    <w:rsid w:val="001652E9"/>
    <w:rsid w:val="00171A1F"/>
    <w:rsid w:val="0017343E"/>
    <w:rsid w:val="00180278"/>
    <w:rsid w:val="00193F8C"/>
    <w:rsid w:val="00195BF1"/>
    <w:rsid w:val="001B01CC"/>
    <w:rsid w:val="001B0B44"/>
    <w:rsid w:val="001B38B7"/>
    <w:rsid w:val="001B4E57"/>
    <w:rsid w:val="001B67B8"/>
    <w:rsid w:val="001F152E"/>
    <w:rsid w:val="001F7FDC"/>
    <w:rsid w:val="00202083"/>
    <w:rsid w:val="00216EE2"/>
    <w:rsid w:val="002248D1"/>
    <w:rsid w:val="00235EA7"/>
    <w:rsid w:val="00270E0C"/>
    <w:rsid w:val="00272695"/>
    <w:rsid w:val="002773FC"/>
    <w:rsid w:val="00295022"/>
    <w:rsid w:val="002B6CBB"/>
    <w:rsid w:val="002B7A7C"/>
    <w:rsid w:val="002C38CE"/>
    <w:rsid w:val="002D303B"/>
    <w:rsid w:val="002D69BB"/>
    <w:rsid w:val="002E74BA"/>
    <w:rsid w:val="00307186"/>
    <w:rsid w:val="00335D63"/>
    <w:rsid w:val="00356BCB"/>
    <w:rsid w:val="00370D74"/>
    <w:rsid w:val="003756F0"/>
    <w:rsid w:val="003766B8"/>
    <w:rsid w:val="003767E8"/>
    <w:rsid w:val="0038480D"/>
    <w:rsid w:val="003A6CCD"/>
    <w:rsid w:val="003B6BD5"/>
    <w:rsid w:val="003C76C8"/>
    <w:rsid w:val="00413417"/>
    <w:rsid w:val="00422351"/>
    <w:rsid w:val="004339FA"/>
    <w:rsid w:val="00434240"/>
    <w:rsid w:val="0044766E"/>
    <w:rsid w:val="00464B9A"/>
    <w:rsid w:val="00483B60"/>
    <w:rsid w:val="00484E41"/>
    <w:rsid w:val="00485B27"/>
    <w:rsid w:val="00494EE8"/>
    <w:rsid w:val="00497626"/>
    <w:rsid w:val="004B4D0C"/>
    <w:rsid w:val="004B7E7F"/>
    <w:rsid w:val="004F0FBE"/>
    <w:rsid w:val="0050033C"/>
    <w:rsid w:val="00500694"/>
    <w:rsid w:val="00506A8F"/>
    <w:rsid w:val="005237CE"/>
    <w:rsid w:val="00530FED"/>
    <w:rsid w:val="0053391C"/>
    <w:rsid w:val="00567E43"/>
    <w:rsid w:val="00582DBE"/>
    <w:rsid w:val="005959AB"/>
    <w:rsid w:val="005A7E6F"/>
    <w:rsid w:val="005B0FDE"/>
    <w:rsid w:val="005B2206"/>
    <w:rsid w:val="005C67E2"/>
    <w:rsid w:val="005D38EC"/>
    <w:rsid w:val="005E2E05"/>
    <w:rsid w:val="005F777C"/>
    <w:rsid w:val="00615E5C"/>
    <w:rsid w:val="00627201"/>
    <w:rsid w:val="006514FB"/>
    <w:rsid w:val="00676547"/>
    <w:rsid w:val="00687196"/>
    <w:rsid w:val="00694AF0"/>
    <w:rsid w:val="006B4DFB"/>
    <w:rsid w:val="006C2B43"/>
    <w:rsid w:val="006D328A"/>
    <w:rsid w:val="006E2926"/>
    <w:rsid w:val="006E429F"/>
    <w:rsid w:val="006F3C9D"/>
    <w:rsid w:val="0070784F"/>
    <w:rsid w:val="007101FD"/>
    <w:rsid w:val="0073656D"/>
    <w:rsid w:val="00752795"/>
    <w:rsid w:val="0076309B"/>
    <w:rsid w:val="00772D00"/>
    <w:rsid w:val="007838D0"/>
    <w:rsid w:val="00783CCB"/>
    <w:rsid w:val="0079228F"/>
    <w:rsid w:val="007B2C2C"/>
    <w:rsid w:val="007C4BCC"/>
    <w:rsid w:val="007D131A"/>
    <w:rsid w:val="007D46EA"/>
    <w:rsid w:val="008006C1"/>
    <w:rsid w:val="00803AE7"/>
    <w:rsid w:val="00803D46"/>
    <w:rsid w:val="00810E41"/>
    <w:rsid w:val="00811D0D"/>
    <w:rsid w:val="008249AE"/>
    <w:rsid w:val="00851072"/>
    <w:rsid w:val="00852422"/>
    <w:rsid w:val="00852E77"/>
    <w:rsid w:val="00854188"/>
    <w:rsid w:val="00863FE2"/>
    <w:rsid w:val="0087283E"/>
    <w:rsid w:val="008745C5"/>
    <w:rsid w:val="008A6321"/>
    <w:rsid w:val="008E3E51"/>
    <w:rsid w:val="00901A92"/>
    <w:rsid w:val="00914207"/>
    <w:rsid w:val="00932BD8"/>
    <w:rsid w:val="009838CB"/>
    <w:rsid w:val="00991BBC"/>
    <w:rsid w:val="009A76CD"/>
    <w:rsid w:val="009B549B"/>
    <w:rsid w:val="009D56E3"/>
    <w:rsid w:val="009F7FB6"/>
    <w:rsid w:val="00A000B9"/>
    <w:rsid w:val="00A215FE"/>
    <w:rsid w:val="00A35392"/>
    <w:rsid w:val="00A36351"/>
    <w:rsid w:val="00A40F0D"/>
    <w:rsid w:val="00A446B1"/>
    <w:rsid w:val="00A450E0"/>
    <w:rsid w:val="00A73475"/>
    <w:rsid w:val="00A74898"/>
    <w:rsid w:val="00A77613"/>
    <w:rsid w:val="00A800F5"/>
    <w:rsid w:val="00A9733A"/>
    <w:rsid w:val="00AA3110"/>
    <w:rsid w:val="00AA3BB2"/>
    <w:rsid w:val="00AA6F6D"/>
    <w:rsid w:val="00B05614"/>
    <w:rsid w:val="00B25A69"/>
    <w:rsid w:val="00B421E8"/>
    <w:rsid w:val="00B46EA4"/>
    <w:rsid w:val="00B850C4"/>
    <w:rsid w:val="00B91195"/>
    <w:rsid w:val="00BA5E7D"/>
    <w:rsid w:val="00BB4193"/>
    <w:rsid w:val="00BB4658"/>
    <w:rsid w:val="00BB468A"/>
    <w:rsid w:val="00BC138D"/>
    <w:rsid w:val="00BC190E"/>
    <w:rsid w:val="00BD3032"/>
    <w:rsid w:val="00BD7CA0"/>
    <w:rsid w:val="00BE6715"/>
    <w:rsid w:val="00BF7036"/>
    <w:rsid w:val="00C025CE"/>
    <w:rsid w:val="00C06896"/>
    <w:rsid w:val="00C068F8"/>
    <w:rsid w:val="00C24535"/>
    <w:rsid w:val="00C36794"/>
    <w:rsid w:val="00C72BE8"/>
    <w:rsid w:val="00C76D99"/>
    <w:rsid w:val="00C80B65"/>
    <w:rsid w:val="00C831BC"/>
    <w:rsid w:val="00CD7867"/>
    <w:rsid w:val="00CD7F36"/>
    <w:rsid w:val="00CE0FEA"/>
    <w:rsid w:val="00CE14BC"/>
    <w:rsid w:val="00CE32E4"/>
    <w:rsid w:val="00CE6523"/>
    <w:rsid w:val="00CF7E3B"/>
    <w:rsid w:val="00D1749F"/>
    <w:rsid w:val="00D30F07"/>
    <w:rsid w:val="00D7254C"/>
    <w:rsid w:val="00D76B65"/>
    <w:rsid w:val="00D86F43"/>
    <w:rsid w:val="00D9046C"/>
    <w:rsid w:val="00D9249D"/>
    <w:rsid w:val="00DA3017"/>
    <w:rsid w:val="00DA3314"/>
    <w:rsid w:val="00DB07D1"/>
    <w:rsid w:val="00DB6DB3"/>
    <w:rsid w:val="00DC4186"/>
    <w:rsid w:val="00DC7074"/>
    <w:rsid w:val="00DE38FA"/>
    <w:rsid w:val="00E00501"/>
    <w:rsid w:val="00E06019"/>
    <w:rsid w:val="00E2288D"/>
    <w:rsid w:val="00E41B72"/>
    <w:rsid w:val="00E70B82"/>
    <w:rsid w:val="00E7523D"/>
    <w:rsid w:val="00E96AD9"/>
    <w:rsid w:val="00ED0AF7"/>
    <w:rsid w:val="00EE0D76"/>
    <w:rsid w:val="00EF45D9"/>
    <w:rsid w:val="00F01931"/>
    <w:rsid w:val="00F0328E"/>
    <w:rsid w:val="00F13F88"/>
    <w:rsid w:val="00F21FA3"/>
    <w:rsid w:val="00F45C1C"/>
    <w:rsid w:val="00F5590F"/>
    <w:rsid w:val="00F62341"/>
    <w:rsid w:val="00F62C3F"/>
    <w:rsid w:val="00F72767"/>
    <w:rsid w:val="00F76978"/>
    <w:rsid w:val="00F77ED5"/>
    <w:rsid w:val="00F851EB"/>
    <w:rsid w:val="00FA0289"/>
    <w:rsid w:val="00FC17A6"/>
    <w:rsid w:val="00FC48DD"/>
    <w:rsid w:val="00FD12DE"/>
    <w:rsid w:val="00FE1337"/>
    <w:rsid w:val="00FE5362"/>
    <w:rsid w:val="00FF5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DFDC7"/>
  <w15:chartTrackingRefBased/>
  <w15:docId w15:val="{08888EC5-D254-4B58-A586-E36C7837B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020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020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850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F500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8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020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020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7ED5"/>
    <w:rPr>
      <w:b/>
      <w:bCs/>
    </w:rPr>
  </w:style>
  <w:style w:type="character" w:styleId="Hyperlink">
    <w:name w:val="Hyperlink"/>
    <w:basedOn w:val="DefaultParagraphFont"/>
    <w:uiPriority w:val="99"/>
    <w:unhideWhenUsed/>
    <w:rsid w:val="00F77ED5"/>
    <w:rPr>
      <w:color w:val="0000FF"/>
      <w:u w:val="single"/>
    </w:rPr>
  </w:style>
  <w:style w:type="character" w:customStyle="1" w:styleId="Heading3Char">
    <w:name w:val="Heading 3 Char"/>
    <w:basedOn w:val="DefaultParagraphFont"/>
    <w:link w:val="Heading3"/>
    <w:uiPriority w:val="9"/>
    <w:rsid w:val="00B850C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7523D"/>
    <w:pPr>
      <w:ind w:left="720"/>
      <w:contextualSpacing/>
    </w:pPr>
  </w:style>
  <w:style w:type="character" w:customStyle="1" w:styleId="Heading4Char">
    <w:name w:val="Heading 4 Char"/>
    <w:basedOn w:val="DefaultParagraphFont"/>
    <w:link w:val="Heading4"/>
    <w:uiPriority w:val="9"/>
    <w:rsid w:val="00FF500B"/>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FE5362"/>
    <w:rPr>
      <w:color w:val="605E5C"/>
      <w:shd w:val="clear" w:color="auto" w:fill="E1DFDD"/>
    </w:rPr>
  </w:style>
  <w:style w:type="character" w:styleId="FollowedHyperlink">
    <w:name w:val="FollowedHyperlink"/>
    <w:basedOn w:val="DefaultParagraphFont"/>
    <w:uiPriority w:val="99"/>
    <w:semiHidden/>
    <w:unhideWhenUsed/>
    <w:rsid w:val="00C068F8"/>
    <w:rPr>
      <w:color w:val="954F72" w:themeColor="followedHyperlink"/>
      <w:u w:val="single"/>
    </w:rPr>
  </w:style>
  <w:style w:type="table" w:styleId="TableGrid">
    <w:name w:val="Table Grid"/>
    <w:basedOn w:val="TableNormal"/>
    <w:uiPriority w:val="39"/>
    <w:rsid w:val="007630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766B8"/>
    <w:rPr>
      <w:sz w:val="16"/>
      <w:szCs w:val="16"/>
    </w:rPr>
  </w:style>
  <w:style w:type="paragraph" w:styleId="CommentText">
    <w:name w:val="annotation text"/>
    <w:basedOn w:val="Normal"/>
    <w:link w:val="CommentTextChar"/>
    <w:uiPriority w:val="99"/>
    <w:semiHidden/>
    <w:unhideWhenUsed/>
    <w:rsid w:val="003766B8"/>
    <w:pPr>
      <w:spacing w:line="240" w:lineRule="auto"/>
    </w:pPr>
    <w:rPr>
      <w:sz w:val="20"/>
      <w:szCs w:val="20"/>
    </w:rPr>
  </w:style>
  <w:style w:type="character" w:customStyle="1" w:styleId="CommentTextChar">
    <w:name w:val="Comment Text Char"/>
    <w:basedOn w:val="DefaultParagraphFont"/>
    <w:link w:val="CommentText"/>
    <w:uiPriority w:val="99"/>
    <w:semiHidden/>
    <w:rsid w:val="003766B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31542">
      <w:bodyDiv w:val="1"/>
      <w:marLeft w:val="0"/>
      <w:marRight w:val="0"/>
      <w:marTop w:val="0"/>
      <w:marBottom w:val="0"/>
      <w:divBdr>
        <w:top w:val="none" w:sz="0" w:space="0" w:color="auto"/>
        <w:left w:val="none" w:sz="0" w:space="0" w:color="auto"/>
        <w:bottom w:val="none" w:sz="0" w:space="0" w:color="auto"/>
        <w:right w:val="none" w:sz="0" w:space="0" w:color="auto"/>
      </w:divBdr>
      <w:divsChild>
        <w:div w:id="19706986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1080242">
      <w:bodyDiv w:val="1"/>
      <w:marLeft w:val="0"/>
      <w:marRight w:val="0"/>
      <w:marTop w:val="0"/>
      <w:marBottom w:val="0"/>
      <w:divBdr>
        <w:top w:val="none" w:sz="0" w:space="0" w:color="auto"/>
        <w:left w:val="none" w:sz="0" w:space="0" w:color="auto"/>
        <w:bottom w:val="none" w:sz="0" w:space="0" w:color="auto"/>
        <w:right w:val="none" w:sz="0" w:space="0" w:color="auto"/>
      </w:divBdr>
    </w:div>
    <w:div w:id="749815950">
      <w:bodyDiv w:val="1"/>
      <w:marLeft w:val="0"/>
      <w:marRight w:val="0"/>
      <w:marTop w:val="0"/>
      <w:marBottom w:val="0"/>
      <w:divBdr>
        <w:top w:val="none" w:sz="0" w:space="0" w:color="auto"/>
        <w:left w:val="none" w:sz="0" w:space="0" w:color="auto"/>
        <w:bottom w:val="none" w:sz="0" w:space="0" w:color="auto"/>
        <w:right w:val="none" w:sz="0" w:space="0" w:color="auto"/>
      </w:divBdr>
      <w:divsChild>
        <w:div w:id="98667067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53757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03884731">
      <w:bodyDiv w:val="1"/>
      <w:marLeft w:val="0"/>
      <w:marRight w:val="0"/>
      <w:marTop w:val="0"/>
      <w:marBottom w:val="0"/>
      <w:divBdr>
        <w:top w:val="none" w:sz="0" w:space="0" w:color="auto"/>
        <w:left w:val="none" w:sz="0" w:space="0" w:color="auto"/>
        <w:bottom w:val="none" w:sz="0" w:space="0" w:color="auto"/>
        <w:right w:val="none" w:sz="0" w:space="0" w:color="auto"/>
      </w:divBdr>
    </w:div>
    <w:div w:id="1158765403">
      <w:bodyDiv w:val="1"/>
      <w:marLeft w:val="0"/>
      <w:marRight w:val="0"/>
      <w:marTop w:val="0"/>
      <w:marBottom w:val="0"/>
      <w:divBdr>
        <w:top w:val="none" w:sz="0" w:space="0" w:color="auto"/>
        <w:left w:val="none" w:sz="0" w:space="0" w:color="auto"/>
        <w:bottom w:val="none" w:sz="0" w:space="0" w:color="auto"/>
        <w:right w:val="none" w:sz="0" w:space="0" w:color="auto"/>
      </w:divBdr>
      <w:divsChild>
        <w:div w:id="19027134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697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byui-cse.github.io/cse270-course/Labs/DrMobil.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Reading/Reading.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6DC04-2628-4CD7-95F7-1ACD652ED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2</Pages>
  <Words>2326</Words>
  <Characters>13259</Characters>
  <Application>Microsoft Office Word</Application>
  <DocSecurity>0</DocSecurity>
  <Lines>110</Lines>
  <Paragraphs>31</Paragraphs>
  <ScaleCrop>false</ScaleCrop>
  <Company/>
  <LinksUpToDate>false</LinksUpToDate>
  <CharactersWithSpaces>1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226</cp:revision>
  <dcterms:created xsi:type="dcterms:W3CDTF">2021-04-06T21:26:00Z</dcterms:created>
  <dcterms:modified xsi:type="dcterms:W3CDTF">2021-06-02T22:41:00Z</dcterms:modified>
</cp:coreProperties>
</file>